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F95AC" w14:textId="14D54245" w:rsidR="005A60B3" w:rsidRPr="005A60B3" w:rsidRDefault="005A60B3" w:rsidP="005A60B3">
      <w:pPr>
        <w:pStyle w:val="2"/>
        <w:numPr>
          <w:ilvl w:val="0"/>
          <w:numId w:val="0"/>
        </w:numPr>
        <w:ind w:left="360"/>
        <w:jc w:val="center"/>
        <w:rPr>
          <w:bCs w:val="0"/>
          <w:color w:val="642D08"/>
          <w:sz w:val="40"/>
          <w:szCs w:val="32"/>
          <w:lang w:val="bg-BG"/>
        </w:rPr>
      </w:pPr>
      <w:r w:rsidRPr="005A60B3">
        <w:rPr>
          <w:bCs w:val="0"/>
          <w:color w:val="642D08"/>
          <w:sz w:val="40"/>
          <w:szCs w:val="32"/>
        </w:rPr>
        <w:t xml:space="preserve">C# </w:t>
      </w:r>
      <w:r w:rsidRPr="005A60B3">
        <w:rPr>
          <w:bCs w:val="0"/>
          <w:noProof/>
          <w:color w:val="642D08"/>
          <w:sz w:val="40"/>
          <w:szCs w:val="32"/>
        </w:rPr>
        <w:t xml:space="preserve">OOP </w:t>
      </w:r>
      <w:r w:rsidRPr="005A60B3">
        <w:rPr>
          <w:bCs w:val="0"/>
          <w:color w:val="642D08"/>
          <w:sz w:val="40"/>
          <w:szCs w:val="32"/>
        </w:rPr>
        <w:t>Exam – 2</w:t>
      </w:r>
      <w:r w:rsidR="00B73F88">
        <w:rPr>
          <w:bCs w:val="0"/>
          <w:color w:val="642D08"/>
          <w:sz w:val="40"/>
          <w:szCs w:val="32"/>
        </w:rPr>
        <w:t>2</w:t>
      </w:r>
      <w:r w:rsidRPr="005A60B3">
        <w:rPr>
          <w:bCs w:val="0"/>
          <w:color w:val="642D08"/>
          <w:sz w:val="40"/>
          <w:szCs w:val="32"/>
        </w:rPr>
        <w:t xml:space="preserve"> August 2020</w:t>
      </w:r>
    </w:p>
    <w:p w14:paraId="43D1BB42" w14:textId="34C0BF81" w:rsidR="005A60B3" w:rsidRPr="005A60B3" w:rsidRDefault="005A60B3" w:rsidP="005A60B3">
      <w:pPr>
        <w:pStyle w:val="2"/>
        <w:numPr>
          <w:ilvl w:val="0"/>
          <w:numId w:val="0"/>
        </w:numPr>
        <w:ind w:left="360"/>
        <w:jc w:val="center"/>
        <w:rPr>
          <w:lang w:val="bg-BG"/>
        </w:rPr>
      </w:pPr>
      <w:r w:rsidRPr="005A60B3">
        <w:t>Easter Races</w:t>
      </w:r>
    </w:p>
    <w:p w14:paraId="6009A5FF" w14:textId="77777777" w:rsidR="005A60B3" w:rsidRPr="005A60B3" w:rsidRDefault="005A60B3" w:rsidP="005A60B3">
      <w:pPr>
        <w:pStyle w:val="2"/>
        <w:numPr>
          <w:ilvl w:val="0"/>
          <w:numId w:val="0"/>
        </w:numPr>
        <w:ind w:left="360" w:hanging="360"/>
        <w:jc w:val="both"/>
        <w:rPr>
          <w:lang w:val="bg-BG"/>
        </w:rPr>
      </w:pPr>
      <w:r w:rsidRPr="005A60B3">
        <w:t>Overview</w:t>
      </w:r>
    </w:p>
    <w:p w14:paraId="6D320B5D" w14:textId="77777777" w:rsidR="005A60B3" w:rsidRPr="005A60B3" w:rsidRDefault="005A60B3" w:rsidP="005A60B3">
      <w:pPr>
        <w:rPr>
          <w:lang w:val="bg-BG"/>
        </w:rPr>
      </w:pPr>
      <w:r w:rsidRPr="005A60B3">
        <w:t>It’s that time of the year again and the annual Easter races are about to begin. You love to race with your car and you are the biggest fan of the Easter races and for that reason, the Easter races federation hired you to create platform for storing information about drivers, cars and races.</w:t>
      </w:r>
    </w:p>
    <w:p w14:paraId="33EAE5EC" w14:textId="77777777" w:rsidR="005A60B3" w:rsidRPr="005A60B3" w:rsidRDefault="005A60B3" w:rsidP="005A60B3">
      <w:pPr>
        <w:pStyle w:val="2"/>
        <w:numPr>
          <w:ilvl w:val="0"/>
          <w:numId w:val="0"/>
        </w:numPr>
        <w:ind w:left="360" w:hanging="360"/>
        <w:jc w:val="both"/>
        <w:rPr>
          <w:lang w:val="bg-BG"/>
        </w:rPr>
      </w:pPr>
      <w:r w:rsidRPr="005A60B3">
        <w:t>Setup</w:t>
      </w:r>
    </w:p>
    <w:p w14:paraId="55836161" w14:textId="77777777" w:rsidR="005A60B3" w:rsidRPr="005A60B3" w:rsidRDefault="005A60B3" w:rsidP="005A60B3">
      <w:pPr>
        <w:pStyle w:val="ac"/>
        <w:numPr>
          <w:ilvl w:val="0"/>
          <w:numId w:val="2"/>
        </w:numPr>
        <w:rPr>
          <w:lang w:val="bg-BG"/>
        </w:rPr>
      </w:pPr>
      <w:r w:rsidRPr="005A60B3">
        <w:t xml:space="preserve">Upload </w:t>
      </w:r>
      <w:r w:rsidRPr="005A60B3">
        <w:rPr>
          <w:b/>
        </w:rPr>
        <w:t xml:space="preserve">only the </w:t>
      </w:r>
      <w:r w:rsidRPr="005A60B3">
        <w:rPr>
          <w:rStyle w:val="CodeChar"/>
        </w:rPr>
        <w:t>EasterRaces</w:t>
      </w:r>
      <w:r w:rsidRPr="005A60B3">
        <w:rPr>
          <w:b/>
          <w:noProof/>
        </w:rPr>
        <w:t xml:space="preserve"> </w:t>
      </w:r>
      <w:r w:rsidRPr="005A60B3">
        <w:t xml:space="preserve">package in every problem </w:t>
      </w:r>
      <w:r w:rsidRPr="005A60B3">
        <w:rPr>
          <w:b/>
        </w:rPr>
        <w:t>except</w:t>
      </w:r>
      <w:r w:rsidRPr="005A60B3">
        <w:t xml:space="preserve"> </w:t>
      </w:r>
      <w:r w:rsidRPr="005A60B3">
        <w:rPr>
          <w:b/>
        </w:rPr>
        <w:t>Unit Tests</w:t>
      </w:r>
    </w:p>
    <w:p w14:paraId="2C3BAD7E" w14:textId="77777777" w:rsidR="005A60B3" w:rsidRPr="005A60B3" w:rsidRDefault="005A60B3" w:rsidP="005A60B3">
      <w:pPr>
        <w:pStyle w:val="ac"/>
        <w:numPr>
          <w:ilvl w:val="0"/>
          <w:numId w:val="2"/>
        </w:numPr>
        <w:rPr>
          <w:lang w:val="bg-BG"/>
        </w:rPr>
      </w:pPr>
      <w:r w:rsidRPr="005A60B3">
        <w:rPr>
          <w:b/>
        </w:rPr>
        <w:t>Do not modify the classes, interfaces or their packages</w:t>
      </w:r>
    </w:p>
    <w:p w14:paraId="087B79CB" w14:textId="77777777" w:rsidR="005A60B3" w:rsidRPr="005A60B3" w:rsidRDefault="005A60B3" w:rsidP="005A60B3">
      <w:pPr>
        <w:pStyle w:val="ac"/>
        <w:numPr>
          <w:ilvl w:val="0"/>
          <w:numId w:val="2"/>
        </w:numPr>
        <w:rPr>
          <w:lang w:val="bg-BG"/>
        </w:rPr>
      </w:pPr>
      <w:r w:rsidRPr="005A60B3">
        <w:t xml:space="preserve">Use </w:t>
      </w:r>
      <w:r w:rsidRPr="005A60B3">
        <w:rPr>
          <w:b/>
        </w:rPr>
        <w:t xml:space="preserve">strong cohesion </w:t>
      </w:r>
      <w:r w:rsidRPr="005A60B3">
        <w:t xml:space="preserve">and </w:t>
      </w:r>
      <w:r w:rsidRPr="005A60B3">
        <w:rPr>
          <w:b/>
        </w:rPr>
        <w:t>loose coupling</w:t>
      </w:r>
    </w:p>
    <w:p w14:paraId="03FC0B02" w14:textId="77777777" w:rsidR="005A60B3" w:rsidRPr="005A60B3" w:rsidRDefault="005A60B3" w:rsidP="005A60B3">
      <w:pPr>
        <w:pStyle w:val="ac"/>
        <w:numPr>
          <w:ilvl w:val="0"/>
          <w:numId w:val="2"/>
        </w:numPr>
        <w:rPr>
          <w:lang w:val="bg-BG"/>
        </w:rPr>
      </w:pPr>
      <w:r w:rsidRPr="005A60B3">
        <w:rPr>
          <w:b/>
        </w:rPr>
        <w:t>Use inheritance and the provided interfaces wherever possible</w:t>
      </w:r>
    </w:p>
    <w:p w14:paraId="773F1048" w14:textId="77777777" w:rsidR="005A60B3" w:rsidRPr="005A60B3" w:rsidRDefault="005A60B3" w:rsidP="005A60B3">
      <w:pPr>
        <w:pStyle w:val="ac"/>
        <w:numPr>
          <w:ilvl w:val="1"/>
          <w:numId w:val="3"/>
        </w:numPr>
        <w:rPr>
          <w:lang w:val="bg-BG"/>
        </w:rPr>
      </w:pPr>
      <w:r w:rsidRPr="005A60B3">
        <w:t xml:space="preserve">This includes </w:t>
      </w:r>
      <w:r w:rsidRPr="005A60B3">
        <w:rPr>
          <w:b/>
        </w:rPr>
        <w:t>constructors</w:t>
      </w:r>
      <w:r w:rsidRPr="005A60B3">
        <w:t xml:space="preserve">, </w:t>
      </w:r>
      <w:r w:rsidRPr="005A60B3">
        <w:rPr>
          <w:b/>
        </w:rPr>
        <w:t xml:space="preserve">method parameters </w:t>
      </w:r>
      <w:r w:rsidRPr="005A60B3">
        <w:t>and</w:t>
      </w:r>
      <w:r w:rsidRPr="005A60B3">
        <w:rPr>
          <w:b/>
        </w:rPr>
        <w:t xml:space="preserve"> return types</w:t>
      </w:r>
    </w:p>
    <w:p w14:paraId="4960A213" w14:textId="77777777" w:rsidR="005A60B3" w:rsidRPr="005A60B3" w:rsidRDefault="005A60B3" w:rsidP="005A60B3">
      <w:pPr>
        <w:pStyle w:val="ac"/>
        <w:numPr>
          <w:ilvl w:val="0"/>
          <w:numId w:val="2"/>
        </w:numPr>
        <w:rPr>
          <w:lang w:val="bg-BG"/>
        </w:rPr>
      </w:pPr>
      <w:r w:rsidRPr="005A60B3">
        <w:rPr>
          <w:b/>
        </w:rPr>
        <w:t>Do not</w:t>
      </w:r>
      <w:r w:rsidRPr="005A60B3">
        <w:t xml:space="preserve"> violate your </w:t>
      </w:r>
      <w:r w:rsidRPr="005A60B3">
        <w:rPr>
          <w:b/>
        </w:rPr>
        <w:t>interface</w:t>
      </w:r>
      <w:r w:rsidRPr="005A60B3">
        <w:t xml:space="preserve"> </w:t>
      </w:r>
      <w:r w:rsidRPr="005A60B3">
        <w:rPr>
          <w:b/>
        </w:rPr>
        <w:t>implementations</w:t>
      </w:r>
      <w:r w:rsidRPr="005A60B3">
        <w:t xml:space="preserve"> by adding </w:t>
      </w:r>
      <w:r w:rsidRPr="005A60B3">
        <w:rPr>
          <w:b/>
        </w:rPr>
        <w:t>more public methods</w:t>
      </w:r>
      <w:r w:rsidRPr="005A60B3">
        <w:t xml:space="preserve"> in the concrete class than the interface has defined</w:t>
      </w:r>
    </w:p>
    <w:p w14:paraId="1B369FED" w14:textId="77777777" w:rsidR="005A60B3" w:rsidRPr="005A60B3" w:rsidRDefault="005A60B3" w:rsidP="005A60B3">
      <w:pPr>
        <w:pStyle w:val="ac"/>
        <w:numPr>
          <w:ilvl w:val="0"/>
          <w:numId w:val="2"/>
        </w:numPr>
        <w:rPr>
          <w:lang w:val="bg-BG"/>
        </w:rPr>
      </w:pPr>
      <w:r w:rsidRPr="005A60B3">
        <w:t xml:space="preserve">Make sure you have </w:t>
      </w:r>
      <w:r w:rsidRPr="005A60B3">
        <w:rPr>
          <w:b/>
        </w:rPr>
        <w:t>no public fields</w:t>
      </w:r>
      <w:r w:rsidRPr="005A60B3">
        <w:t xml:space="preserve"> anywhere</w:t>
      </w:r>
    </w:p>
    <w:p w14:paraId="1F6FC369" w14:textId="77777777" w:rsidR="005A60B3" w:rsidRPr="005A60B3" w:rsidRDefault="005A60B3" w:rsidP="00943EC0">
      <w:pPr>
        <w:pStyle w:val="2"/>
        <w:numPr>
          <w:ilvl w:val="0"/>
          <w:numId w:val="0"/>
        </w:numPr>
        <w:ind w:left="360" w:hanging="360"/>
        <w:rPr>
          <w:lang w:val="bg-BG"/>
        </w:rPr>
      </w:pPr>
      <w:r w:rsidRPr="005A60B3">
        <w:t xml:space="preserve">Task 1: Structure </w:t>
      </w:r>
      <w:r w:rsidRPr="005A60B3">
        <w:rPr>
          <w:noProof/>
        </w:rPr>
        <w:t>(</w:t>
      </w:r>
      <w:r w:rsidRPr="005A60B3">
        <w:t>50 Points</w:t>
      </w:r>
      <w:r w:rsidRPr="005A60B3">
        <w:rPr>
          <w:noProof/>
        </w:rPr>
        <w:t>)</w:t>
      </w:r>
    </w:p>
    <w:p w14:paraId="77BD380F" w14:textId="769DD135" w:rsidR="005A60B3" w:rsidRPr="005A60B3" w:rsidRDefault="005A60B3" w:rsidP="005A60B3">
      <w:pPr>
        <w:jc w:val="both"/>
        <w:rPr>
          <w:lang w:val="bg-BG"/>
        </w:rPr>
      </w:pPr>
      <w:r w:rsidRPr="005A60B3">
        <w:t xml:space="preserve">You are given </w:t>
      </w:r>
      <w:r w:rsidRPr="005A60B3">
        <w:rPr>
          <w:b/>
          <w:bCs/>
        </w:rPr>
        <w:t>8</w:t>
      </w:r>
      <w:r w:rsidRPr="005A60B3">
        <w:t xml:space="preserve"> interfaces, and you have to implement their functionality in the </w:t>
      </w:r>
      <w:r w:rsidRPr="005A60B3">
        <w:rPr>
          <w:b/>
        </w:rPr>
        <w:t>correct classes</w:t>
      </w:r>
      <w:r w:rsidRPr="005A60B3">
        <w:t>.</w:t>
      </w:r>
    </w:p>
    <w:p w14:paraId="311C9F38" w14:textId="77777777" w:rsidR="005A60B3" w:rsidRPr="005A60B3" w:rsidRDefault="005A60B3" w:rsidP="005A60B3">
      <w:pPr>
        <w:jc w:val="both"/>
        <w:rPr>
          <w:lang w:val="bg-BG"/>
        </w:rPr>
      </w:pPr>
      <w:r w:rsidRPr="005A60B3">
        <w:t xml:space="preserve">It is not required to implement your structure with </w:t>
      </w:r>
      <w:r w:rsidRPr="005A60B3">
        <w:rPr>
          <w:rStyle w:val="CodeChar"/>
        </w:rPr>
        <w:t>Engine</w:t>
      </w:r>
      <w:r w:rsidRPr="005A60B3">
        <w:t xml:space="preserve">, </w:t>
      </w:r>
      <w:r w:rsidRPr="005A60B3">
        <w:rPr>
          <w:rStyle w:val="CodeChar"/>
        </w:rPr>
        <w:t>CommandHandler</w:t>
      </w:r>
      <w:r w:rsidRPr="005A60B3">
        <w:t xml:space="preserve">, </w:t>
      </w:r>
      <w:r w:rsidRPr="005A60B3">
        <w:rPr>
          <w:rStyle w:val="CodeChar"/>
        </w:rPr>
        <w:t>ConsoleReader</w:t>
      </w:r>
      <w:r w:rsidRPr="005A60B3">
        <w:t xml:space="preserve">, </w:t>
      </w:r>
      <w:r w:rsidRPr="005A60B3">
        <w:rPr>
          <w:rStyle w:val="CodeChar"/>
        </w:rPr>
        <w:t>ConsoleWriter</w:t>
      </w:r>
      <w:r w:rsidRPr="005A60B3">
        <w:rPr>
          <w:noProof/>
        </w:rPr>
        <w:t xml:space="preserve"> </w:t>
      </w:r>
      <w:r w:rsidRPr="005A60B3">
        <w:t>and enc. It's good practice but it's not required.</w:t>
      </w:r>
    </w:p>
    <w:p w14:paraId="32150647" w14:textId="77777777" w:rsidR="005A60B3" w:rsidRPr="005A60B3" w:rsidRDefault="005A60B3" w:rsidP="005A60B3">
      <w:pPr>
        <w:jc w:val="both"/>
        <w:rPr>
          <w:lang w:val="bg-BG"/>
        </w:rPr>
      </w:pPr>
      <w:r w:rsidRPr="005A60B3">
        <w:t xml:space="preserve">There are </w:t>
      </w:r>
      <w:r w:rsidRPr="005A60B3">
        <w:rPr>
          <w:b/>
        </w:rPr>
        <w:t xml:space="preserve">3 </w:t>
      </w:r>
      <w:r w:rsidRPr="005A60B3">
        <w:t>types of entities and 3 repositories in the application:</w:t>
      </w:r>
      <w:r w:rsidRPr="005A60B3">
        <w:rPr>
          <w:b/>
          <w:bCs/>
        </w:rPr>
        <w:t xml:space="preserve"> </w:t>
      </w:r>
      <w:r w:rsidRPr="005A60B3">
        <w:rPr>
          <w:rFonts w:ascii="Consolas" w:hAnsi="Consolas"/>
          <w:b/>
          <w:bCs/>
          <w:noProof/>
        </w:rPr>
        <w:t>Car</w:t>
      </w:r>
      <w:r w:rsidRPr="005A60B3">
        <w:rPr>
          <w:b/>
          <w:bCs/>
        </w:rPr>
        <w:t xml:space="preserve">, </w:t>
      </w:r>
      <w:r w:rsidRPr="005A60B3">
        <w:rPr>
          <w:rFonts w:ascii="Consolas" w:hAnsi="Consolas"/>
          <w:b/>
          <w:bCs/>
          <w:noProof/>
        </w:rPr>
        <w:t>Driver</w:t>
      </w:r>
      <w:r w:rsidRPr="005A60B3">
        <w:rPr>
          <w:b/>
          <w:bCs/>
        </w:rPr>
        <w:t xml:space="preserve">, </w:t>
      </w:r>
      <w:r w:rsidRPr="005A60B3">
        <w:rPr>
          <w:rFonts w:ascii="Consolas" w:hAnsi="Consolas"/>
          <w:b/>
          <w:bCs/>
          <w:noProof/>
        </w:rPr>
        <w:t>Race</w:t>
      </w:r>
      <w:r w:rsidRPr="005A60B3">
        <w:rPr>
          <w:b/>
          <w:bCs/>
          <w:noProof/>
        </w:rPr>
        <w:t xml:space="preserve"> </w:t>
      </w:r>
      <w:r w:rsidRPr="005A60B3">
        <w:rPr>
          <w:b/>
          <w:bCs/>
        </w:rPr>
        <w:t xml:space="preserve">and a </w:t>
      </w:r>
      <w:r w:rsidRPr="005A60B3">
        <w:rPr>
          <w:rFonts w:ascii="Consolas" w:hAnsi="Consolas"/>
          <w:b/>
          <w:bCs/>
          <w:noProof/>
        </w:rPr>
        <w:t>Repository for each of them</w:t>
      </w:r>
      <w:r w:rsidRPr="005A60B3">
        <w:t>:</w:t>
      </w:r>
    </w:p>
    <w:p w14:paraId="6B9EB0F3" w14:textId="77777777" w:rsidR="005A60B3" w:rsidRPr="005A60B3" w:rsidRDefault="005A60B3" w:rsidP="005A60B3">
      <w:pPr>
        <w:pStyle w:val="3"/>
        <w:jc w:val="both"/>
        <w:rPr>
          <w:lang w:val="bg-BG"/>
        </w:rPr>
      </w:pPr>
      <w:r w:rsidRPr="005A60B3">
        <w:t>Car</w:t>
      </w:r>
    </w:p>
    <w:p w14:paraId="41F74E57" w14:textId="77777777" w:rsidR="005A60B3" w:rsidRPr="005A60B3" w:rsidRDefault="005A60B3" w:rsidP="005A60B3">
      <w:pPr>
        <w:jc w:val="both"/>
        <w:rPr>
          <w:lang w:val="bg-BG"/>
        </w:rPr>
      </w:pPr>
      <w:r w:rsidRPr="005A60B3">
        <w:rPr>
          <w:rStyle w:val="CodeChar"/>
        </w:rPr>
        <w:t>Car</w:t>
      </w:r>
      <w:r w:rsidRPr="005A60B3">
        <w:rPr>
          <w:noProof/>
        </w:rPr>
        <w:t xml:space="preserve"> </w:t>
      </w:r>
      <w:r w:rsidRPr="005A60B3">
        <w:t xml:space="preserve">is a </w:t>
      </w:r>
      <w:r w:rsidRPr="005A60B3">
        <w:rPr>
          <w:b/>
        </w:rPr>
        <w:t>base class</w:t>
      </w:r>
      <w:r w:rsidRPr="005A60B3">
        <w:t xml:space="preserve"> for any </w:t>
      </w:r>
      <w:r w:rsidRPr="005A60B3">
        <w:rPr>
          <w:b/>
        </w:rPr>
        <w:t xml:space="preserve">type of </w:t>
      </w:r>
      <w:r w:rsidRPr="005A60B3">
        <w:rPr>
          <w:rFonts w:ascii="Consolas" w:hAnsi="Consolas"/>
          <w:b/>
          <w:noProof/>
        </w:rPr>
        <w:t>Car</w:t>
      </w:r>
      <w:r w:rsidRPr="005A60B3">
        <w:rPr>
          <w:noProof/>
        </w:rPr>
        <w:t xml:space="preserve"> </w:t>
      </w:r>
      <w:r w:rsidRPr="005A60B3">
        <w:t xml:space="preserve">and it </w:t>
      </w:r>
      <w:r w:rsidRPr="005A60B3">
        <w:rPr>
          <w:b/>
        </w:rPr>
        <w:t>should not be able to be instantiated</w:t>
      </w:r>
      <w:r w:rsidRPr="005A60B3">
        <w:t>.</w:t>
      </w:r>
    </w:p>
    <w:p w14:paraId="47854762" w14:textId="77777777" w:rsidR="005A60B3" w:rsidRPr="005A60B3" w:rsidRDefault="005A60B3" w:rsidP="005A60B3">
      <w:pPr>
        <w:pStyle w:val="4"/>
        <w:jc w:val="both"/>
        <w:rPr>
          <w:lang w:val="bg-BG"/>
        </w:rPr>
      </w:pPr>
      <w:r w:rsidRPr="005A60B3">
        <w:t>Data</w:t>
      </w:r>
    </w:p>
    <w:p w14:paraId="5F104408" w14:textId="77777777" w:rsidR="005A60B3" w:rsidRPr="005A60B3" w:rsidRDefault="005A60B3" w:rsidP="005A60B3">
      <w:pPr>
        <w:pStyle w:val="ac"/>
        <w:numPr>
          <w:ilvl w:val="0"/>
          <w:numId w:val="4"/>
        </w:numPr>
        <w:spacing w:before="0" w:after="0"/>
        <w:jc w:val="both"/>
        <w:rPr>
          <w:rStyle w:val="CodeChar"/>
          <w:rFonts w:asciiTheme="minorHAnsi" w:hAnsiTheme="minorHAnsi"/>
          <w:b w:val="0"/>
          <w:noProof w:val="0"/>
          <w:lang w:val="bg-BG"/>
        </w:rPr>
      </w:pPr>
      <w:bookmarkStart w:id="0" w:name="OLE_LINK1"/>
      <w:bookmarkStart w:id="1" w:name="OLE_LINK2"/>
      <w:r w:rsidRPr="005A60B3">
        <w:rPr>
          <w:rFonts w:ascii="Consolas" w:hAnsi="Consolas"/>
          <w:b/>
          <w:noProof/>
        </w:rPr>
        <w:t>Model</w:t>
      </w:r>
      <w:r w:rsidRPr="005A60B3">
        <w:rPr>
          <w:noProof/>
        </w:rPr>
        <w:t xml:space="preserve"> </w:t>
      </w:r>
      <w:r w:rsidRPr="005A60B3">
        <w:t xml:space="preserve">- </w:t>
      </w:r>
      <w:r w:rsidRPr="005A60B3">
        <w:rPr>
          <w:rStyle w:val="CodeChar"/>
        </w:rPr>
        <w:t>string</w:t>
      </w:r>
    </w:p>
    <w:p w14:paraId="0E0EC10C" w14:textId="77777777" w:rsidR="005A60B3" w:rsidRPr="005A60B3" w:rsidRDefault="005A60B3" w:rsidP="005A60B3">
      <w:pPr>
        <w:pStyle w:val="ac"/>
        <w:numPr>
          <w:ilvl w:val="1"/>
          <w:numId w:val="4"/>
        </w:numPr>
        <w:spacing w:before="0" w:after="0"/>
        <w:jc w:val="both"/>
        <w:rPr>
          <w:rStyle w:val="ab"/>
          <w:b w:val="0"/>
          <w:bCs w:val="0"/>
          <w:lang w:val="bg-BG"/>
        </w:rPr>
      </w:pPr>
      <w:r w:rsidRPr="005A60B3">
        <w:t xml:space="preserve">If the model </w:t>
      </w:r>
      <w:r w:rsidRPr="005A60B3">
        <w:rPr>
          <w:b/>
        </w:rPr>
        <w:t>is null, whitespace or less than 4 symbols,</w:t>
      </w:r>
      <w:r w:rsidRPr="005A60B3">
        <w:t xml:space="preserve"> throw an </w:t>
      </w:r>
      <w:r w:rsidRPr="005A60B3">
        <w:rPr>
          <w:rFonts w:ascii="Consolas" w:hAnsi="Consolas"/>
          <w:b/>
          <w:noProof/>
        </w:rPr>
        <w:t>ArgumentException</w:t>
      </w:r>
      <w:r w:rsidRPr="005A60B3">
        <w:rPr>
          <w:noProof/>
        </w:rPr>
        <w:t xml:space="preserve"> </w:t>
      </w:r>
      <w:r w:rsidRPr="005A60B3">
        <w:t>with message</w:t>
      </w:r>
      <w:r w:rsidRPr="005A60B3">
        <w:rPr>
          <w:bCs/>
        </w:rPr>
        <w:t xml:space="preserve"> </w:t>
      </w:r>
      <w:r w:rsidRPr="005A60B3">
        <w:rPr>
          <w:rStyle w:val="ab"/>
          <w:rFonts w:ascii="Consolas" w:hAnsi="Consolas"/>
          <w:noProof/>
        </w:rPr>
        <w:t>"Model {model} cannot be less than 4 symbols."</w:t>
      </w:r>
    </w:p>
    <w:p w14:paraId="6710B08A" w14:textId="77777777" w:rsidR="005A60B3" w:rsidRPr="005A60B3" w:rsidRDefault="005A60B3" w:rsidP="005A60B3">
      <w:pPr>
        <w:pStyle w:val="ac"/>
        <w:numPr>
          <w:ilvl w:val="1"/>
          <w:numId w:val="4"/>
        </w:numPr>
        <w:spacing w:before="0" w:after="0"/>
        <w:jc w:val="both"/>
        <w:rPr>
          <w:lang w:val="bg-BG"/>
        </w:rPr>
      </w:pPr>
      <w:r w:rsidRPr="005A60B3">
        <w:rPr>
          <w:bCs/>
        </w:rPr>
        <w:t>All models are unique</w:t>
      </w:r>
    </w:p>
    <w:p w14:paraId="06518D68" w14:textId="77777777" w:rsidR="005A60B3" w:rsidRPr="005A60B3" w:rsidRDefault="005A60B3" w:rsidP="005A60B3">
      <w:pPr>
        <w:pStyle w:val="ac"/>
        <w:numPr>
          <w:ilvl w:val="0"/>
          <w:numId w:val="4"/>
        </w:numPr>
        <w:spacing w:before="0" w:after="0"/>
        <w:jc w:val="both"/>
        <w:rPr>
          <w:bCs/>
          <w:noProof/>
          <w:lang w:val="bg-BG"/>
        </w:rPr>
      </w:pPr>
      <w:r w:rsidRPr="005A60B3">
        <w:rPr>
          <w:rFonts w:ascii="Consolas" w:hAnsi="Consolas"/>
          <w:b/>
          <w:noProof/>
        </w:rPr>
        <w:t>HorsePower</w:t>
      </w:r>
      <w:r w:rsidRPr="005A60B3">
        <w:rPr>
          <w:noProof/>
        </w:rPr>
        <w:t xml:space="preserve"> - </w:t>
      </w:r>
      <w:r w:rsidRPr="005A60B3">
        <w:rPr>
          <w:rStyle w:val="CodeChar"/>
        </w:rPr>
        <w:t>int</w:t>
      </w:r>
    </w:p>
    <w:p w14:paraId="01AA7825" w14:textId="77777777" w:rsidR="005A60B3" w:rsidRPr="005A60B3" w:rsidRDefault="005A60B3" w:rsidP="005A60B3">
      <w:pPr>
        <w:pStyle w:val="ac"/>
        <w:numPr>
          <w:ilvl w:val="1"/>
          <w:numId w:val="4"/>
        </w:numPr>
        <w:spacing w:before="0" w:after="0"/>
        <w:jc w:val="both"/>
        <w:rPr>
          <w:rFonts w:ascii="Consolas" w:hAnsi="Consolas"/>
          <w:bCs/>
          <w:noProof/>
          <w:lang w:val="bg-BG"/>
        </w:rPr>
      </w:pPr>
      <w:r w:rsidRPr="005A60B3">
        <w:rPr>
          <w:b/>
          <w:bCs/>
          <w:noProof/>
        </w:rPr>
        <w:t>Every type</w:t>
      </w:r>
      <w:r w:rsidRPr="005A60B3">
        <w:rPr>
          <w:bCs/>
          <w:noProof/>
        </w:rPr>
        <w:t xml:space="preserve"> of car has different range of valid horsepower. If the horsepower is not in the valid range</w:t>
      </w:r>
      <w:r w:rsidRPr="005A60B3">
        <w:rPr>
          <w:b/>
          <w:bCs/>
          <w:noProof/>
        </w:rPr>
        <w:t>,</w:t>
      </w:r>
      <w:r w:rsidRPr="005A60B3">
        <w:rPr>
          <w:bCs/>
          <w:noProof/>
        </w:rPr>
        <w:t xml:space="preserve"> throw an </w:t>
      </w:r>
      <w:r w:rsidRPr="005A60B3">
        <w:rPr>
          <w:rFonts w:ascii="Consolas" w:hAnsi="Consolas"/>
          <w:b/>
          <w:noProof/>
        </w:rPr>
        <w:t>ArgumentException</w:t>
      </w:r>
      <w:r w:rsidRPr="005A60B3">
        <w:rPr>
          <w:bCs/>
          <w:noProof/>
        </w:rPr>
        <w:t xml:space="preserve"> with message </w:t>
      </w:r>
      <w:r w:rsidRPr="005A60B3">
        <w:rPr>
          <w:rStyle w:val="ab"/>
          <w:rFonts w:ascii="Consolas" w:hAnsi="Consolas"/>
          <w:noProof/>
        </w:rPr>
        <w:t>"Invalid horse power: {horsepower}."</w:t>
      </w:r>
    </w:p>
    <w:p w14:paraId="03CFE11D" w14:textId="77777777" w:rsidR="005A60B3" w:rsidRPr="005A60B3" w:rsidRDefault="005A60B3" w:rsidP="005A60B3">
      <w:pPr>
        <w:pStyle w:val="ac"/>
        <w:numPr>
          <w:ilvl w:val="0"/>
          <w:numId w:val="4"/>
        </w:numPr>
        <w:spacing w:before="0" w:after="0"/>
        <w:jc w:val="both"/>
        <w:rPr>
          <w:bCs/>
          <w:noProof/>
          <w:lang w:val="bg-BG"/>
        </w:rPr>
      </w:pPr>
      <w:r w:rsidRPr="005A60B3">
        <w:rPr>
          <w:rFonts w:ascii="Consolas" w:hAnsi="Consolas"/>
          <w:b/>
          <w:noProof/>
        </w:rPr>
        <w:t>CubicCentimeters</w:t>
      </w:r>
      <w:r w:rsidRPr="005A60B3">
        <w:rPr>
          <w:noProof/>
        </w:rPr>
        <w:t xml:space="preserve"> - </w:t>
      </w:r>
      <w:r w:rsidRPr="005A60B3">
        <w:rPr>
          <w:rStyle w:val="CodeChar"/>
        </w:rPr>
        <w:t>double</w:t>
      </w:r>
      <w:r w:rsidRPr="005A60B3">
        <w:rPr>
          <w:bCs/>
          <w:noProof/>
        </w:rPr>
        <w:t xml:space="preserve"> </w:t>
      </w:r>
    </w:p>
    <w:p w14:paraId="58FBB575" w14:textId="77777777" w:rsidR="005A60B3" w:rsidRPr="005A60B3" w:rsidRDefault="005A60B3" w:rsidP="005A60B3">
      <w:pPr>
        <w:pStyle w:val="ac"/>
        <w:numPr>
          <w:ilvl w:val="1"/>
          <w:numId w:val="4"/>
        </w:numPr>
        <w:spacing w:before="0" w:after="0"/>
        <w:jc w:val="both"/>
        <w:rPr>
          <w:bCs/>
          <w:lang w:val="bg-BG"/>
        </w:rPr>
      </w:pPr>
      <w:r w:rsidRPr="005A60B3">
        <w:rPr>
          <w:b/>
          <w:bCs/>
        </w:rPr>
        <w:t>Every type</w:t>
      </w:r>
      <w:r w:rsidRPr="005A60B3">
        <w:rPr>
          <w:bCs/>
        </w:rPr>
        <w:t xml:space="preserve"> of car has different cubic centimeters.</w:t>
      </w:r>
    </w:p>
    <w:bookmarkEnd w:id="0"/>
    <w:bookmarkEnd w:id="1"/>
    <w:p w14:paraId="4B6D2282" w14:textId="77777777" w:rsidR="005A60B3" w:rsidRPr="005A60B3" w:rsidRDefault="005A60B3" w:rsidP="005A60B3">
      <w:pPr>
        <w:pStyle w:val="4"/>
        <w:tabs>
          <w:tab w:val="center" w:pos="5217"/>
        </w:tabs>
        <w:jc w:val="both"/>
        <w:rPr>
          <w:lang w:val="bg-BG"/>
        </w:rPr>
      </w:pPr>
      <w:r w:rsidRPr="005A60B3">
        <w:t>Behavior</w:t>
      </w:r>
    </w:p>
    <w:p w14:paraId="5CEC04F3" w14:textId="77777777" w:rsidR="005A60B3" w:rsidRPr="005A60B3" w:rsidRDefault="005A60B3" w:rsidP="003E745C">
      <w:pPr>
        <w:pStyle w:val="5"/>
        <w:rPr>
          <w:noProof/>
          <w:lang w:val="bg-BG"/>
        </w:rPr>
      </w:pPr>
      <w:r w:rsidRPr="005A60B3">
        <w:rPr>
          <w:noProof/>
        </w:rPr>
        <w:t>Double CalculateRacePoints(int Laps)</w:t>
      </w:r>
    </w:p>
    <w:p w14:paraId="6D74D6FB" w14:textId="1DA84F04" w:rsidR="005A60B3" w:rsidRPr="005A60B3" w:rsidRDefault="005A60B3" w:rsidP="005A60B3">
      <w:pPr>
        <w:rPr>
          <w:lang w:val="bg-BG"/>
        </w:rPr>
      </w:pPr>
      <w:r w:rsidRPr="005A60B3">
        <w:t xml:space="preserve">The </w:t>
      </w:r>
      <w:r w:rsidRPr="005A60B3">
        <w:rPr>
          <w:rStyle w:val="CodeChar"/>
        </w:rPr>
        <w:t>CalculateRacePoints</w:t>
      </w:r>
      <w:r w:rsidRPr="005A60B3">
        <w:rPr>
          <w:noProof/>
        </w:rPr>
        <w:t xml:space="preserve"> </w:t>
      </w:r>
      <w:r w:rsidRPr="005A60B3">
        <w:t xml:space="preserve">calculates the race points in the concrete </w:t>
      </w:r>
      <w:r w:rsidRPr="005A60B3">
        <w:rPr>
          <w:rFonts w:ascii="Consolas" w:hAnsi="Consolas"/>
          <w:b/>
          <w:noProof/>
        </w:rPr>
        <w:t>Race</w:t>
      </w:r>
      <w:r w:rsidRPr="005A60B3">
        <w:rPr>
          <w:noProof/>
        </w:rPr>
        <w:t xml:space="preserve"> </w:t>
      </w:r>
      <w:r w:rsidRPr="005A60B3">
        <w:t>with this formula:</w:t>
      </w:r>
    </w:p>
    <w:p w14:paraId="3668485B" w14:textId="77777777" w:rsidR="005A60B3" w:rsidRPr="005A60B3" w:rsidRDefault="005A60B3" w:rsidP="005A60B3">
      <w:pPr>
        <w:pStyle w:val="Code"/>
        <w:rPr>
          <w:lang w:val="bg-BG"/>
        </w:rPr>
      </w:pPr>
      <w:bookmarkStart w:id="2" w:name="OLE_LINK3"/>
      <w:bookmarkStart w:id="3" w:name="OLE_LINK4"/>
      <w:r w:rsidRPr="005A60B3">
        <w:lastRenderedPageBreak/>
        <w:t>cubic centimeters / horsepower * laps</w:t>
      </w:r>
    </w:p>
    <w:bookmarkEnd w:id="2"/>
    <w:bookmarkEnd w:id="3"/>
    <w:p w14:paraId="59AC978F" w14:textId="77777777" w:rsidR="005A60B3" w:rsidRPr="005A60B3" w:rsidRDefault="005A60B3" w:rsidP="005A60B3">
      <w:pPr>
        <w:pStyle w:val="4"/>
        <w:jc w:val="both"/>
        <w:rPr>
          <w:lang w:val="bg-BG"/>
        </w:rPr>
      </w:pPr>
      <w:r w:rsidRPr="005A60B3">
        <w:t>Constructor</w:t>
      </w:r>
    </w:p>
    <w:p w14:paraId="4D3F343F" w14:textId="77777777" w:rsidR="005A60B3" w:rsidRPr="005A60B3" w:rsidRDefault="005A60B3" w:rsidP="005A60B3">
      <w:pPr>
        <w:jc w:val="both"/>
        <w:rPr>
          <w:lang w:val="bg-BG"/>
        </w:rPr>
      </w:pPr>
      <w:r w:rsidRPr="005A60B3">
        <w:t xml:space="preserve">A </w:t>
      </w:r>
      <w:r w:rsidRPr="005A60B3">
        <w:rPr>
          <w:rFonts w:ascii="Consolas" w:hAnsi="Consolas"/>
          <w:b/>
          <w:bCs/>
          <w:noProof/>
        </w:rPr>
        <w:t>Car</w:t>
      </w:r>
      <w:r w:rsidRPr="005A60B3">
        <w:rPr>
          <w:b/>
          <w:bCs/>
          <w:noProof/>
        </w:rPr>
        <w:t xml:space="preserve"> </w:t>
      </w:r>
      <w:r w:rsidRPr="005A60B3">
        <w:t>should take the following values upon initialization:</w:t>
      </w:r>
    </w:p>
    <w:p w14:paraId="0CC432ED" w14:textId="38A944F7" w:rsidR="005A60B3" w:rsidRPr="005A60B3" w:rsidRDefault="007B4997" w:rsidP="005A60B3">
      <w:pPr>
        <w:pStyle w:val="Code"/>
        <w:rPr>
          <w:lang w:val="bg-BG"/>
        </w:rPr>
      </w:pPr>
      <w:bookmarkStart w:id="4" w:name="OLE_LINK5"/>
      <w:bookmarkStart w:id="5" w:name="OLE_LINK6"/>
      <w:r>
        <w:tab/>
      </w:r>
    </w:p>
    <w:bookmarkEnd w:id="4"/>
    <w:bookmarkEnd w:id="5"/>
    <w:p w14:paraId="5DE26000" w14:textId="77777777" w:rsidR="005A60B3" w:rsidRPr="005A60B3" w:rsidRDefault="005A60B3" w:rsidP="005A60B3">
      <w:pPr>
        <w:pStyle w:val="4"/>
        <w:jc w:val="both"/>
        <w:rPr>
          <w:lang w:val="bg-BG"/>
        </w:rPr>
      </w:pPr>
      <w:r w:rsidRPr="005A60B3">
        <w:t>Child Classes</w:t>
      </w:r>
    </w:p>
    <w:p w14:paraId="5089B8CA" w14:textId="77777777" w:rsidR="005A60B3" w:rsidRPr="005A60B3" w:rsidRDefault="005A60B3" w:rsidP="005A60B3">
      <w:pPr>
        <w:jc w:val="both"/>
        <w:rPr>
          <w:lang w:val="bg-BG"/>
        </w:rPr>
      </w:pPr>
      <w:r w:rsidRPr="005A60B3">
        <w:t xml:space="preserve">There are several concrete types of </w:t>
      </w:r>
      <w:r w:rsidRPr="005A60B3">
        <w:rPr>
          <w:rFonts w:ascii="Consolas" w:hAnsi="Consolas"/>
          <w:b/>
          <w:noProof/>
        </w:rPr>
        <w:t>Cars</w:t>
      </w:r>
      <w:r w:rsidRPr="005A60B3">
        <w:t>:</w:t>
      </w:r>
    </w:p>
    <w:p w14:paraId="4E830096" w14:textId="77777777" w:rsidR="005A60B3" w:rsidRPr="005A60B3" w:rsidRDefault="005A60B3" w:rsidP="003E745C">
      <w:pPr>
        <w:pStyle w:val="5"/>
        <w:rPr>
          <w:lang w:val="bg-BG"/>
        </w:rPr>
      </w:pPr>
      <w:proofErr w:type="spellStart"/>
      <w:r w:rsidRPr="003E745C">
        <w:t>MuscleCar</w:t>
      </w:r>
      <w:proofErr w:type="spellEnd"/>
    </w:p>
    <w:p w14:paraId="12BA6737" w14:textId="77777777" w:rsidR="005A60B3" w:rsidRPr="005A60B3" w:rsidRDefault="005A60B3" w:rsidP="005A60B3">
      <w:pPr>
        <w:rPr>
          <w:lang w:val="bg-BG"/>
        </w:rPr>
      </w:pPr>
      <w:bookmarkStart w:id="6" w:name="OLE_LINK7"/>
      <w:bookmarkStart w:id="7" w:name="OLE_LINK8"/>
      <w:r w:rsidRPr="005A60B3">
        <w:t xml:space="preserve">The </w:t>
      </w:r>
      <w:r w:rsidRPr="005A60B3">
        <w:rPr>
          <w:rStyle w:val="ab"/>
        </w:rPr>
        <w:t>cubic centimeters</w:t>
      </w:r>
      <w:r w:rsidRPr="005A60B3">
        <w:t xml:space="preserve"> for this type of car are </w:t>
      </w:r>
      <w:r w:rsidRPr="005A60B3">
        <w:rPr>
          <w:rStyle w:val="CodeChar"/>
        </w:rPr>
        <w:t>5000</w:t>
      </w:r>
      <w:r w:rsidRPr="005A60B3">
        <w:t xml:space="preserve">. Minimum </w:t>
      </w:r>
      <w:r w:rsidRPr="005A60B3">
        <w:rPr>
          <w:rStyle w:val="ab"/>
        </w:rPr>
        <w:t>horsepower</w:t>
      </w:r>
      <w:r w:rsidRPr="005A60B3">
        <w:t xml:space="preserve"> is </w:t>
      </w:r>
      <w:r w:rsidRPr="005A60B3">
        <w:rPr>
          <w:rStyle w:val="CodeChar"/>
        </w:rPr>
        <w:t>400</w:t>
      </w:r>
      <w:r w:rsidRPr="005A60B3">
        <w:rPr>
          <w:noProof/>
        </w:rPr>
        <w:t xml:space="preserve"> </w:t>
      </w:r>
      <w:r w:rsidRPr="005A60B3">
        <w:t xml:space="preserve">and maximum </w:t>
      </w:r>
      <w:r w:rsidRPr="005A60B3">
        <w:rPr>
          <w:rStyle w:val="ab"/>
        </w:rPr>
        <w:t>horsepower</w:t>
      </w:r>
      <w:r w:rsidRPr="005A60B3">
        <w:t xml:space="preserve"> is </w:t>
      </w:r>
      <w:r w:rsidRPr="005A60B3">
        <w:rPr>
          <w:rStyle w:val="CodeChar"/>
        </w:rPr>
        <w:t>600</w:t>
      </w:r>
      <w:r w:rsidRPr="005A60B3">
        <w:t>.</w:t>
      </w:r>
    </w:p>
    <w:p w14:paraId="141671F7" w14:textId="77777777" w:rsidR="005A60B3" w:rsidRPr="005A60B3" w:rsidRDefault="005A60B3" w:rsidP="005A60B3">
      <w:pPr>
        <w:rPr>
          <w:lang w:val="bg-BG"/>
        </w:rPr>
      </w:pPr>
      <w:r w:rsidRPr="005A60B3">
        <w:t xml:space="preserve">If you receive horsepower which is not in the given range throw </w:t>
      </w:r>
      <w:r w:rsidRPr="005A60B3">
        <w:rPr>
          <w:rStyle w:val="CodeChar"/>
        </w:rPr>
        <w:t>ArgumentException</w:t>
      </w:r>
      <w:r w:rsidRPr="005A60B3">
        <w:rPr>
          <w:noProof/>
        </w:rPr>
        <w:t xml:space="preserve"> </w:t>
      </w:r>
      <w:r w:rsidRPr="005A60B3">
        <w:t xml:space="preserve">with message </w:t>
      </w:r>
      <w:r w:rsidRPr="005A60B3">
        <w:rPr>
          <w:rStyle w:val="ab"/>
        </w:rPr>
        <w:t>"</w:t>
      </w:r>
      <w:r w:rsidRPr="005A60B3">
        <w:rPr>
          <w:rStyle w:val="ab"/>
          <w:rFonts w:ascii="Consolas" w:hAnsi="Consolas"/>
          <w:noProof/>
        </w:rPr>
        <w:t>Invalid horse power: {horsepower</w:t>
      </w:r>
      <w:r w:rsidRPr="005A60B3">
        <w:rPr>
          <w:rStyle w:val="ab"/>
          <w:rFonts w:ascii="Consolas" w:hAnsi="Consolas"/>
        </w:rPr>
        <w:t>}.</w:t>
      </w:r>
      <w:r w:rsidRPr="005A60B3">
        <w:rPr>
          <w:rStyle w:val="ab"/>
        </w:rPr>
        <w:t>"</w:t>
      </w:r>
      <w:r w:rsidRPr="005A60B3">
        <w:t>.</w:t>
      </w:r>
    </w:p>
    <w:bookmarkEnd w:id="6"/>
    <w:bookmarkEnd w:id="7"/>
    <w:p w14:paraId="3C1EC10F" w14:textId="77777777" w:rsidR="005A60B3" w:rsidRPr="005A60B3" w:rsidRDefault="005A60B3" w:rsidP="003E745C">
      <w:pPr>
        <w:pStyle w:val="5"/>
        <w:rPr>
          <w:lang w:val="bg-BG"/>
        </w:rPr>
      </w:pPr>
      <w:proofErr w:type="spellStart"/>
      <w:r w:rsidRPr="003E745C">
        <w:t>SportsCar</w:t>
      </w:r>
      <w:proofErr w:type="spellEnd"/>
    </w:p>
    <w:p w14:paraId="02E13C5D" w14:textId="77777777" w:rsidR="005A60B3" w:rsidRPr="005A60B3" w:rsidRDefault="005A60B3" w:rsidP="005A60B3">
      <w:pPr>
        <w:rPr>
          <w:lang w:val="bg-BG"/>
        </w:rPr>
      </w:pPr>
      <w:r w:rsidRPr="005A60B3">
        <w:t xml:space="preserve">The </w:t>
      </w:r>
      <w:r w:rsidRPr="005A60B3">
        <w:rPr>
          <w:rStyle w:val="ab"/>
        </w:rPr>
        <w:t>cubic centimeters</w:t>
      </w:r>
      <w:r w:rsidRPr="005A60B3">
        <w:t xml:space="preserve"> for this type of car are </w:t>
      </w:r>
      <w:r w:rsidRPr="005A60B3">
        <w:rPr>
          <w:rStyle w:val="CodeChar"/>
        </w:rPr>
        <w:t>3000</w:t>
      </w:r>
      <w:r w:rsidRPr="005A60B3">
        <w:t xml:space="preserve">. Minimum </w:t>
      </w:r>
      <w:r w:rsidRPr="005A60B3">
        <w:rPr>
          <w:rStyle w:val="ab"/>
        </w:rPr>
        <w:t>horsepower</w:t>
      </w:r>
      <w:r w:rsidRPr="005A60B3">
        <w:t xml:space="preserve"> is </w:t>
      </w:r>
      <w:r w:rsidRPr="005A60B3">
        <w:rPr>
          <w:rStyle w:val="CodeChar"/>
        </w:rPr>
        <w:t>250</w:t>
      </w:r>
      <w:r w:rsidRPr="005A60B3">
        <w:rPr>
          <w:noProof/>
        </w:rPr>
        <w:t xml:space="preserve"> </w:t>
      </w:r>
      <w:r w:rsidRPr="005A60B3">
        <w:t xml:space="preserve">and maximum </w:t>
      </w:r>
      <w:r w:rsidRPr="005A60B3">
        <w:rPr>
          <w:rStyle w:val="ab"/>
        </w:rPr>
        <w:t>horsepower</w:t>
      </w:r>
      <w:r w:rsidRPr="005A60B3">
        <w:t xml:space="preserve"> is </w:t>
      </w:r>
      <w:r w:rsidRPr="005A60B3">
        <w:rPr>
          <w:rStyle w:val="CodeChar"/>
        </w:rPr>
        <w:t>450</w:t>
      </w:r>
      <w:r w:rsidRPr="005A60B3">
        <w:t>.</w:t>
      </w:r>
    </w:p>
    <w:p w14:paraId="15D55C15" w14:textId="77777777" w:rsidR="005A60B3" w:rsidRPr="005A60B3" w:rsidRDefault="005A60B3" w:rsidP="005A60B3">
      <w:pPr>
        <w:rPr>
          <w:lang w:val="bg-BG"/>
        </w:rPr>
      </w:pPr>
      <w:r w:rsidRPr="005A60B3">
        <w:t xml:space="preserve">If you receive horsepower which is not in the given range throw </w:t>
      </w:r>
      <w:r w:rsidRPr="005A60B3">
        <w:rPr>
          <w:rStyle w:val="CodeChar"/>
        </w:rPr>
        <w:t>ArgumentException</w:t>
      </w:r>
      <w:r w:rsidRPr="005A60B3">
        <w:rPr>
          <w:noProof/>
        </w:rPr>
        <w:t xml:space="preserve"> </w:t>
      </w:r>
      <w:r w:rsidRPr="005A60B3">
        <w:t xml:space="preserve">with message </w:t>
      </w:r>
      <w:r w:rsidRPr="005A60B3">
        <w:rPr>
          <w:rStyle w:val="ab"/>
          <w:rFonts w:ascii="Consolas" w:hAnsi="Consolas"/>
          <w:noProof/>
        </w:rPr>
        <w:t>"Invalid horse power: {horsepower}."</w:t>
      </w:r>
      <w:r w:rsidRPr="005A60B3">
        <w:rPr>
          <w:rFonts w:ascii="Consolas" w:hAnsi="Consolas"/>
          <w:noProof/>
        </w:rPr>
        <w:t>.</w:t>
      </w:r>
    </w:p>
    <w:p w14:paraId="353A501F" w14:textId="77777777" w:rsidR="005A60B3" w:rsidRPr="005A60B3" w:rsidRDefault="005A60B3" w:rsidP="005A60B3">
      <w:pPr>
        <w:pStyle w:val="3"/>
        <w:jc w:val="both"/>
        <w:rPr>
          <w:lang w:val="bg-BG"/>
        </w:rPr>
      </w:pPr>
      <w:r w:rsidRPr="005A60B3">
        <w:t>Driver</w:t>
      </w:r>
    </w:p>
    <w:p w14:paraId="1920927A" w14:textId="77777777" w:rsidR="005A60B3" w:rsidRPr="005A60B3" w:rsidRDefault="005A60B3" w:rsidP="005A60B3">
      <w:pPr>
        <w:pStyle w:val="4"/>
        <w:jc w:val="both"/>
        <w:rPr>
          <w:lang w:val="bg-BG"/>
        </w:rPr>
      </w:pPr>
      <w:r w:rsidRPr="005A60B3">
        <w:t>Data</w:t>
      </w:r>
    </w:p>
    <w:p w14:paraId="11A0044D" w14:textId="77777777" w:rsidR="005A60B3" w:rsidRPr="005A60B3" w:rsidRDefault="005A60B3" w:rsidP="005A60B3">
      <w:pPr>
        <w:pStyle w:val="ac"/>
        <w:numPr>
          <w:ilvl w:val="0"/>
          <w:numId w:val="4"/>
        </w:numPr>
        <w:spacing w:before="0" w:after="0"/>
        <w:jc w:val="both"/>
        <w:rPr>
          <w:lang w:val="bg-BG"/>
        </w:rPr>
      </w:pPr>
      <w:r w:rsidRPr="005A60B3">
        <w:rPr>
          <w:rFonts w:ascii="Consolas" w:hAnsi="Consolas"/>
          <w:b/>
          <w:noProof/>
        </w:rPr>
        <w:t>Name</w:t>
      </w:r>
      <w:r w:rsidRPr="005A60B3">
        <w:rPr>
          <w:noProof/>
        </w:rPr>
        <w:t xml:space="preserve"> </w:t>
      </w:r>
      <w:r w:rsidRPr="005A60B3">
        <w:t xml:space="preserve">- </w:t>
      </w:r>
      <w:r w:rsidRPr="005A60B3">
        <w:rPr>
          <w:rStyle w:val="CodeChar"/>
        </w:rPr>
        <w:t>string</w:t>
      </w:r>
    </w:p>
    <w:p w14:paraId="42D1B75E" w14:textId="77777777" w:rsidR="005A60B3" w:rsidRPr="005A60B3" w:rsidRDefault="005A60B3" w:rsidP="005A60B3">
      <w:pPr>
        <w:pStyle w:val="ac"/>
        <w:numPr>
          <w:ilvl w:val="1"/>
          <w:numId w:val="4"/>
        </w:numPr>
        <w:spacing w:before="0" w:after="0"/>
        <w:jc w:val="both"/>
        <w:rPr>
          <w:lang w:val="bg-BG"/>
        </w:rPr>
      </w:pPr>
      <w:bookmarkStart w:id="8" w:name="OLE_LINK9"/>
      <w:bookmarkStart w:id="9" w:name="OLE_LINK10"/>
      <w:r w:rsidRPr="005A60B3">
        <w:t xml:space="preserve">If the name </w:t>
      </w:r>
      <w:r w:rsidRPr="005A60B3">
        <w:rPr>
          <w:b/>
        </w:rPr>
        <w:t>is null, empty</w:t>
      </w:r>
      <w:r w:rsidRPr="005A60B3">
        <w:t xml:space="preserve"> or less than </w:t>
      </w:r>
      <w:r w:rsidRPr="005A60B3">
        <w:rPr>
          <w:rStyle w:val="ab"/>
        </w:rPr>
        <w:t>5 symbols</w:t>
      </w:r>
      <w:r w:rsidRPr="005A60B3">
        <w:t xml:space="preserve"> throw an </w:t>
      </w:r>
      <w:r w:rsidRPr="005A60B3">
        <w:rPr>
          <w:rStyle w:val="CodeChar"/>
        </w:rPr>
        <w:t xml:space="preserve">ArgumentException </w:t>
      </w:r>
      <w:r w:rsidRPr="005A60B3">
        <w:t xml:space="preserve">with message </w:t>
      </w:r>
      <w:r w:rsidRPr="005A60B3">
        <w:rPr>
          <w:rStyle w:val="ab"/>
          <w:rFonts w:ascii="Consolas" w:hAnsi="Consolas"/>
          <w:noProof/>
        </w:rPr>
        <w:t>"Name {name} cannot be less than 5 symbols."</w:t>
      </w:r>
    </w:p>
    <w:p w14:paraId="0274703D" w14:textId="77777777" w:rsidR="005A60B3" w:rsidRPr="005A60B3" w:rsidRDefault="005A60B3" w:rsidP="005A60B3">
      <w:pPr>
        <w:pStyle w:val="ac"/>
        <w:numPr>
          <w:ilvl w:val="1"/>
          <w:numId w:val="4"/>
        </w:numPr>
        <w:spacing w:before="0" w:after="0"/>
        <w:jc w:val="both"/>
        <w:rPr>
          <w:lang w:val="bg-BG"/>
        </w:rPr>
      </w:pPr>
      <w:r w:rsidRPr="005A60B3">
        <w:rPr>
          <w:bCs/>
        </w:rPr>
        <w:t>All names are unique</w:t>
      </w:r>
    </w:p>
    <w:bookmarkEnd w:id="8"/>
    <w:bookmarkEnd w:id="9"/>
    <w:p w14:paraId="48027487" w14:textId="77777777" w:rsidR="005A60B3" w:rsidRPr="005A60B3" w:rsidRDefault="005A60B3" w:rsidP="005A60B3">
      <w:pPr>
        <w:pStyle w:val="ac"/>
        <w:numPr>
          <w:ilvl w:val="0"/>
          <w:numId w:val="4"/>
        </w:numPr>
        <w:spacing w:before="0" w:after="0"/>
        <w:jc w:val="both"/>
        <w:rPr>
          <w:lang w:val="bg-BG"/>
        </w:rPr>
      </w:pPr>
      <w:r w:rsidRPr="005A60B3">
        <w:rPr>
          <w:rFonts w:ascii="Consolas" w:hAnsi="Consolas"/>
          <w:b/>
          <w:noProof/>
        </w:rPr>
        <w:t>Car</w:t>
      </w:r>
      <w:r w:rsidRPr="005A60B3">
        <w:rPr>
          <w:noProof/>
        </w:rPr>
        <w:t xml:space="preserve"> </w:t>
      </w:r>
      <w:r w:rsidRPr="005A60B3">
        <w:t xml:space="preserve">- </w:t>
      </w:r>
      <w:r w:rsidRPr="005A60B3">
        <w:rPr>
          <w:rStyle w:val="CodeChar"/>
        </w:rPr>
        <w:t>ICar</w:t>
      </w:r>
    </w:p>
    <w:p w14:paraId="213D4ADF" w14:textId="77777777" w:rsidR="005A60B3" w:rsidRPr="005A60B3" w:rsidRDefault="005A60B3" w:rsidP="005A60B3">
      <w:pPr>
        <w:pStyle w:val="ac"/>
        <w:numPr>
          <w:ilvl w:val="0"/>
          <w:numId w:val="4"/>
        </w:numPr>
        <w:spacing w:before="0" w:after="0"/>
        <w:jc w:val="both"/>
        <w:rPr>
          <w:lang w:val="bg-BG"/>
        </w:rPr>
      </w:pPr>
      <w:r w:rsidRPr="005A60B3">
        <w:rPr>
          <w:rFonts w:ascii="Consolas" w:hAnsi="Consolas"/>
          <w:b/>
          <w:noProof/>
        </w:rPr>
        <w:t>NumberOfWins</w:t>
      </w:r>
      <w:r w:rsidRPr="005A60B3">
        <w:rPr>
          <w:noProof/>
        </w:rPr>
        <w:t xml:space="preserve"> </w:t>
      </w:r>
      <w:r w:rsidRPr="005A60B3">
        <w:t>-</w:t>
      </w:r>
      <w:r w:rsidRPr="005A60B3">
        <w:rPr>
          <w:noProof/>
        </w:rPr>
        <w:t xml:space="preserve"> </w:t>
      </w:r>
      <w:r w:rsidRPr="005A60B3">
        <w:rPr>
          <w:rStyle w:val="CodeChar"/>
        </w:rPr>
        <w:t>int</w:t>
      </w:r>
    </w:p>
    <w:p w14:paraId="476DFFBD" w14:textId="77777777" w:rsidR="005A60B3" w:rsidRPr="005A60B3" w:rsidRDefault="005A60B3" w:rsidP="005A60B3">
      <w:pPr>
        <w:pStyle w:val="ac"/>
        <w:numPr>
          <w:ilvl w:val="0"/>
          <w:numId w:val="4"/>
        </w:numPr>
        <w:spacing w:before="0" w:after="0"/>
        <w:jc w:val="both"/>
        <w:rPr>
          <w:lang w:val="bg-BG"/>
        </w:rPr>
      </w:pPr>
      <w:r w:rsidRPr="005A60B3">
        <w:rPr>
          <w:rStyle w:val="CodeChar"/>
        </w:rPr>
        <w:t>CanParticipate</w:t>
      </w:r>
      <w:r w:rsidRPr="005A60B3">
        <w:rPr>
          <w:b/>
          <w:noProof/>
        </w:rPr>
        <w:t xml:space="preserve"> </w:t>
      </w:r>
      <w:r w:rsidRPr="005A60B3">
        <w:rPr>
          <w:b/>
        </w:rPr>
        <w:t xml:space="preserve">- </w:t>
      </w:r>
      <w:r w:rsidRPr="005A60B3">
        <w:rPr>
          <w:rStyle w:val="CodeChar"/>
        </w:rPr>
        <w:t>bool</w:t>
      </w:r>
      <w:r w:rsidRPr="005A60B3">
        <w:rPr>
          <w:noProof/>
        </w:rPr>
        <w:t xml:space="preserve"> </w:t>
      </w:r>
    </w:p>
    <w:p w14:paraId="61F8CE60" w14:textId="77777777" w:rsidR="005A60B3" w:rsidRPr="005A60B3" w:rsidRDefault="005A60B3" w:rsidP="005A60B3">
      <w:pPr>
        <w:pStyle w:val="ac"/>
        <w:numPr>
          <w:ilvl w:val="1"/>
          <w:numId w:val="4"/>
        </w:numPr>
        <w:spacing w:before="0" w:after="0"/>
        <w:jc w:val="both"/>
        <w:rPr>
          <w:rStyle w:val="CodeChar"/>
          <w:rFonts w:asciiTheme="minorHAnsi" w:hAnsiTheme="minorHAnsi"/>
          <w:b w:val="0"/>
          <w:noProof w:val="0"/>
          <w:lang w:val="bg-BG"/>
        </w:rPr>
      </w:pPr>
      <w:r w:rsidRPr="005A60B3">
        <w:rPr>
          <w:bCs/>
          <w:noProof/>
        </w:rPr>
        <w:t xml:space="preserve">Default behaviour is </w:t>
      </w:r>
      <w:r w:rsidRPr="005A60B3">
        <w:rPr>
          <w:rStyle w:val="CodeChar"/>
        </w:rPr>
        <w:t>false</w:t>
      </w:r>
    </w:p>
    <w:p w14:paraId="2112151D" w14:textId="77777777" w:rsidR="005A60B3" w:rsidRPr="005A60B3" w:rsidRDefault="005A60B3" w:rsidP="005A60B3">
      <w:pPr>
        <w:pStyle w:val="ac"/>
        <w:numPr>
          <w:ilvl w:val="1"/>
          <w:numId w:val="4"/>
        </w:numPr>
        <w:spacing w:before="0" w:after="0"/>
        <w:jc w:val="both"/>
        <w:rPr>
          <w:lang w:val="bg-BG"/>
        </w:rPr>
      </w:pPr>
      <w:r w:rsidRPr="005A60B3">
        <w:rPr>
          <w:rFonts w:ascii="Consolas" w:hAnsi="Consolas"/>
          <w:b/>
          <w:noProof/>
        </w:rPr>
        <w:t>Driver</w:t>
      </w:r>
      <w:r w:rsidRPr="005A60B3">
        <w:rPr>
          <w:bCs/>
          <w:noProof/>
        </w:rPr>
        <w:t xml:space="preserve"> can participate in race, </w:t>
      </w:r>
      <w:r w:rsidRPr="005A60B3">
        <w:rPr>
          <w:rStyle w:val="ab"/>
          <w:noProof/>
        </w:rPr>
        <w:t>ONLY</w:t>
      </w:r>
      <w:r w:rsidRPr="005A60B3">
        <w:rPr>
          <w:bCs/>
          <w:noProof/>
        </w:rPr>
        <w:t xml:space="preserve"> if he has a </w:t>
      </w:r>
      <w:r w:rsidRPr="005A60B3">
        <w:rPr>
          <w:rFonts w:ascii="Consolas" w:hAnsi="Consolas"/>
          <w:b/>
          <w:noProof/>
        </w:rPr>
        <w:t>Car</w:t>
      </w:r>
      <w:r w:rsidRPr="005A60B3">
        <w:rPr>
          <w:bCs/>
          <w:noProof/>
        </w:rPr>
        <w:t xml:space="preserve"> (</w:t>
      </w:r>
      <w:r w:rsidRPr="005A60B3">
        <w:rPr>
          <w:rFonts w:ascii="Consolas" w:hAnsi="Consolas"/>
          <w:b/>
          <w:noProof/>
        </w:rPr>
        <w:t>Car</w:t>
      </w:r>
      <w:r w:rsidRPr="005A60B3">
        <w:rPr>
          <w:bCs/>
          <w:noProof/>
        </w:rPr>
        <w:t xml:space="preserve"> is not </w:t>
      </w:r>
      <w:r w:rsidRPr="005A60B3">
        <w:rPr>
          <w:rStyle w:val="CodeChar"/>
        </w:rPr>
        <w:t>null</w:t>
      </w:r>
      <w:r w:rsidRPr="005A60B3">
        <w:rPr>
          <w:bCs/>
          <w:noProof/>
        </w:rPr>
        <w:t>)</w:t>
      </w:r>
    </w:p>
    <w:p w14:paraId="4DC0C403" w14:textId="77777777" w:rsidR="005A60B3" w:rsidRPr="005A60B3" w:rsidRDefault="005A60B3" w:rsidP="005A60B3">
      <w:pPr>
        <w:pStyle w:val="4"/>
        <w:tabs>
          <w:tab w:val="center" w:pos="5217"/>
        </w:tabs>
        <w:jc w:val="both"/>
        <w:rPr>
          <w:lang w:val="bg-BG"/>
        </w:rPr>
      </w:pPr>
      <w:r w:rsidRPr="005A60B3">
        <w:t>Behavior</w:t>
      </w:r>
    </w:p>
    <w:p w14:paraId="7C12EB69" w14:textId="77777777" w:rsidR="005A60B3" w:rsidRPr="005A60B3" w:rsidRDefault="005A60B3" w:rsidP="003E745C">
      <w:pPr>
        <w:pStyle w:val="5"/>
        <w:rPr>
          <w:noProof/>
          <w:lang w:val="bg-BG"/>
        </w:rPr>
      </w:pPr>
      <w:r w:rsidRPr="005A60B3">
        <w:rPr>
          <w:noProof/>
        </w:rPr>
        <w:t>Void AddCar(Car Car)</w:t>
      </w:r>
    </w:p>
    <w:p w14:paraId="048597AB" w14:textId="6586B677" w:rsidR="005A60B3" w:rsidRPr="005A60B3" w:rsidRDefault="005A60B3" w:rsidP="005A60B3">
      <w:pPr>
        <w:rPr>
          <w:lang w:val="bg-BG"/>
        </w:rPr>
      </w:pPr>
      <w:r w:rsidRPr="005A60B3">
        <w:t xml:space="preserve">This method adds a </w:t>
      </w:r>
      <w:r w:rsidRPr="005A60B3">
        <w:rPr>
          <w:rFonts w:ascii="Consolas" w:hAnsi="Consolas"/>
          <w:b/>
          <w:noProof/>
        </w:rPr>
        <w:t>Car</w:t>
      </w:r>
      <w:r w:rsidRPr="005A60B3">
        <w:rPr>
          <w:noProof/>
        </w:rPr>
        <w:t xml:space="preserve"> </w:t>
      </w:r>
      <w:r w:rsidRPr="005A60B3">
        <w:t xml:space="preserve">to the </w:t>
      </w:r>
      <w:r w:rsidRPr="005A60B3">
        <w:rPr>
          <w:rFonts w:ascii="Consolas" w:hAnsi="Consolas"/>
          <w:b/>
          <w:noProof/>
        </w:rPr>
        <w:t>Driver</w:t>
      </w:r>
      <w:r w:rsidRPr="005A60B3">
        <w:t xml:space="preserve">. If the car is </w:t>
      </w:r>
      <w:r w:rsidRPr="005A60B3">
        <w:rPr>
          <w:rStyle w:val="CodeChar"/>
        </w:rPr>
        <w:t>null</w:t>
      </w:r>
      <w:r w:rsidRPr="005A60B3">
        <w:t xml:space="preserve">, throw </w:t>
      </w:r>
      <w:r w:rsidRPr="005A60B3">
        <w:rPr>
          <w:rFonts w:ascii="Consolas" w:hAnsi="Consolas"/>
          <w:b/>
          <w:noProof/>
        </w:rPr>
        <w:t>Argument</w:t>
      </w:r>
      <w:r w:rsidRPr="005A60B3">
        <w:rPr>
          <w:rStyle w:val="CodeChar"/>
        </w:rPr>
        <w:t>NullException</w:t>
      </w:r>
      <w:r w:rsidRPr="005A60B3">
        <w:rPr>
          <w:noProof/>
        </w:rPr>
        <w:t xml:space="preserve"> </w:t>
      </w:r>
      <w:r w:rsidRPr="005A60B3">
        <w:t xml:space="preserve">with message </w:t>
      </w:r>
      <w:r w:rsidRPr="005A60B3">
        <w:rPr>
          <w:rStyle w:val="ab"/>
          <w:rFonts w:ascii="Consolas" w:hAnsi="Consolas"/>
          <w:noProof/>
        </w:rPr>
        <w:t>"</w:t>
      </w:r>
      <w:bookmarkStart w:id="10" w:name="OLE_LINK11"/>
      <w:bookmarkStart w:id="11" w:name="OLE_LINK12"/>
      <w:bookmarkStart w:id="12" w:name="OLE_LINK13"/>
      <w:bookmarkStart w:id="13" w:name="OLE_LINK14"/>
      <w:r w:rsidRPr="005A60B3">
        <w:rPr>
          <w:rStyle w:val="ab"/>
          <w:rFonts w:ascii="Consolas" w:hAnsi="Consolas"/>
          <w:noProof/>
        </w:rPr>
        <w:t>Car cannot be null."</w:t>
      </w:r>
      <w:r w:rsidRPr="005A60B3">
        <w:rPr>
          <w:rFonts w:ascii="Consolas" w:hAnsi="Consolas"/>
          <w:noProof/>
        </w:rPr>
        <w:t>.</w:t>
      </w:r>
      <w:bookmarkEnd w:id="10"/>
      <w:bookmarkEnd w:id="11"/>
      <w:bookmarkEnd w:id="12"/>
      <w:bookmarkEnd w:id="13"/>
    </w:p>
    <w:p w14:paraId="141822E9" w14:textId="77777777" w:rsidR="005A60B3" w:rsidRPr="005A60B3" w:rsidRDefault="005A60B3" w:rsidP="005A60B3">
      <w:pPr>
        <w:rPr>
          <w:lang w:val="bg-BG"/>
        </w:rPr>
      </w:pPr>
      <w:r w:rsidRPr="005A60B3">
        <w:t xml:space="preserve">If the given </w:t>
      </w:r>
      <w:r w:rsidRPr="005A60B3">
        <w:rPr>
          <w:rFonts w:ascii="Consolas" w:hAnsi="Consolas"/>
          <w:b/>
          <w:noProof/>
        </w:rPr>
        <w:t>Car</w:t>
      </w:r>
      <w:r w:rsidRPr="005A60B3">
        <w:rPr>
          <w:noProof/>
        </w:rPr>
        <w:t xml:space="preserve"> </w:t>
      </w:r>
      <w:r w:rsidRPr="005A60B3">
        <w:t xml:space="preserve">is not </w:t>
      </w:r>
      <w:r w:rsidRPr="005A60B3">
        <w:rPr>
          <w:rFonts w:ascii="Consolas" w:hAnsi="Consolas"/>
          <w:b/>
          <w:noProof/>
        </w:rPr>
        <w:t>null</w:t>
      </w:r>
      <w:r w:rsidRPr="005A60B3">
        <w:t xml:space="preserve">, set the current </w:t>
      </w:r>
      <w:r w:rsidRPr="005A60B3">
        <w:rPr>
          <w:rFonts w:ascii="Consolas" w:hAnsi="Consolas"/>
          <w:b/>
          <w:noProof/>
        </w:rPr>
        <w:t>Car</w:t>
      </w:r>
      <w:r w:rsidRPr="005A60B3">
        <w:rPr>
          <w:noProof/>
        </w:rPr>
        <w:t xml:space="preserve"> </w:t>
      </w:r>
      <w:r w:rsidRPr="005A60B3">
        <w:t xml:space="preserve">as the given one and after that </w:t>
      </w:r>
      <w:r w:rsidRPr="005A60B3">
        <w:rPr>
          <w:rFonts w:ascii="Consolas" w:hAnsi="Consolas"/>
          <w:b/>
          <w:noProof/>
        </w:rPr>
        <w:t>Driver</w:t>
      </w:r>
      <w:r w:rsidRPr="005A60B3">
        <w:rPr>
          <w:noProof/>
        </w:rPr>
        <w:t xml:space="preserve"> </w:t>
      </w:r>
      <w:r w:rsidRPr="005A60B3">
        <w:t>can participate to race.</w:t>
      </w:r>
    </w:p>
    <w:p w14:paraId="71D15FCC" w14:textId="77777777" w:rsidR="005A60B3" w:rsidRPr="005A60B3" w:rsidRDefault="005A60B3" w:rsidP="003E745C">
      <w:pPr>
        <w:pStyle w:val="5"/>
        <w:rPr>
          <w:noProof/>
          <w:lang w:val="bg-BG"/>
        </w:rPr>
      </w:pPr>
      <w:r w:rsidRPr="005A60B3">
        <w:rPr>
          <w:noProof/>
        </w:rPr>
        <w:t>Void WinRace()</w:t>
      </w:r>
    </w:p>
    <w:p w14:paraId="05769110" w14:textId="7CDE28D5" w:rsidR="005A60B3" w:rsidRPr="005A60B3" w:rsidRDefault="005A60B3" w:rsidP="005A60B3">
      <w:pPr>
        <w:rPr>
          <w:lang w:val="bg-BG"/>
        </w:rPr>
      </w:pPr>
      <w:r w:rsidRPr="005A60B3">
        <w:t xml:space="preserve">When the </w:t>
      </w:r>
      <w:r w:rsidRPr="005A60B3">
        <w:rPr>
          <w:rFonts w:ascii="Consolas" w:hAnsi="Consolas"/>
          <w:b/>
          <w:noProof/>
        </w:rPr>
        <w:t>Driver</w:t>
      </w:r>
      <w:r w:rsidRPr="005A60B3">
        <w:rPr>
          <w:noProof/>
        </w:rPr>
        <w:t xml:space="preserve"> </w:t>
      </w:r>
      <w:r w:rsidRPr="005A60B3">
        <w:t xml:space="preserve">wins a </w:t>
      </w:r>
      <w:r w:rsidRPr="005A60B3">
        <w:rPr>
          <w:rFonts w:ascii="Consolas" w:hAnsi="Consolas"/>
          <w:b/>
          <w:noProof/>
        </w:rPr>
        <w:t>Race</w:t>
      </w:r>
      <w:r w:rsidRPr="005A60B3">
        <w:t>, the number of wins should be increased.</w:t>
      </w:r>
    </w:p>
    <w:p w14:paraId="30A7CD08" w14:textId="77777777" w:rsidR="005A60B3" w:rsidRPr="005A60B3" w:rsidRDefault="005A60B3" w:rsidP="005A60B3">
      <w:pPr>
        <w:pStyle w:val="4"/>
        <w:jc w:val="both"/>
        <w:rPr>
          <w:lang w:val="bg-BG"/>
        </w:rPr>
      </w:pPr>
      <w:r w:rsidRPr="005A60B3">
        <w:t>Constructor</w:t>
      </w:r>
    </w:p>
    <w:p w14:paraId="30718AEB" w14:textId="77777777" w:rsidR="005A60B3" w:rsidRPr="005A60B3" w:rsidRDefault="005A60B3" w:rsidP="005A60B3">
      <w:pPr>
        <w:jc w:val="both"/>
        <w:rPr>
          <w:lang w:val="bg-BG"/>
        </w:rPr>
      </w:pPr>
      <w:r w:rsidRPr="005A60B3">
        <w:t xml:space="preserve">A </w:t>
      </w:r>
      <w:r w:rsidRPr="005A60B3">
        <w:rPr>
          <w:rStyle w:val="CodeChar"/>
        </w:rPr>
        <w:t>Driver</w:t>
      </w:r>
      <w:r w:rsidRPr="005A60B3">
        <w:rPr>
          <w:b/>
          <w:bCs/>
          <w:noProof/>
        </w:rPr>
        <w:t xml:space="preserve"> </w:t>
      </w:r>
      <w:r w:rsidRPr="005A60B3">
        <w:t>should take the following values upon initialization:</w:t>
      </w:r>
    </w:p>
    <w:p w14:paraId="0EEB1923" w14:textId="77777777" w:rsidR="005A60B3" w:rsidRPr="005A60B3" w:rsidRDefault="005A60B3" w:rsidP="005A60B3">
      <w:pPr>
        <w:pStyle w:val="Code"/>
        <w:rPr>
          <w:rStyle w:val="CodeChar"/>
          <w:b/>
          <w:lang w:val="bg-BG"/>
        </w:rPr>
      </w:pPr>
      <w:r w:rsidRPr="005A60B3">
        <w:t>string name</w:t>
      </w:r>
    </w:p>
    <w:p w14:paraId="6C301D4B" w14:textId="77777777" w:rsidR="005A60B3" w:rsidRPr="005A60B3" w:rsidRDefault="005A60B3" w:rsidP="005A60B3">
      <w:pPr>
        <w:pStyle w:val="3"/>
        <w:jc w:val="both"/>
        <w:rPr>
          <w:noProof/>
          <w:lang w:val="bg-BG"/>
        </w:rPr>
      </w:pPr>
      <w:r w:rsidRPr="005A60B3">
        <w:rPr>
          <w:noProof/>
        </w:rPr>
        <w:lastRenderedPageBreak/>
        <w:t>Race</w:t>
      </w:r>
    </w:p>
    <w:p w14:paraId="0CE0AE53" w14:textId="77777777" w:rsidR="005A60B3" w:rsidRPr="005A60B3" w:rsidRDefault="005A60B3" w:rsidP="005A60B3">
      <w:pPr>
        <w:pStyle w:val="4"/>
        <w:rPr>
          <w:lang w:val="bg-BG"/>
        </w:rPr>
      </w:pPr>
      <w:r w:rsidRPr="005A60B3">
        <w:t>Data</w:t>
      </w:r>
    </w:p>
    <w:p w14:paraId="228C652B" w14:textId="77777777" w:rsidR="005A60B3" w:rsidRPr="005A60B3" w:rsidRDefault="005A60B3" w:rsidP="005A60B3">
      <w:pPr>
        <w:pStyle w:val="ac"/>
        <w:numPr>
          <w:ilvl w:val="0"/>
          <w:numId w:val="7"/>
        </w:numPr>
        <w:jc w:val="both"/>
        <w:rPr>
          <w:lang w:val="bg-BG"/>
        </w:rPr>
      </w:pPr>
      <w:r w:rsidRPr="005A60B3">
        <w:rPr>
          <w:rStyle w:val="CodeChar"/>
        </w:rPr>
        <w:t>Name</w:t>
      </w:r>
      <w:r w:rsidRPr="005A60B3">
        <w:rPr>
          <w:noProof/>
        </w:rPr>
        <w:t xml:space="preserve"> </w:t>
      </w:r>
      <w:r w:rsidRPr="005A60B3">
        <w:t xml:space="preserve">- </w:t>
      </w:r>
      <w:r w:rsidRPr="005A60B3">
        <w:rPr>
          <w:rStyle w:val="CodeChar"/>
        </w:rPr>
        <w:t>string</w:t>
      </w:r>
    </w:p>
    <w:p w14:paraId="7F11F33E" w14:textId="77777777" w:rsidR="005A60B3" w:rsidRPr="005A60B3" w:rsidRDefault="005A60B3" w:rsidP="005A60B3">
      <w:pPr>
        <w:pStyle w:val="ac"/>
        <w:numPr>
          <w:ilvl w:val="1"/>
          <w:numId w:val="7"/>
        </w:numPr>
        <w:jc w:val="both"/>
        <w:rPr>
          <w:rStyle w:val="ab"/>
          <w:b w:val="0"/>
          <w:bCs w:val="0"/>
          <w:lang w:val="bg-BG"/>
        </w:rPr>
      </w:pPr>
      <w:bookmarkStart w:id="14" w:name="OLE_LINK15"/>
      <w:bookmarkStart w:id="15" w:name="OLE_LINK16"/>
      <w:r w:rsidRPr="005A60B3">
        <w:t xml:space="preserve">If the name </w:t>
      </w:r>
      <w:r w:rsidRPr="005A60B3">
        <w:rPr>
          <w:b/>
        </w:rPr>
        <w:t>is null, empty</w:t>
      </w:r>
      <w:r w:rsidRPr="005A60B3">
        <w:t xml:space="preserve"> or less than </w:t>
      </w:r>
      <w:r w:rsidRPr="005A60B3">
        <w:rPr>
          <w:rStyle w:val="ab"/>
        </w:rPr>
        <w:t>5 symbols</w:t>
      </w:r>
      <w:r w:rsidRPr="005A60B3">
        <w:t xml:space="preserve"> throw an </w:t>
      </w:r>
      <w:r w:rsidRPr="005A60B3">
        <w:rPr>
          <w:rStyle w:val="CodeChar"/>
        </w:rPr>
        <w:t>ArgumentException</w:t>
      </w:r>
      <w:r w:rsidRPr="005A60B3">
        <w:rPr>
          <w:rStyle w:val="CodeChar"/>
          <w:rFonts w:asciiTheme="minorHAnsi" w:hAnsiTheme="minorHAnsi"/>
        </w:rPr>
        <w:t xml:space="preserve"> </w:t>
      </w:r>
      <w:r w:rsidRPr="005A60B3">
        <w:t xml:space="preserve">with message </w:t>
      </w:r>
      <w:r w:rsidRPr="005A60B3">
        <w:rPr>
          <w:rStyle w:val="ab"/>
          <w:rFonts w:ascii="Consolas" w:hAnsi="Consolas"/>
          <w:noProof/>
        </w:rPr>
        <w:t>"Name {name} cannot be less than 5 symbols."</w:t>
      </w:r>
    </w:p>
    <w:bookmarkEnd w:id="14"/>
    <w:bookmarkEnd w:id="15"/>
    <w:p w14:paraId="6EAD7C72" w14:textId="77777777" w:rsidR="005A60B3" w:rsidRPr="005A60B3" w:rsidRDefault="005A60B3" w:rsidP="005A60B3">
      <w:pPr>
        <w:pStyle w:val="ac"/>
        <w:numPr>
          <w:ilvl w:val="1"/>
          <w:numId w:val="7"/>
        </w:numPr>
        <w:jc w:val="both"/>
        <w:rPr>
          <w:lang w:val="bg-BG"/>
        </w:rPr>
      </w:pPr>
      <w:r w:rsidRPr="005A60B3">
        <w:rPr>
          <w:bCs/>
        </w:rPr>
        <w:t>All names are unique</w:t>
      </w:r>
    </w:p>
    <w:p w14:paraId="108C030D" w14:textId="77777777" w:rsidR="005A60B3" w:rsidRPr="005A60B3" w:rsidRDefault="005A60B3" w:rsidP="005A60B3">
      <w:pPr>
        <w:pStyle w:val="ac"/>
        <w:numPr>
          <w:ilvl w:val="0"/>
          <w:numId w:val="7"/>
        </w:numPr>
        <w:jc w:val="both"/>
        <w:rPr>
          <w:lang w:val="bg-BG"/>
        </w:rPr>
      </w:pPr>
      <w:r w:rsidRPr="005A60B3">
        <w:rPr>
          <w:rStyle w:val="CodeChar"/>
        </w:rPr>
        <w:t xml:space="preserve">Laps </w:t>
      </w:r>
      <w:r w:rsidRPr="005A60B3">
        <w:t xml:space="preserve">- </w:t>
      </w:r>
      <w:r w:rsidRPr="005A60B3">
        <w:rPr>
          <w:rStyle w:val="CodeChar"/>
        </w:rPr>
        <w:t>int</w:t>
      </w:r>
      <w:r w:rsidRPr="005A60B3">
        <w:rPr>
          <w:noProof/>
        </w:rPr>
        <w:t xml:space="preserve"> </w:t>
      </w:r>
    </w:p>
    <w:p w14:paraId="665DB0E8" w14:textId="77777777" w:rsidR="005A60B3" w:rsidRPr="005A60B3" w:rsidRDefault="005A60B3" w:rsidP="005A60B3">
      <w:pPr>
        <w:pStyle w:val="ac"/>
        <w:numPr>
          <w:ilvl w:val="1"/>
          <w:numId w:val="7"/>
        </w:numPr>
        <w:jc w:val="both"/>
        <w:rPr>
          <w:lang w:val="bg-BG"/>
        </w:rPr>
      </w:pPr>
      <w:r w:rsidRPr="005A60B3">
        <w:t xml:space="preserve">Throws </w:t>
      </w:r>
      <w:r w:rsidRPr="005A60B3">
        <w:rPr>
          <w:rStyle w:val="CodeChar"/>
        </w:rPr>
        <w:t>ArgumentException</w:t>
      </w:r>
      <w:r w:rsidRPr="005A60B3">
        <w:rPr>
          <w:noProof/>
        </w:rPr>
        <w:t xml:space="preserve"> </w:t>
      </w:r>
      <w:r w:rsidRPr="005A60B3">
        <w:t xml:space="preserve">with message </w:t>
      </w:r>
      <w:r w:rsidRPr="005A60B3">
        <w:rPr>
          <w:rStyle w:val="ab"/>
          <w:rFonts w:ascii="Consolas" w:hAnsi="Consolas"/>
          <w:noProof/>
        </w:rPr>
        <w:t>"</w:t>
      </w:r>
      <w:bookmarkStart w:id="16" w:name="OLE_LINK17"/>
      <w:bookmarkStart w:id="17" w:name="OLE_LINK18"/>
      <w:bookmarkStart w:id="18" w:name="OLE_LINK19"/>
      <w:r w:rsidRPr="005A60B3">
        <w:rPr>
          <w:rStyle w:val="ab"/>
          <w:rFonts w:ascii="Consolas" w:hAnsi="Consolas"/>
          <w:noProof/>
        </w:rPr>
        <w:t>Laps cannot be less than 1</w:t>
      </w:r>
      <w:r w:rsidRPr="005A60B3">
        <w:rPr>
          <w:rStyle w:val="ab"/>
          <w:rFonts w:ascii="Consolas" w:hAnsi="Consolas"/>
        </w:rPr>
        <w:t>.</w:t>
      </w:r>
      <w:bookmarkEnd w:id="16"/>
      <w:bookmarkEnd w:id="17"/>
      <w:bookmarkEnd w:id="18"/>
      <w:r w:rsidRPr="005A60B3">
        <w:rPr>
          <w:rStyle w:val="ab"/>
          <w:rFonts w:ascii="Consolas" w:hAnsi="Consolas"/>
        </w:rPr>
        <w:t>"</w:t>
      </w:r>
      <w:r w:rsidRPr="005A60B3">
        <w:t xml:space="preserve">, if the laps are less than </w:t>
      </w:r>
      <w:r w:rsidRPr="005A60B3">
        <w:rPr>
          <w:rStyle w:val="ab"/>
        </w:rPr>
        <w:t>1</w:t>
      </w:r>
      <w:r w:rsidRPr="005A60B3">
        <w:t>.</w:t>
      </w:r>
    </w:p>
    <w:p w14:paraId="3358B469" w14:textId="77777777" w:rsidR="005A60B3" w:rsidRPr="005A60B3" w:rsidRDefault="005A60B3" w:rsidP="005A60B3">
      <w:pPr>
        <w:pStyle w:val="ac"/>
        <w:numPr>
          <w:ilvl w:val="0"/>
          <w:numId w:val="7"/>
        </w:numPr>
        <w:jc w:val="both"/>
        <w:rPr>
          <w:lang w:val="bg-BG"/>
        </w:rPr>
      </w:pPr>
      <w:r w:rsidRPr="005A60B3">
        <w:rPr>
          <w:rStyle w:val="CodeChar"/>
        </w:rPr>
        <w:t xml:space="preserve">Drivers </w:t>
      </w:r>
      <w:r w:rsidRPr="005A60B3">
        <w:t xml:space="preserve">- A </w:t>
      </w:r>
      <w:r w:rsidRPr="005A60B3">
        <w:rPr>
          <w:rFonts w:cstheme="minorHAnsi"/>
          <w:b/>
        </w:rPr>
        <w:t>c</w:t>
      </w:r>
      <w:r w:rsidRPr="005A60B3">
        <w:rPr>
          <w:rStyle w:val="CodeChar"/>
          <w:rFonts w:asciiTheme="minorHAnsi" w:hAnsiTheme="minorHAnsi" w:cstheme="minorHAnsi"/>
        </w:rPr>
        <w:t>ollection</w:t>
      </w:r>
      <w:r w:rsidRPr="005A60B3">
        <w:t xml:space="preserve"> of </w:t>
      </w:r>
      <w:r w:rsidRPr="005A60B3">
        <w:rPr>
          <w:rFonts w:ascii="Consolas" w:hAnsi="Consolas"/>
          <w:b/>
          <w:noProof/>
        </w:rPr>
        <w:t>IDriver</w:t>
      </w:r>
    </w:p>
    <w:p w14:paraId="6D0DEAD8" w14:textId="77777777" w:rsidR="005A60B3" w:rsidRPr="005A60B3" w:rsidRDefault="005A60B3" w:rsidP="005A60B3">
      <w:pPr>
        <w:pStyle w:val="4"/>
        <w:tabs>
          <w:tab w:val="center" w:pos="5217"/>
        </w:tabs>
        <w:jc w:val="both"/>
        <w:rPr>
          <w:lang w:val="bg-BG"/>
        </w:rPr>
      </w:pPr>
      <w:r w:rsidRPr="005A60B3">
        <w:t>Behavior</w:t>
      </w:r>
    </w:p>
    <w:p w14:paraId="422DFAAC" w14:textId="77777777" w:rsidR="005A60B3" w:rsidRPr="005A60B3" w:rsidRDefault="005A60B3" w:rsidP="003E745C">
      <w:pPr>
        <w:pStyle w:val="5"/>
        <w:rPr>
          <w:noProof/>
          <w:lang w:val="bg-BG"/>
        </w:rPr>
      </w:pPr>
      <w:r w:rsidRPr="005A60B3">
        <w:rPr>
          <w:noProof/>
        </w:rPr>
        <w:t>Void AddDriver(Driver Driver)</w:t>
      </w:r>
    </w:p>
    <w:p w14:paraId="32D151D2" w14:textId="08550F05" w:rsidR="005A60B3" w:rsidRPr="005A60B3" w:rsidRDefault="005A60B3" w:rsidP="005A60B3">
      <w:pPr>
        <w:rPr>
          <w:lang w:val="bg-BG"/>
        </w:rPr>
      </w:pPr>
      <w:r w:rsidRPr="005A60B3">
        <w:t xml:space="preserve">This method adds a </w:t>
      </w:r>
      <w:r w:rsidRPr="005A60B3">
        <w:rPr>
          <w:rFonts w:ascii="Consolas" w:hAnsi="Consolas"/>
          <w:b/>
          <w:noProof/>
        </w:rPr>
        <w:t>Driver</w:t>
      </w:r>
      <w:r w:rsidRPr="005A60B3">
        <w:rPr>
          <w:noProof/>
        </w:rPr>
        <w:t xml:space="preserve"> </w:t>
      </w:r>
      <w:r w:rsidRPr="005A60B3">
        <w:t xml:space="preserve">to the </w:t>
      </w:r>
      <w:r w:rsidRPr="005A60B3">
        <w:rPr>
          <w:rFonts w:ascii="Consolas" w:hAnsi="Consolas"/>
          <w:b/>
          <w:noProof/>
        </w:rPr>
        <w:t>Race</w:t>
      </w:r>
      <w:r w:rsidRPr="005A60B3">
        <w:rPr>
          <w:noProof/>
        </w:rPr>
        <w:t xml:space="preserve"> </w:t>
      </w:r>
      <w:r w:rsidRPr="005A60B3">
        <w:t xml:space="preserve">if the </w:t>
      </w:r>
      <w:r w:rsidRPr="005A60B3">
        <w:rPr>
          <w:rFonts w:ascii="Consolas" w:hAnsi="Consolas"/>
          <w:b/>
          <w:noProof/>
        </w:rPr>
        <w:t>Driver</w:t>
      </w:r>
      <w:r w:rsidRPr="005A60B3">
        <w:rPr>
          <w:noProof/>
        </w:rPr>
        <w:t xml:space="preserve"> </w:t>
      </w:r>
      <w:r w:rsidRPr="005A60B3">
        <w:t xml:space="preserve">is valid. If the </w:t>
      </w:r>
      <w:r w:rsidRPr="005A60B3">
        <w:rPr>
          <w:rFonts w:ascii="Consolas" w:hAnsi="Consolas"/>
          <w:b/>
          <w:noProof/>
        </w:rPr>
        <w:t>Driver</w:t>
      </w:r>
      <w:r w:rsidRPr="005A60B3">
        <w:rPr>
          <w:noProof/>
        </w:rPr>
        <w:t xml:space="preserve"> </w:t>
      </w:r>
      <w:r w:rsidRPr="005A60B3">
        <w:t xml:space="preserve">is not valid, throw an </w:t>
      </w:r>
      <w:r w:rsidRPr="005A60B3">
        <w:rPr>
          <w:rFonts w:ascii="Consolas" w:hAnsi="Consolas"/>
          <w:b/>
          <w:noProof/>
        </w:rPr>
        <w:t>Exception</w:t>
      </w:r>
      <w:r w:rsidRPr="005A60B3">
        <w:rPr>
          <w:noProof/>
        </w:rPr>
        <w:t xml:space="preserve"> </w:t>
      </w:r>
      <w:r w:rsidRPr="005A60B3">
        <w:t>with the appropriate message.</w:t>
      </w:r>
    </w:p>
    <w:p w14:paraId="233CB491" w14:textId="77777777" w:rsidR="005A60B3" w:rsidRPr="005A60B3" w:rsidRDefault="005A60B3" w:rsidP="005A60B3">
      <w:pPr>
        <w:rPr>
          <w:lang w:val="bg-BG"/>
        </w:rPr>
      </w:pPr>
      <w:r w:rsidRPr="005A60B3">
        <w:t>Exceptions are:</w:t>
      </w:r>
    </w:p>
    <w:p w14:paraId="6AE7D8E5" w14:textId="77777777" w:rsidR="005A60B3" w:rsidRPr="005A60B3" w:rsidRDefault="005A60B3" w:rsidP="005A60B3">
      <w:pPr>
        <w:pStyle w:val="ac"/>
        <w:numPr>
          <w:ilvl w:val="0"/>
          <w:numId w:val="8"/>
        </w:numPr>
        <w:rPr>
          <w:rStyle w:val="ab"/>
          <w:b w:val="0"/>
          <w:bCs w:val="0"/>
          <w:lang w:val="bg-BG"/>
        </w:rPr>
      </w:pPr>
      <w:r w:rsidRPr="005A60B3">
        <w:t xml:space="preserve">If a </w:t>
      </w:r>
      <w:r w:rsidRPr="005A60B3">
        <w:rPr>
          <w:rFonts w:ascii="Consolas" w:hAnsi="Consolas"/>
          <w:b/>
          <w:noProof/>
        </w:rPr>
        <w:t>Driver</w:t>
      </w:r>
      <w:r w:rsidRPr="005A60B3">
        <w:rPr>
          <w:noProof/>
        </w:rPr>
        <w:t xml:space="preserve"> </w:t>
      </w:r>
      <w:r w:rsidRPr="005A60B3">
        <w:t xml:space="preserve">is </w:t>
      </w:r>
      <w:r w:rsidRPr="005A60B3">
        <w:rPr>
          <w:rStyle w:val="ab"/>
          <w:rFonts w:ascii="Consolas" w:hAnsi="Consolas"/>
          <w:noProof/>
        </w:rPr>
        <w:t>null</w:t>
      </w:r>
      <w:r w:rsidRPr="005A60B3">
        <w:rPr>
          <w:noProof/>
        </w:rPr>
        <w:t xml:space="preserve"> </w:t>
      </w:r>
      <w:r w:rsidRPr="005A60B3">
        <w:t xml:space="preserve">throw an </w:t>
      </w:r>
      <w:r w:rsidRPr="005A60B3">
        <w:rPr>
          <w:rFonts w:ascii="Consolas" w:hAnsi="Consolas"/>
          <w:b/>
          <w:noProof/>
        </w:rPr>
        <w:t>Argument</w:t>
      </w:r>
      <w:r w:rsidRPr="005A60B3">
        <w:rPr>
          <w:rStyle w:val="CodeChar"/>
        </w:rPr>
        <w:t>NullException</w:t>
      </w:r>
      <w:r w:rsidRPr="005A60B3">
        <w:rPr>
          <w:noProof/>
        </w:rPr>
        <w:t xml:space="preserve"> </w:t>
      </w:r>
      <w:r w:rsidRPr="005A60B3">
        <w:t xml:space="preserve">with message </w:t>
      </w:r>
      <w:r w:rsidRPr="005A60B3">
        <w:rPr>
          <w:rStyle w:val="ab"/>
          <w:rFonts w:ascii="Consolas" w:hAnsi="Consolas"/>
          <w:noProof/>
        </w:rPr>
        <w:t>"</w:t>
      </w:r>
      <w:bookmarkStart w:id="19" w:name="OLE_LINK20"/>
      <w:bookmarkStart w:id="20" w:name="OLE_LINK21"/>
      <w:r w:rsidRPr="005A60B3">
        <w:rPr>
          <w:rStyle w:val="ab"/>
          <w:rFonts w:ascii="Consolas" w:hAnsi="Consolas"/>
          <w:noProof/>
        </w:rPr>
        <w:t>Driver cannot be null.</w:t>
      </w:r>
      <w:bookmarkEnd w:id="19"/>
      <w:bookmarkEnd w:id="20"/>
      <w:r w:rsidRPr="005A60B3">
        <w:rPr>
          <w:rStyle w:val="ab"/>
          <w:rFonts w:ascii="Consolas" w:hAnsi="Consolas"/>
          <w:noProof/>
        </w:rPr>
        <w:t>"</w:t>
      </w:r>
    </w:p>
    <w:p w14:paraId="5B78A833" w14:textId="77777777" w:rsidR="005A60B3" w:rsidRPr="005A60B3" w:rsidRDefault="005A60B3" w:rsidP="005A60B3">
      <w:pPr>
        <w:pStyle w:val="ac"/>
        <w:numPr>
          <w:ilvl w:val="0"/>
          <w:numId w:val="8"/>
        </w:numPr>
        <w:rPr>
          <w:rStyle w:val="ab"/>
          <w:b w:val="0"/>
          <w:bCs w:val="0"/>
          <w:lang w:val="bg-BG"/>
        </w:rPr>
      </w:pPr>
      <w:r w:rsidRPr="005A60B3">
        <w:t xml:space="preserve">If a </w:t>
      </w:r>
      <w:r w:rsidRPr="005A60B3">
        <w:rPr>
          <w:rFonts w:ascii="Consolas" w:hAnsi="Consolas"/>
          <w:b/>
          <w:noProof/>
        </w:rPr>
        <w:t>Driver</w:t>
      </w:r>
      <w:r w:rsidRPr="005A60B3">
        <w:rPr>
          <w:rStyle w:val="ab"/>
          <w:noProof/>
        </w:rPr>
        <w:t xml:space="preserve"> </w:t>
      </w:r>
      <w:r w:rsidRPr="005A60B3">
        <w:rPr>
          <w:rStyle w:val="ab"/>
        </w:rPr>
        <w:t>cannot</w:t>
      </w:r>
      <w:r w:rsidRPr="005A60B3">
        <w:t xml:space="preserve"> participate in the </w:t>
      </w:r>
      <w:r w:rsidRPr="005A60B3">
        <w:rPr>
          <w:rFonts w:ascii="Consolas" w:hAnsi="Consolas"/>
          <w:b/>
          <w:noProof/>
        </w:rPr>
        <w:t>Race</w:t>
      </w:r>
      <w:r w:rsidRPr="005A60B3">
        <w:rPr>
          <w:noProof/>
        </w:rPr>
        <w:t xml:space="preserve"> (</w:t>
      </w:r>
      <w:r w:rsidRPr="005A60B3">
        <w:t xml:space="preserve">the </w:t>
      </w:r>
      <w:r w:rsidRPr="005A60B3">
        <w:rPr>
          <w:rStyle w:val="ab"/>
          <w:rFonts w:ascii="Consolas" w:hAnsi="Consolas"/>
          <w:noProof/>
        </w:rPr>
        <w:t>Driver</w:t>
      </w:r>
      <w:r w:rsidRPr="005A60B3">
        <w:rPr>
          <w:rStyle w:val="ab"/>
          <w:rFonts w:cstheme="minorHAnsi"/>
          <w:noProof/>
        </w:rPr>
        <w:t xml:space="preserve"> </w:t>
      </w:r>
      <w:r w:rsidRPr="005A60B3">
        <w:t xml:space="preserve">doesn't own a </w:t>
      </w:r>
      <w:r w:rsidRPr="005A60B3">
        <w:rPr>
          <w:rStyle w:val="ab"/>
          <w:rFonts w:ascii="Consolas" w:hAnsi="Consolas"/>
          <w:noProof/>
        </w:rPr>
        <w:t>Car</w:t>
      </w:r>
      <w:r w:rsidRPr="005A60B3">
        <w:rPr>
          <w:noProof/>
        </w:rPr>
        <w:t xml:space="preserve">) </w:t>
      </w:r>
      <w:r w:rsidRPr="005A60B3">
        <w:t xml:space="preserve">throw an </w:t>
      </w:r>
      <w:r w:rsidRPr="005A60B3">
        <w:rPr>
          <w:rStyle w:val="CodeChar"/>
        </w:rPr>
        <w:t>ArgumentException</w:t>
      </w:r>
      <w:r w:rsidRPr="005A60B3">
        <w:rPr>
          <w:noProof/>
        </w:rPr>
        <w:t xml:space="preserve"> </w:t>
      </w:r>
      <w:r w:rsidRPr="005A60B3">
        <w:t xml:space="preserve">with message </w:t>
      </w:r>
      <w:r w:rsidRPr="005A60B3">
        <w:rPr>
          <w:rStyle w:val="ab"/>
          <w:rFonts w:ascii="Consolas" w:hAnsi="Consolas"/>
          <w:noProof/>
        </w:rPr>
        <w:t>"</w:t>
      </w:r>
      <w:bookmarkStart w:id="21" w:name="OLE_LINK22"/>
      <w:bookmarkStart w:id="22" w:name="OLE_LINK23"/>
      <w:r w:rsidRPr="005A60B3">
        <w:rPr>
          <w:rStyle w:val="ab"/>
          <w:rFonts w:ascii="Consolas" w:hAnsi="Consolas"/>
          <w:noProof/>
        </w:rPr>
        <w:t>Driver {driver name} could not participate in race.</w:t>
      </w:r>
      <w:bookmarkEnd w:id="21"/>
      <w:bookmarkEnd w:id="22"/>
      <w:r w:rsidRPr="005A60B3">
        <w:rPr>
          <w:rStyle w:val="ab"/>
          <w:rFonts w:ascii="Consolas" w:hAnsi="Consolas"/>
          <w:noProof/>
        </w:rPr>
        <w:t>"</w:t>
      </w:r>
    </w:p>
    <w:p w14:paraId="3ED992A8" w14:textId="77777777" w:rsidR="005A60B3" w:rsidRPr="005A60B3" w:rsidRDefault="005A60B3" w:rsidP="005A60B3">
      <w:pPr>
        <w:pStyle w:val="ac"/>
        <w:numPr>
          <w:ilvl w:val="0"/>
          <w:numId w:val="8"/>
        </w:numPr>
        <w:rPr>
          <w:rStyle w:val="ab"/>
          <w:b w:val="0"/>
          <w:bCs w:val="0"/>
          <w:lang w:val="bg-BG"/>
        </w:rPr>
      </w:pPr>
      <w:r w:rsidRPr="005A60B3">
        <w:t xml:space="preserve">If the </w:t>
      </w:r>
      <w:r w:rsidRPr="005A60B3">
        <w:rPr>
          <w:rFonts w:ascii="Consolas" w:hAnsi="Consolas"/>
          <w:b/>
          <w:noProof/>
        </w:rPr>
        <w:t>Driver</w:t>
      </w:r>
      <w:r w:rsidRPr="005A60B3">
        <w:rPr>
          <w:noProof/>
        </w:rPr>
        <w:t xml:space="preserve"> </w:t>
      </w:r>
      <w:r w:rsidRPr="005A60B3">
        <w:t xml:space="preserve">already </w:t>
      </w:r>
      <w:r w:rsidRPr="005A60B3">
        <w:rPr>
          <w:rStyle w:val="ab"/>
        </w:rPr>
        <w:t>exists</w:t>
      </w:r>
      <w:r w:rsidRPr="005A60B3">
        <w:t xml:space="preserve"> in the </w:t>
      </w:r>
      <w:r w:rsidRPr="005A60B3">
        <w:rPr>
          <w:rFonts w:ascii="Consolas" w:hAnsi="Consolas"/>
          <w:b/>
          <w:noProof/>
        </w:rPr>
        <w:t>Race</w:t>
      </w:r>
      <w:r w:rsidRPr="005A60B3">
        <w:rPr>
          <w:noProof/>
        </w:rPr>
        <w:t xml:space="preserve"> </w:t>
      </w:r>
      <w:r w:rsidRPr="005A60B3">
        <w:t xml:space="preserve">throw an </w:t>
      </w:r>
      <w:r w:rsidRPr="005A60B3">
        <w:rPr>
          <w:rStyle w:val="CodeChar"/>
        </w:rPr>
        <w:t>ArgumentNullException</w:t>
      </w:r>
      <w:r w:rsidRPr="005A60B3">
        <w:rPr>
          <w:noProof/>
        </w:rPr>
        <w:t xml:space="preserve"> </w:t>
      </w:r>
      <w:r w:rsidRPr="005A60B3">
        <w:t>with message:</w:t>
      </w:r>
      <w:r w:rsidRPr="005A60B3">
        <w:rPr>
          <w:lang w:val="bg-BG"/>
        </w:rPr>
        <w:br/>
      </w:r>
      <w:r w:rsidRPr="005A60B3">
        <w:rPr>
          <w:rStyle w:val="ab"/>
          <w:rFonts w:ascii="Consolas" w:hAnsi="Consolas"/>
          <w:noProof/>
        </w:rPr>
        <w:t>"</w:t>
      </w:r>
      <w:bookmarkStart w:id="23" w:name="OLE_LINK24"/>
      <w:bookmarkStart w:id="24" w:name="OLE_LINK25"/>
      <w:bookmarkStart w:id="25" w:name="OLE_LINK26"/>
      <w:r w:rsidRPr="005A60B3">
        <w:rPr>
          <w:rStyle w:val="ab"/>
          <w:rFonts w:ascii="Consolas" w:hAnsi="Consolas"/>
          <w:noProof/>
        </w:rPr>
        <w:t>Driver {driver name} is already added in {race name} race."</w:t>
      </w:r>
    </w:p>
    <w:p w14:paraId="3BDC009D" w14:textId="77777777" w:rsidR="005A60B3" w:rsidRPr="005A60B3" w:rsidRDefault="005A60B3" w:rsidP="005A60B3">
      <w:pPr>
        <w:pStyle w:val="4"/>
        <w:jc w:val="both"/>
        <w:rPr>
          <w:lang w:val="bg-BG"/>
        </w:rPr>
      </w:pPr>
      <w:r w:rsidRPr="005A60B3">
        <w:t>Constructor</w:t>
      </w:r>
    </w:p>
    <w:p w14:paraId="021048C0" w14:textId="77777777" w:rsidR="005A60B3" w:rsidRPr="005A60B3" w:rsidRDefault="005A60B3" w:rsidP="005A60B3">
      <w:pPr>
        <w:jc w:val="both"/>
        <w:rPr>
          <w:lang w:val="bg-BG"/>
        </w:rPr>
      </w:pPr>
      <w:r w:rsidRPr="005A60B3">
        <w:t xml:space="preserve">A </w:t>
      </w:r>
      <w:r w:rsidRPr="005A60B3">
        <w:rPr>
          <w:rStyle w:val="CodeChar"/>
        </w:rPr>
        <w:t>Race</w:t>
      </w:r>
      <w:r w:rsidRPr="005A60B3">
        <w:rPr>
          <w:b/>
          <w:bCs/>
          <w:noProof/>
        </w:rPr>
        <w:t xml:space="preserve"> </w:t>
      </w:r>
      <w:r w:rsidRPr="005A60B3">
        <w:t>should take the following values upon initialization:</w:t>
      </w:r>
    </w:p>
    <w:p w14:paraId="45C3ACB1" w14:textId="77777777" w:rsidR="005A60B3" w:rsidRPr="005A60B3" w:rsidRDefault="005A60B3" w:rsidP="005A60B3">
      <w:pPr>
        <w:pStyle w:val="Code"/>
        <w:rPr>
          <w:lang w:val="bg-BG"/>
        </w:rPr>
      </w:pPr>
      <w:r w:rsidRPr="005A60B3">
        <w:t>string name</w:t>
      </w:r>
    </w:p>
    <w:p w14:paraId="7EC4CBF4" w14:textId="77777777" w:rsidR="005A60B3" w:rsidRPr="005A60B3" w:rsidRDefault="005A60B3" w:rsidP="005A60B3">
      <w:pPr>
        <w:pStyle w:val="Code"/>
        <w:rPr>
          <w:rStyle w:val="CodeChar"/>
          <w:b/>
          <w:lang w:val="bg-BG"/>
        </w:rPr>
      </w:pPr>
      <w:r w:rsidRPr="005A60B3">
        <w:t>int laps</w:t>
      </w:r>
    </w:p>
    <w:p w14:paraId="5ED155B0" w14:textId="77777777" w:rsidR="005A60B3" w:rsidRPr="005A60B3" w:rsidRDefault="005A60B3" w:rsidP="005A60B3">
      <w:pPr>
        <w:rPr>
          <w:lang w:val="bg-BG"/>
        </w:rPr>
      </w:pPr>
    </w:p>
    <w:bookmarkEnd w:id="23"/>
    <w:bookmarkEnd w:id="24"/>
    <w:bookmarkEnd w:id="25"/>
    <w:p w14:paraId="1FD11921" w14:textId="77777777" w:rsidR="005A60B3" w:rsidRPr="005A60B3" w:rsidRDefault="005A60B3" w:rsidP="005A60B3">
      <w:pPr>
        <w:pStyle w:val="3"/>
        <w:jc w:val="both"/>
        <w:rPr>
          <w:noProof/>
          <w:lang w:val="bg-BG"/>
        </w:rPr>
      </w:pPr>
      <w:r w:rsidRPr="005A60B3">
        <w:rPr>
          <w:noProof/>
        </w:rPr>
        <w:t>Repository</w:t>
      </w:r>
    </w:p>
    <w:p w14:paraId="33BDD8D0" w14:textId="77777777" w:rsidR="005A60B3" w:rsidRPr="005A60B3" w:rsidRDefault="005A60B3" w:rsidP="005A60B3">
      <w:pPr>
        <w:jc w:val="both"/>
        <w:rPr>
          <w:lang w:val="bg-BG"/>
        </w:rPr>
      </w:pPr>
      <w:r w:rsidRPr="005A60B3">
        <w:t>The repository holds information about the entity.</w:t>
      </w:r>
    </w:p>
    <w:p w14:paraId="15336487" w14:textId="77777777" w:rsidR="005A60B3" w:rsidRPr="005A60B3" w:rsidRDefault="005A60B3" w:rsidP="005A60B3">
      <w:pPr>
        <w:pStyle w:val="4"/>
        <w:jc w:val="both"/>
        <w:rPr>
          <w:lang w:val="bg-BG"/>
        </w:rPr>
      </w:pPr>
      <w:r w:rsidRPr="005A60B3">
        <w:t>Data</w:t>
      </w:r>
    </w:p>
    <w:p w14:paraId="6FA45506" w14:textId="77777777" w:rsidR="005A60B3" w:rsidRPr="005A60B3" w:rsidRDefault="005A60B3" w:rsidP="005A60B3">
      <w:pPr>
        <w:pStyle w:val="ac"/>
        <w:numPr>
          <w:ilvl w:val="0"/>
          <w:numId w:val="4"/>
        </w:numPr>
        <w:spacing w:before="0" w:after="0"/>
        <w:jc w:val="both"/>
        <w:rPr>
          <w:bCs/>
          <w:lang w:val="bg-BG"/>
        </w:rPr>
      </w:pPr>
      <w:r w:rsidRPr="005A60B3">
        <w:rPr>
          <w:rStyle w:val="CodeChar"/>
        </w:rPr>
        <w:t>Models</w:t>
      </w:r>
      <w:r w:rsidRPr="005A60B3">
        <w:rPr>
          <w:noProof/>
        </w:rPr>
        <w:t xml:space="preserve"> </w:t>
      </w:r>
      <w:r w:rsidRPr="005A60B3">
        <w:t xml:space="preserve">- A </w:t>
      </w:r>
      <w:r w:rsidRPr="005A60B3">
        <w:rPr>
          <w:b/>
        </w:rPr>
        <w:t xml:space="preserve">collection of </w:t>
      </w:r>
      <w:r w:rsidRPr="005A60B3">
        <w:rPr>
          <w:rFonts w:ascii="Consolas" w:hAnsi="Consolas"/>
          <w:b/>
          <w:noProof/>
        </w:rPr>
        <w:t>T</w:t>
      </w:r>
      <w:r w:rsidRPr="005A60B3">
        <w:rPr>
          <w:b/>
          <w:noProof/>
        </w:rPr>
        <w:t xml:space="preserve"> (</w:t>
      </w:r>
      <w:r w:rsidRPr="005A60B3">
        <w:rPr>
          <w:b/>
        </w:rPr>
        <w:t>entity</w:t>
      </w:r>
      <w:r w:rsidRPr="005A60B3">
        <w:rPr>
          <w:b/>
          <w:noProof/>
        </w:rPr>
        <w:t>)</w:t>
      </w:r>
    </w:p>
    <w:p w14:paraId="0E5EBA0C" w14:textId="77777777" w:rsidR="005A60B3" w:rsidRPr="005A60B3" w:rsidRDefault="005A60B3" w:rsidP="005A60B3">
      <w:pPr>
        <w:pStyle w:val="4"/>
        <w:tabs>
          <w:tab w:val="center" w:pos="5217"/>
        </w:tabs>
        <w:jc w:val="both"/>
        <w:rPr>
          <w:lang w:val="bg-BG"/>
        </w:rPr>
      </w:pPr>
      <w:r w:rsidRPr="005A60B3">
        <w:t>Behavior</w:t>
      </w:r>
    </w:p>
    <w:p w14:paraId="6314235E" w14:textId="77777777" w:rsidR="005A60B3" w:rsidRPr="005A60B3" w:rsidRDefault="005A60B3" w:rsidP="003E745C">
      <w:pPr>
        <w:pStyle w:val="5"/>
        <w:rPr>
          <w:noProof/>
          <w:lang w:val="bg-BG"/>
        </w:rPr>
      </w:pPr>
      <w:r w:rsidRPr="005A60B3">
        <w:rPr>
          <w:noProof/>
        </w:rPr>
        <w:t>void Add(T model)</w:t>
      </w:r>
    </w:p>
    <w:p w14:paraId="169DB228" w14:textId="77777777" w:rsidR="005A60B3" w:rsidRPr="005A60B3" w:rsidRDefault="005A60B3" w:rsidP="005A60B3">
      <w:pPr>
        <w:jc w:val="both"/>
        <w:rPr>
          <w:lang w:val="bg-BG"/>
        </w:rPr>
      </w:pPr>
      <w:r w:rsidRPr="005A60B3">
        <w:t>Adds an entity in the collection.</w:t>
      </w:r>
    </w:p>
    <w:p w14:paraId="3AC85650" w14:textId="77777777" w:rsidR="005A60B3" w:rsidRPr="005A60B3" w:rsidRDefault="005A60B3" w:rsidP="003E745C">
      <w:pPr>
        <w:pStyle w:val="5"/>
        <w:rPr>
          <w:noProof/>
          <w:lang w:val="bg-BG"/>
        </w:rPr>
      </w:pPr>
      <w:r w:rsidRPr="005A60B3">
        <w:rPr>
          <w:noProof/>
        </w:rPr>
        <w:t>bool Remove(T model)</w:t>
      </w:r>
    </w:p>
    <w:p w14:paraId="32A4143A" w14:textId="77777777" w:rsidR="005A60B3" w:rsidRPr="005A60B3" w:rsidRDefault="005A60B3" w:rsidP="005A60B3">
      <w:pPr>
        <w:jc w:val="both"/>
        <w:rPr>
          <w:noProof/>
          <w:lang w:val="bg-BG"/>
        </w:rPr>
      </w:pPr>
      <w:r w:rsidRPr="005A60B3">
        <w:rPr>
          <w:noProof/>
        </w:rPr>
        <w:t>Removes an entity from the collection.</w:t>
      </w:r>
    </w:p>
    <w:p w14:paraId="5BA8D4C1" w14:textId="77777777" w:rsidR="005A60B3" w:rsidRPr="005A60B3" w:rsidRDefault="005A60B3" w:rsidP="003E745C">
      <w:pPr>
        <w:pStyle w:val="5"/>
        <w:rPr>
          <w:noProof/>
          <w:lang w:val="bg-BG"/>
        </w:rPr>
      </w:pPr>
      <w:r w:rsidRPr="005A60B3">
        <w:rPr>
          <w:noProof/>
        </w:rPr>
        <w:t>T GetByName(string name)</w:t>
      </w:r>
    </w:p>
    <w:p w14:paraId="76F6C83A" w14:textId="77777777" w:rsidR="005A60B3" w:rsidRPr="005A60B3" w:rsidRDefault="005A60B3" w:rsidP="005A60B3">
      <w:pPr>
        <w:jc w:val="both"/>
        <w:rPr>
          <w:lang w:val="bg-BG"/>
        </w:rPr>
      </w:pPr>
      <w:r w:rsidRPr="005A60B3">
        <w:t>Returns an entity with that name.</w:t>
      </w:r>
    </w:p>
    <w:p w14:paraId="746C4A49" w14:textId="77777777" w:rsidR="005A60B3" w:rsidRPr="005A60B3" w:rsidRDefault="005A60B3" w:rsidP="005A60B3">
      <w:pPr>
        <w:jc w:val="both"/>
        <w:rPr>
          <w:rFonts w:ascii="Consolas" w:eastAsiaTheme="majorEastAsia" w:hAnsi="Consolas" w:cstheme="majorBidi"/>
          <w:b/>
          <w:noProof/>
          <w:color w:val="B2500E"/>
          <w:sz w:val="24"/>
          <w:szCs w:val="24"/>
          <w:lang w:val="bg-BG"/>
        </w:rPr>
      </w:pPr>
      <w:r w:rsidRPr="005A60B3">
        <w:rPr>
          <w:rFonts w:ascii="Consolas" w:eastAsiaTheme="majorEastAsia" w:hAnsi="Consolas" w:cstheme="majorBidi"/>
          <w:b/>
          <w:noProof/>
          <w:color w:val="B2500E"/>
          <w:sz w:val="24"/>
          <w:szCs w:val="24"/>
        </w:rPr>
        <w:lastRenderedPageBreak/>
        <w:t>Collection&lt;T&gt; GetAll()</w:t>
      </w:r>
    </w:p>
    <w:p w14:paraId="796ABE0A" w14:textId="77777777" w:rsidR="005A60B3" w:rsidRPr="005A60B3" w:rsidRDefault="005A60B3" w:rsidP="005A60B3">
      <w:pPr>
        <w:rPr>
          <w:noProof/>
          <w:lang w:val="bg-BG"/>
        </w:rPr>
      </w:pPr>
      <w:r w:rsidRPr="005A60B3">
        <w:rPr>
          <w:noProof/>
        </w:rPr>
        <w:t>Returns all entities (unmodifiable)</w:t>
      </w:r>
    </w:p>
    <w:p w14:paraId="0F0978A7" w14:textId="77777777" w:rsidR="005A60B3" w:rsidRPr="005A60B3" w:rsidRDefault="005A60B3" w:rsidP="005A60B3">
      <w:pPr>
        <w:pStyle w:val="4"/>
        <w:rPr>
          <w:noProof/>
          <w:lang w:val="bg-BG"/>
        </w:rPr>
      </w:pPr>
      <w:r w:rsidRPr="005A60B3">
        <w:rPr>
          <w:noProof/>
        </w:rPr>
        <w:t>Child Classes</w:t>
      </w:r>
    </w:p>
    <w:p w14:paraId="79664B3F" w14:textId="77777777" w:rsidR="005A60B3" w:rsidRPr="005A60B3" w:rsidRDefault="005A60B3" w:rsidP="005A60B3">
      <w:pPr>
        <w:rPr>
          <w:lang w:val="bg-BG"/>
        </w:rPr>
      </w:pPr>
      <w:r w:rsidRPr="005A60B3">
        <w:t xml:space="preserve">Create </w:t>
      </w:r>
      <w:r w:rsidRPr="005A60B3">
        <w:rPr>
          <w:rFonts w:ascii="Consolas" w:hAnsi="Consolas"/>
          <w:b/>
          <w:noProof/>
        </w:rPr>
        <w:t>CarRepository</w:t>
      </w:r>
      <w:r w:rsidRPr="005A60B3">
        <w:t xml:space="preserve">, </w:t>
      </w:r>
      <w:r w:rsidRPr="005A60B3">
        <w:rPr>
          <w:rFonts w:ascii="Consolas" w:hAnsi="Consolas"/>
          <w:b/>
          <w:noProof/>
        </w:rPr>
        <w:t>DriverRepository</w:t>
      </w:r>
      <w:r w:rsidRPr="005A60B3">
        <w:rPr>
          <w:noProof/>
        </w:rPr>
        <w:t xml:space="preserve"> </w:t>
      </w:r>
      <w:r w:rsidRPr="005A60B3">
        <w:t xml:space="preserve">and </w:t>
      </w:r>
      <w:r w:rsidRPr="005A60B3">
        <w:rPr>
          <w:rFonts w:ascii="Consolas" w:hAnsi="Consolas"/>
          <w:b/>
          <w:noProof/>
        </w:rPr>
        <w:t>RaceRepository</w:t>
      </w:r>
      <w:r w:rsidRPr="005A60B3">
        <w:rPr>
          <w:noProof/>
        </w:rPr>
        <w:t xml:space="preserve"> </w:t>
      </w:r>
      <w:r w:rsidRPr="005A60B3">
        <w:t>repositories.</w:t>
      </w:r>
    </w:p>
    <w:p w14:paraId="22A93F06" w14:textId="77777777" w:rsidR="005A60B3" w:rsidRPr="005A60B3" w:rsidRDefault="005A60B3" w:rsidP="00943EC0">
      <w:pPr>
        <w:pStyle w:val="2"/>
        <w:numPr>
          <w:ilvl w:val="0"/>
          <w:numId w:val="0"/>
        </w:numPr>
        <w:ind w:left="360" w:hanging="360"/>
        <w:rPr>
          <w:lang w:val="bg-BG"/>
        </w:rPr>
      </w:pPr>
      <w:r w:rsidRPr="005A60B3">
        <w:t xml:space="preserve">Task 2: Business Logic </w:t>
      </w:r>
      <w:r w:rsidRPr="005A60B3">
        <w:rPr>
          <w:noProof/>
        </w:rPr>
        <w:t>(</w:t>
      </w:r>
      <w:r w:rsidRPr="005A60B3">
        <w:t>150 Points</w:t>
      </w:r>
      <w:r w:rsidRPr="005A60B3">
        <w:rPr>
          <w:noProof/>
        </w:rPr>
        <w:t>)</w:t>
      </w:r>
    </w:p>
    <w:p w14:paraId="131D4F23" w14:textId="78F679BD" w:rsidR="005A60B3" w:rsidRPr="005A60B3" w:rsidRDefault="005A60B3" w:rsidP="005A60B3">
      <w:pPr>
        <w:pStyle w:val="3"/>
        <w:jc w:val="both"/>
        <w:rPr>
          <w:lang w:val="bg-BG"/>
        </w:rPr>
      </w:pPr>
      <w:r w:rsidRPr="005A60B3">
        <w:t>The Controller Class</w:t>
      </w:r>
    </w:p>
    <w:p w14:paraId="6671AB68" w14:textId="77777777" w:rsidR="005A60B3" w:rsidRPr="005A60B3" w:rsidRDefault="005A60B3" w:rsidP="005A60B3">
      <w:pPr>
        <w:jc w:val="both"/>
        <w:rPr>
          <w:lang w:val="bg-BG"/>
        </w:rPr>
      </w:pPr>
      <w:r w:rsidRPr="005A60B3">
        <w:t xml:space="preserve">The business logic of the program should be concentrated around several </w:t>
      </w:r>
      <w:r w:rsidRPr="005A60B3">
        <w:rPr>
          <w:b/>
          <w:bCs/>
        </w:rPr>
        <w:t>commands</w:t>
      </w:r>
      <w:r w:rsidRPr="005A60B3">
        <w:t>. You are given interfaces, which you have to implement in the correct classes.</w:t>
      </w:r>
    </w:p>
    <w:p w14:paraId="31C9AFBD" w14:textId="77777777" w:rsidR="005A60B3" w:rsidRPr="005A60B3" w:rsidRDefault="005A60B3" w:rsidP="005A60B3">
      <w:pPr>
        <w:jc w:val="both"/>
        <w:rPr>
          <w:b/>
          <w:bCs/>
          <w:iCs/>
          <w:lang w:val="bg-BG"/>
        </w:rPr>
      </w:pPr>
      <w:r w:rsidRPr="005A60B3">
        <w:rPr>
          <w:b/>
          <w:bCs/>
          <w:iCs/>
        </w:rPr>
        <w:t xml:space="preserve">Note: The </w:t>
      </w:r>
      <w:r w:rsidRPr="005A60B3">
        <w:rPr>
          <w:rStyle w:val="CodeChar"/>
        </w:rPr>
        <w:t>ChampionshipController</w:t>
      </w:r>
      <w:r w:rsidRPr="005A60B3">
        <w:rPr>
          <w:b/>
          <w:bCs/>
          <w:iCs/>
          <w:noProof/>
        </w:rPr>
        <w:t xml:space="preserve"> </w:t>
      </w:r>
      <w:r w:rsidRPr="005A60B3">
        <w:rPr>
          <w:b/>
          <w:bCs/>
          <w:iCs/>
        </w:rPr>
        <w:t xml:space="preserve">class </w:t>
      </w:r>
      <w:r w:rsidRPr="005A60B3">
        <w:rPr>
          <w:b/>
          <w:bCs/>
          <w:iCs/>
          <w:noProof/>
        </w:rPr>
        <w:t xml:space="preserve">SHOULD NOT </w:t>
      </w:r>
      <w:r w:rsidRPr="005A60B3">
        <w:rPr>
          <w:b/>
          <w:bCs/>
          <w:iCs/>
        </w:rPr>
        <w:t>handle exceptions! The tests are designed to expect exceptions, not messages!</w:t>
      </w:r>
    </w:p>
    <w:p w14:paraId="2167C246" w14:textId="77777777" w:rsidR="005A60B3" w:rsidRPr="005A60B3" w:rsidRDefault="005A60B3" w:rsidP="005A60B3">
      <w:pPr>
        <w:jc w:val="both"/>
        <w:rPr>
          <w:b/>
          <w:bCs/>
          <w:iCs/>
          <w:lang w:val="bg-BG"/>
        </w:rPr>
      </w:pPr>
      <w:r w:rsidRPr="005A60B3">
        <w:rPr>
          <w:b/>
          <w:bCs/>
          <w:iCs/>
        </w:rPr>
        <w:t xml:space="preserve">Note: The </w:t>
      </w:r>
      <w:r w:rsidRPr="005A60B3">
        <w:rPr>
          <w:rStyle w:val="CodeChar"/>
        </w:rPr>
        <w:t>ChampionshipController</w:t>
      </w:r>
      <w:r w:rsidRPr="005A60B3">
        <w:rPr>
          <w:b/>
          <w:bCs/>
          <w:iCs/>
          <w:noProof/>
        </w:rPr>
        <w:t xml:space="preserve"> </w:t>
      </w:r>
      <w:r w:rsidRPr="005A60B3">
        <w:rPr>
          <w:b/>
          <w:bCs/>
          <w:iCs/>
        </w:rPr>
        <w:t xml:space="preserve">class </w:t>
      </w:r>
      <w:r w:rsidRPr="005A60B3">
        <w:rPr>
          <w:b/>
          <w:bCs/>
          <w:iCs/>
          <w:noProof/>
        </w:rPr>
        <w:t xml:space="preserve">SHOULD HAVE </w:t>
      </w:r>
      <w:r w:rsidRPr="005A60B3">
        <w:rPr>
          <w:b/>
          <w:bCs/>
          <w:iCs/>
        </w:rPr>
        <w:t>empty constructor!</w:t>
      </w:r>
    </w:p>
    <w:p w14:paraId="2494BE64" w14:textId="77777777" w:rsidR="005A60B3" w:rsidRPr="005A60B3" w:rsidRDefault="005A60B3" w:rsidP="005A60B3">
      <w:pPr>
        <w:jc w:val="both"/>
        <w:rPr>
          <w:lang w:val="bg-BG"/>
        </w:rPr>
      </w:pPr>
      <w:r w:rsidRPr="005A60B3">
        <w:t xml:space="preserve">The first </w:t>
      </w:r>
      <w:r w:rsidRPr="005A60B3">
        <w:rPr>
          <w:noProof/>
        </w:rPr>
        <w:t xml:space="preserve">interface is </w:t>
      </w:r>
      <w:r w:rsidRPr="005A60B3">
        <w:rPr>
          <w:rFonts w:ascii="Consolas" w:hAnsi="Consolas"/>
          <w:b/>
          <w:noProof/>
        </w:rPr>
        <w:t>I</w:t>
      </w:r>
      <w:r w:rsidRPr="005A60B3">
        <w:rPr>
          <w:rStyle w:val="CodeChar"/>
        </w:rPr>
        <w:t>ChampionshipController</w:t>
      </w:r>
      <w:r w:rsidRPr="005A60B3">
        <w:rPr>
          <w:noProof/>
        </w:rPr>
        <w:t>. Yo</w:t>
      </w:r>
      <w:r w:rsidRPr="005A60B3">
        <w:t xml:space="preserve">u must implement a </w:t>
      </w:r>
      <w:r w:rsidRPr="005A60B3">
        <w:rPr>
          <w:rStyle w:val="CodeChar"/>
        </w:rPr>
        <w:t>ChampionshipController</w:t>
      </w:r>
      <w:r w:rsidRPr="005A60B3">
        <w:rPr>
          <w:b/>
          <w:bCs/>
          <w:iCs/>
          <w:noProof/>
        </w:rPr>
        <w:t xml:space="preserve"> </w:t>
      </w:r>
      <w:r w:rsidRPr="005A60B3">
        <w:t>class, which implements the interface and implements all of its methods. The given methods should have the following logic:</w:t>
      </w:r>
    </w:p>
    <w:p w14:paraId="7958B653" w14:textId="77777777" w:rsidR="005A60B3" w:rsidRPr="005A60B3" w:rsidRDefault="005A60B3" w:rsidP="005A60B3">
      <w:pPr>
        <w:pStyle w:val="3"/>
        <w:jc w:val="both"/>
        <w:rPr>
          <w:lang w:val="bg-BG"/>
        </w:rPr>
      </w:pPr>
      <w:r w:rsidRPr="005A60B3">
        <w:t>Commands</w:t>
      </w:r>
    </w:p>
    <w:p w14:paraId="5B57909A" w14:textId="77777777" w:rsidR="005A60B3" w:rsidRPr="005A60B3" w:rsidRDefault="005A60B3" w:rsidP="005A60B3">
      <w:pPr>
        <w:jc w:val="both"/>
        <w:rPr>
          <w:lang w:val="bg-BG"/>
        </w:rPr>
      </w:pPr>
      <w:r w:rsidRPr="005A60B3">
        <w:t>There are several commands, which control the business logic of the application. They are stated below.</w:t>
      </w:r>
    </w:p>
    <w:p w14:paraId="495346ED" w14:textId="77777777" w:rsidR="005A60B3" w:rsidRPr="005A60B3" w:rsidRDefault="005A60B3" w:rsidP="005A60B3">
      <w:pPr>
        <w:pStyle w:val="4"/>
        <w:jc w:val="both"/>
        <w:rPr>
          <w:lang w:val="bg-BG"/>
        </w:rPr>
      </w:pPr>
      <w:r w:rsidRPr="005A60B3">
        <w:rPr>
          <w:noProof/>
        </w:rPr>
        <w:t xml:space="preserve">CreateDriver </w:t>
      </w:r>
      <w:r w:rsidRPr="005A60B3">
        <w:t>Command</w:t>
      </w:r>
    </w:p>
    <w:p w14:paraId="1AD4C9EB" w14:textId="77777777" w:rsidR="005A60B3" w:rsidRPr="005A60B3" w:rsidRDefault="005A60B3" w:rsidP="005A60B3">
      <w:pPr>
        <w:pStyle w:val="5"/>
        <w:jc w:val="both"/>
        <w:rPr>
          <w:lang w:val="bg-BG"/>
        </w:rPr>
      </w:pPr>
      <w:r w:rsidRPr="005A60B3">
        <w:t>Parameters</w:t>
      </w:r>
    </w:p>
    <w:p w14:paraId="7052EB59" w14:textId="77777777" w:rsidR="005A60B3" w:rsidRPr="005A60B3" w:rsidRDefault="005A60B3" w:rsidP="005A60B3">
      <w:pPr>
        <w:pStyle w:val="ac"/>
        <w:numPr>
          <w:ilvl w:val="0"/>
          <w:numId w:val="6"/>
        </w:numPr>
        <w:spacing w:before="0" w:after="0"/>
        <w:jc w:val="both"/>
        <w:rPr>
          <w:rFonts w:ascii="Consolas" w:hAnsi="Consolas"/>
          <w:b/>
          <w:bCs/>
          <w:noProof/>
          <w:lang w:val="bg-BG"/>
        </w:rPr>
      </w:pPr>
      <w:r w:rsidRPr="005A60B3">
        <w:rPr>
          <w:rFonts w:ascii="Consolas" w:hAnsi="Consolas"/>
          <w:b/>
          <w:noProof/>
        </w:rPr>
        <w:t>driverName</w:t>
      </w:r>
      <w:r w:rsidRPr="005A60B3">
        <w:rPr>
          <w:rFonts w:ascii="Consolas" w:hAnsi="Consolas"/>
          <w:noProof/>
        </w:rPr>
        <w:t xml:space="preserve"> - </w:t>
      </w:r>
      <w:r w:rsidRPr="005A60B3">
        <w:rPr>
          <w:rFonts w:ascii="Consolas" w:hAnsi="Consolas"/>
          <w:b/>
          <w:noProof/>
        </w:rPr>
        <w:t>string</w:t>
      </w:r>
    </w:p>
    <w:p w14:paraId="381BB144" w14:textId="77777777" w:rsidR="005A60B3" w:rsidRPr="005A60B3" w:rsidRDefault="005A60B3" w:rsidP="005A60B3">
      <w:pPr>
        <w:pStyle w:val="5"/>
        <w:jc w:val="both"/>
        <w:rPr>
          <w:lang w:val="bg-BG"/>
        </w:rPr>
      </w:pPr>
      <w:r w:rsidRPr="005A60B3">
        <w:t>Functionality</w:t>
      </w:r>
    </w:p>
    <w:p w14:paraId="196C41F7" w14:textId="77777777" w:rsidR="005A60B3" w:rsidRPr="005A60B3" w:rsidRDefault="005A60B3" w:rsidP="005A60B3">
      <w:pPr>
        <w:jc w:val="both"/>
        <w:rPr>
          <w:lang w:val="bg-BG"/>
        </w:rPr>
      </w:pPr>
      <w:r w:rsidRPr="005A60B3">
        <w:t xml:space="preserve">Creates a </w:t>
      </w:r>
      <w:r w:rsidRPr="005A60B3">
        <w:rPr>
          <w:rStyle w:val="ab"/>
          <w:bCs w:val="0"/>
        </w:rPr>
        <w:t>Driver</w:t>
      </w:r>
      <w:r w:rsidRPr="005A60B3">
        <w:t xml:space="preserve"> with the given name and adds it to the appropriate repository.</w:t>
      </w:r>
    </w:p>
    <w:p w14:paraId="692B6669" w14:textId="77777777" w:rsidR="005A60B3" w:rsidRPr="005A60B3" w:rsidRDefault="005A60B3" w:rsidP="005A60B3">
      <w:pPr>
        <w:jc w:val="both"/>
        <w:rPr>
          <w:lang w:val="bg-BG"/>
        </w:rPr>
      </w:pPr>
      <w:r w:rsidRPr="005A60B3">
        <w:t xml:space="preserve">The method should </w:t>
      </w:r>
      <w:r w:rsidRPr="005A60B3">
        <w:rPr>
          <w:b/>
        </w:rPr>
        <w:t>return</w:t>
      </w:r>
      <w:r w:rsidRPr="005A60B3">
        <w:t xml:space="preserve"> the following message:</w:t>
      </w:r>
    </w:p>
    <w:p w14:paraId="4104C780" w14:textId="77777777" w:rsidR="005A60B3" w:rsidRPr="005A60B3" w:rsidRDefault="005A60B3" w:rsidP="005A60B3">
      <w:pPr>
        <w:pStyle w:val="Code"/>
        <w:rPr>
          <w:rStyle w:val="ab"/>
          <w:b/>
          <w:bCs w:val="0"/>
          <w:lang w:val="bg-BG"/>
        </w:rPr>
      </w:pPr>
      <w:r w:rsidRPr="005A60B3">
        <w:rPr>
          <w:rStyle w:val="ab"/>
          <w:b/>
          <w:bCs w:val="0"/>
        </w:rPr>
        <w:t>"</w:t>
      </w:r>
      <w:bookmarkStart w:id="26" w:name="OLE_LINK27"/>
      <w:bookmarkStart w:id="27" w:name="OLE_LINK28"/>
      <w:bookmarkStart w:id="28" w:name="OLE_LINK29"/>
      <w:r w:rsidRPr="005A60B3">
        <w:rPr>
          <w:rStyle w:val="ab"/>
          <w:b/>
          <w:bCs w:val="0"/>
        </w:rPr>
        <w:t>Driver {name} is created.</w:t>
      </w:r>
      <w:bookmarkEnd w:id="26"/>
      <w:bookmarkEnd w:id="27"/>
      <w:bookmarkEnd w:id="28"/>
      <w:r w:rsidRPr="005A60B3">
        <w:rPr>
          <w:rStyle w:val="ab"/>
          <w:b/>
          <w:bCs w:val="0"/>
        </w:rPr>
        <w:t>"</w:t>
      </w:r>
    </w:p>
    <w:p w14:paraId="6F664EEA" w14:textId="77777777" w:rsidR="005A60B3" w:rsidRPr="005A60B3" w:rsidRDefault="005A60B3" w:rsidP="005A60B3">
      <w:pPr>
        <w:rPr>
          <w:rStyle w:val="ab"/>
          <w:b w:val="0"/>
          <w:bCs w:val="0"/>
          <w:lang w:val="bg-BG"/>
        </w:rPr>
      </w:pPr>
      <w:r w:rsidRPr="005A60B3">
        <w:rPr>
          <w:rStyle w:val="ab"/>
          <w:b w:val="0"/>
          <w:bCs w:val="0"/>
        </w:rPr>
        <w:t xml:space="preserve">If a driver with the given name already exists in the driver repository, throw </w:t>
      </w:r>
      <w:r w:rsidRPr="005A60B3">
        <w:rPr>
          <w:rStyle w:val="CodeChar"/>
          <w:b w:val="0"/>
        </w:rPr>
        <w:t>an</w:t>
      </w:r>
      <w:r w:rsidRPr="005A60B3">
        <w:rPr>
          <w:rStyle w:val="CodeChar"/>
        </w:rPr>
        <w:t xml:space="preserve"> ArgumentException</w:t>
      </w:r>
      <w:r w:rsidRPr="005A60B3">
        <w:rPr>
          <w:rStyle w:val="ab"/>
          <w:b w:val="0"/>
          <w:bCs w:val="0"/>
          <w:noProof/>
        </w:rPr>
        <w:t xml:space="preserve"> </w:t>
      </w:r>
      <w:r w:rsidRPr="005A60B3">
        <w:rPr>
          <w:rStyle w:val="ab"/>
          <w:b w:val="0"/>
          <w:bCs w:val="0"/>
        </w:rPr>
        <w:t xml:space="preserve">with message </w:t>
      </w:r>
      <w:r w:rsidRPr="005A60B3">
        <w:rPr>
          <w:rStyle w:val="ab"/>
          <w:b w:val="0"/>
          <w:bCs w:val="0"/>
          <w:lang w:val="bg-BG"/>
        </w:rPr>
        <w:br/>
      </w:r>
      <w:r w:rsidRPr="005A60B3">
        <w:rPr>
          <w:rStyle w:val="CodeChar"/>
        </w:rPr>
        <w:t>"</w:t>
      </w:r>
      <w:bookmarkStart w:id="29" w:name="OLE_LINK30"/>
      <w:bookmarkStart w:id="30" w:name="OLE_LINK31"/>
      <w:r w:rsidRPr="005A60B3">
        <w:rPr>
          <w:rStyle w:val="CodeChar"/>
        </w:rPr>
        <w:t>Driver {name} is already created.</w:t>
      </w:r>
      <w:bookmarkEnd w:id="29"/>
      <w:bookmarkEnd w:id="30"/>
      <w:r w:rsidRPr="005A60B3">
        <w:rPr>
          <w:rStyle w:val="CodeChar"/>
        </w:rPr>
        <w:t>"</w:t>
      </w:r>
    </w:p>
    <w:p w14:paraId="42EE69E8" w14:textId="77777777" w:rsidR="005A60B3" w:rsidRPr="005A60B3" w:rsidRDefault="005A60B3" w:rsidP="005A60B3">
      <w:pPr>
        <w:pStyle w:val="4"/>
        <w:jc w:val="both"/>
        <w:rPr>
          <w:lang w:val="bg-BG"/>
        </w:rPr>
      </w:pPr>
      <w:r w:rsidRPr="005A60B3">
        <w:rPr>
          <w:noProof/>
        </w:rPr>
        <w:t xml:space="preserve">CreateCar </w:t>
      </w:r>
      <w:r w:rsidRPr="005A60B3">
        <w:t>Command</w:t>
      </w:r>
    </w:p>
    <w:p w14:paraId="4F61CFB5" w14:textId="77777777" w:rsidR="005A60B3" w:rsidRPr="005A60B3" w:rsidRDefault="005A60B3" w:rsidP="005A60B3">
      <w:pPr>
        <w:pStyle w:val="5"/>
        <w:jc w:val="both"/>
        <w:rPr>
          <w:lang w:val="bg-BG"/>
        </w:rPr>
      </w:pPr>
      <w:r w:rsidRPr="005A60B3">
        <w:t>Parameters</w:t>
      </w:r>
    </w:p>
    <w:p w14:paraId="766A3834" w14:textId="77777777" w:rsidR="005A60B3" w:rsidRPr="005A60B3" w:rsidRDefault="005A60B3" w:rsidP="005A60B3">
      <w:pPr>
        <w:pStyle w:val="ac"/>
        <w:numPr>
          <w:ilvl w:val="0"/>
          <w:numId w:val="6"/>
        </w:numPr>
        <w:spacing w:before="0" w:after="0"/>
        <w:jc w:val="both"/>
        <w:rPr>
          <w:rStyle w:val="CodeChar"/>
          <w:rFonts w:cstheme="minorHAnsi"/>
          <w:bCs/>
          <w:lang w:val="bg-BG"/>
        </w:rPr>
      </w:pPr>
      <w:r w:rsidRPr="005A60B3">
        <w:rPr>
          <w:rStyle w:val="CodeChar"/>
        </w:rPr>
        <w:t xml:space="preserve">type </w:t>
      </w:r>
      <w:r w:rsidRPr="005A60B3">
        <w:rPr>
          <w:rStyle w:val="CodeChar"/>
          <w:rFonts w:cstheme="minorHAnsi"/>
          <w:bCs/>
        </w:rPr>
        <w:t>- string</w:t>
      </w:r>
    </w:p>
    <w:p w14:paraId="63FB20D8" w14:textId="77777777" w:rsidR="005A60B3" w:rsidRPr="005A60B3" w:rsidRDefault="005A60B3" w:rsidP="005A60B3">
      <w:pPr>
        <w:pStyle w:val="ac"/>
        <w:numPr>
          <w:ilvl w:val="0"/>
          <w:numId w:val="6"/>
        </w:numPr>
        <w:spacing w:before="0" w:after="0"/>
        <w:jc w:val="both"/>
        <w:rPr>
          <w:rStyle w:val="CodeChar"/>
          <w:rFonts w:cstheme="minorHAnsi"/>
          <w:bCs/>
          <w:lang w:val="bg-BG"/>
        </w:rPr>
      </w:pPr>
      <w:r w:rsidRPr="005A60B3">
        <w:rPr>
          <w:rStyle w:val="CodeChar"/>
          <w:rFonts w:cstheme="minorHAnsi"/>
          <w:bCs/>
        </w:rPr>
        <w:t>model - string</w:t>
      </w:r>
    </w:p>
    <w:p w14:paraId="3427E559" w14:textId="77777777" w:rsidR="005A60B3" w:rsidRPr="005A60B3" w:rsidRDefault="005A60B3" w:rsidP="005A60B3">
      <w:pPr>
        <w:pStyle w:val="ac"/>
        <w:numPr>
          <w:ilvl w:val="0"/>
          <w:numId w:val="6"/>
        </w:numPr>
        <w:spacing w:before="0" w:after="0"/>
        <w:jc w:val="both"/>
        <w:rPr>
          <w:rStyle w:val="CodeChar"/>
          <w:rFonts w:cstheme="minorHAnsi"/>
          <w:bCs/>
          <w:lang w:val="bg-BG"/>
        </w:rPr>
      </w:pPr>
      <w:r w:rsidRPr="005A60B3">
        <w:rPr>
          <w:rStyle w:val="CodeChar"/>
          <w:rFonts w:cstheme="minorHAnsi"/>
          <w:bCs/>
        </w:rPr>
        <w:t>horsePower - int</w:t>
      </w:r>
    </w:p>
    <w:p w14:paraId="799649DD" w14:textId="77777777" w:rsidR="005A60B3" w:rsidRPr="005A60B3" w:rsidRDefault="005A60B3" w:rsidP="005A60B3">
      <w:pPr>
        <w:pStyle w:val="5"/>
        <w:jc w:val="both"/>
        <w:rPr>
          <w:lang w:val="bg-BG"/>
        </w:rPr>
      </w:pPr>
      <w:r w:rsidRPr="005A60B3">
        <w:t>Functionality</w:t>
      </w:r>
    </w:p>
    <w:p w14:paraId="159CAEE1" w14:textId="77777777" w:rsidR="005A60B3" w:rsidRPr="005A60B3" w:rsidRDefault="005A60B3" w:rsidP="005A60B3">
      <w:pPr>
        <w:jc w:val="both"/>
        <w:rPr>
          <w:lang w:val="bg-BG"/>
        </w:rPr>
      </w:pPr>
      <w:r w:rsidRPr="005A60B3">
        <w:t xml:space="preserve">Create a </w:t>
      </w:r>
      <w:r w:rsidRPr="005A60B3">
        <w:rPr>
          <w:rFonts w:ascii="Consolas" w:hAnsi="Consolas"/>
          <w:b/>
          <w:noProof/>
        </w:rPr>
        <w:t>Car</w:t>
      </w:r>
      <w:r w:rsidRPr="005A60B3">
        <w:rPr>
          <w:noProof/>
        </w:rPr>
        <w:t xml:space="preserve"> </w:t>
      </w:r>
      <w:r w:rsidRPr="005A60B3">
        <w:t xml:space="preserve">with the provided </w:t>
      </w:r>
      <w:r w:rsidRPr="005A60B3">
        <w:rPr>
          <w:rFonts w:ascii="Consolas" w:hAnsi="Consolas"/>
          <w:b/>
          <w:noProof/>
        </w:rPr>
        <w:t>model</w:t>
      </w:r>
      <w:r w:rsidRPr="005A60B3">
        <w:rPr>
          <w:noProof/>
        </w:rPr>
        <w:t xml:space="preserve"> </w:t>
      </w:r>
      <w:r w:rsidRPr="005A60B3">
        <w:t xml:space="preserve">and </w:t>
      </w:r>
      <w:r w:rsidRPr="005A60B3">
        <w:rPr>
          <w:rFonts w:ascii="Consolas" w:hAnsi="Consolas"/>
          <w:b/>
          <w:noProof/>
        </w:rPr>
        <w:t>horsepower</w:t>
      </w:r>
      <w:r w:rsidRPr="005A60B3">
        <w:rPr>
          <w:noProof/>
        </w:rPr>
        <w:t xml:space="preserve"> </w:t>
      </w:r>
      <w:r w:rsidRPr="005A60B3">
        <w:t xml:space="preserve">and add it to the repository. There are two types of </w:t>
      </w:r>
      <w:r w:rsidRPr="005A60B3">
        <w:rPr>
          <w:rFonts w:ascii="Consolas" w:hAnsi="Consolas"/>
          <w:b/>
          <w:noProof/>
        </w:rPr>
        <w:t>Car</w:t>
      </w:r>
      <w:r w:rsidRPr="005A60B3">
        <w:t xml:space="preserve">: </w:t>
      </w:r>
      <w:r w:rsidRPr="005A60B3">
        <w:rPr>
          <w:rStyle w:val="ab"/>
        </w:rPr>
        <w:t>"</w:t>
      </w:r>
      <w:r w:rsidRPr="005A60B3">
        <w:rPr>
          <w:rStyle w:val="ab"/>
          <w:rFonts w:ascii="Consolas" w:hAnsi="Consolas"/>
          <w:noProof/>
        </w:rPr>
        <w:t>Muscle</w:t>
      </w:r>
      <w:r w:rsidRPr="005A60B3">
        <w:rPr>
          <w:rStyle w:val="ab"/>
        </w:rPr>
        <w:t>"</w:t>
      </w:r>
      <w:r w:rsidRPr="005A60B3">
        <w:t xml:space="preserve"> and </w:t>
      </w:r>
      <w:r w:rsidRPr="005A60B3">
        <w:rPr>
          <w:rStyle w:val="ab"/>
        </w:rPr>
        <w:t>"</w:t>
      </w:r>
      <w:r w:rsidRPr="005A60B3">
        <w:rPr>
          <w:rStyle w:val="ab"/>
          <w:rFonts w:ascii="Consolas" w:hAnsi="Consolas"/>
          <w:noProof/>
        </w:rPr>
        <w:t>Sports</w:t>
      </w:r>
      <w:r w:rsidRPr="005A60B3">
        <w:rPr>
          <w:rStyle w:val="ab"/>
        </w:rPr>
        <w:t>".</w:t>
      </w:r>
    </w:p>
    <w:p w14:paraId="36EDB080" w14:textId="77777777" w:rsidR="005A60B3" w:rsidRPr="005A60B3" w:rsidRDefault="005A60B3" w:rsidP="005A60B3">
      <w:pPr>
        <w:jc w:val="both"/>
        <w:rPr>
          <w:lang w:val="bg-BG"/>
        </w:rPr>
      </w:pPr>
      <w:r w:rsidRPr="005A60B3">
        <w:t xml:space="preserve">If the </w:t>
      </w:r>
      <w:r w:rsidRPr="005A60B3">
        <w:rPr>
          <w:rFonts w:ascii="Consolas" w:hAnsi="Consolas"/>
          <w:b/>
          <w:noProof/>
        </w:rPr>
        <w:t>Car</w:t>
      </w:r>
      <w:r w:rsidRPr="005A60B3">
        <w:rPr>
          <w:noProof/>
        </w:rPr>
        <w:t xml:space="preserve"> </w:t>
      </w:r>
      <w:r w:rsidRPr="005A60B3">
        <w:t xml:space="preserve">already exists in the appropriate repository throw </w:t>
      </w:r>
      <w:r w:rsidRPr="005A60B3">
        <w:rPr>
          <w:rStyle w:val="CodeChar"/>
          <w:rFonts w:asciiTheme="minorHAnsi" w:hAnsiTheme="minorHAnsi" w:cstheme="minorHAnsi"/>
          <w:b w:val="0"/>
        </w:rPr>
        <w:t xml:space="preserve">an </w:t>
      </w:r>
      <w:r w:rsidRPr="005A60B3">
        <w:rPr>
          <w:rStyle w:val="CodeChar"/>
        </w:rPr>
        <w:t>ArgumentException</w:t>
      </w:r>
      <w:r w:rsidRPr="005A60B3">
        <w:rPr>
          <w:noProof/>
        </w:rPr>
        <w:t xml:space="preserve"> </w:t>
      </w:r>
      <w:r w:rsidRPr="005A60B3">
        <w:t>with following message:</w:t>
      </w:r>
    </w:p>
    <w:p w14:paraId="5798F245" w14:textId="77777777" w:rsidR="005A60B3" w:rsidRPr="005A60B3" w:rsidRDefault="005A60B3" w:rsidP="005A60B3">
      <w:pPr>
        <w:pStyle w:val="Code"/>
        <w:rPr>
          <w:lang w:val="bg-BG"/>
        </w:rPr>
      </w:pPr>
      <w:r w:rsidRPr="005A60B3">
        <w:t>"</w:t>
      </w:r>
      <w:bookmarkStart w:id="31" w:name="OLE_LINK32"/>
      <w:bookmarkStart w:id="32" w:name="OLE_LINK33"/>
      <w:r w:rsidRPr="005A60B3">
        <w:t>Car {model} is already created.</w:t>
      </w:r>
      <w:bookmarkEnd w:id="31"/>
      <w:bookmarkEnd w:id="32"/>
      <w:r w:rsidRPr="005A60B3">
        <w:t>"</w:t>
      </w:r>
    </w:p>
    <w:p w14:paraId="21931DC1" w14:textId="77777777" w:rsidR="005A60B3" w:rsidRPr="005A60B3" w:rsidRDefault="005A60B3" w:rsidP="005A60B3">
      <w:pPr>
        <w:jc w:val="both"/>
        <w:rPr>
          <w:lang w:val="bg-BG"/>
        </w:rPr>
      </w:pPr>
      <w:r w:rsidRPr="005A60B3">
        <w:t xml:space="preserve">If the </w:t>
      </w:r>
      <w:r w:rsidRPr="005A60B3">
        <w:rPr>
          <w:rFonts w:ascii="Consolas" w:hAnsi="Consolas"/>
          <w:b/>
          <w:noProof/>
        </w:rPr>
        <w:t>Car</w:t>
      </w:r>
      <w:r w:rsidRPr="005A60B3">
        <w:rPr>
          <w:noProof/>
        </w:rPr>
        <w:t xml:space="preserve"> </w:t>
      </w:r>
      <w:r w:rsidRPr="005A60B3">
        <w:t xml:space="preserve">is successfully created, the method should </w:t>
      </w:r>
      <w:r w:rsidRPr="005A60B3">
        <w:rPr>
          <w:b/>
        </w:rPr>
        <w:t>return</w:t>
      </w:r>
      <w:r w:rsidRPr="005A60B3">
        <w:t xml:space="preserve"> the following message:</w:t>
      </w:r>
    </w:p>
    <w:p w14:paraId="23E9430A" w14:textId="77777777" w:rsidR="005A60B3" w:rsidRPr="005A60B3" w:rsidRDefault="005A60B3" w:rsidP="005A60B3">
      <w:pPr>
        <w:pStyle w:val="Code"/>
        <w:rPr>
          <w:lang w:val="bg-BG"/>
        </w:rPr>
      </w:pPr>
      <w:bookmarkStart w:id="33" w:name="OLE_LINK34"/>
      <w:bookmarkStart w:id="34" w:name="OLE_LINK35"/>
      <w:bookmarkStart w:id="35" w:name="OLE_LINK36"/>
      <w:r w:rsidRPr="005A60B3">
        <w:lastRenderedPageBreak/>
        <w:t>"{"MuscleCar"/ "SportsCar"} {model} is created.</w:t>
      </w:r>
      <w:bookmarkEnd w:id="33"/>
      <w:bookmarkEnd w:id="34"/>
      <w:bookmarkEnd w:id="35"/>
      <w:r w:rsidRPr="005A60B3">
        <w:t>"</w:t>
      </w:r>
    </w:p>
    <w:p w14:paraId="46BDACE0" w14:textId="77777777" w:rsidR="005A60B3" w:rsidRPr="005A60B3" w:rsidRDefault="005A60B3" w:rsidP="005A60B3">
      <w:pPr>
        <w:pStyle w:val="4"/>
        <w:jc w:val="both"/>
        <w:rPr>
          <w:lang w:val="bg-BG"/>
        </w:rPr>
      </w:pPr>
      <w:r w:rsidRPr="005A60B3">
        <w:rPr>
          <w:noProof/>
        </w:rPr>
        <w:t xml:space="preserve">AddCarToDriver </w:t>
      </w:r>
      <w:r w:rsidRPr="005A60B3">
        <w:t>Command</w:t>
      </w:r>
    </w:p>
    <w:p w14:paraId="759DE9D5" w14:textId="77777777" w:rsidR="005A60B3" w:rsidRPr="005A60B3" w:rsidRDefault="005A60B3" w:rsidP="005A60B3">
      <w:pPr>
        <w:pStyle w:val="5"/>
        <w:jc w:val="both"/>
        <w:rPr>
          <w:lang w:val="bg-BG"/>
        </w:rPr>
      </w:pPr>
      <w:r w:rsidRPr="005A60B3">
        <w:t>Parameters</w:t>
      </w:r>
    </w:p>
    <w:p w14:paraId="46209620" w14:textId="77777777" w:rsidR="005A60B3" w:rsidRPr="005A60B3" w:rsidRDefault="005A60B3" w:rsidP="005A60B3">
      <w:pPr>
        <w:pStyle w:val="ac"/>
        <w:numPr>
          <w:ilvl w:val="0"/>
          <w:numId w:val="6"/>
        </w:numPr>
        <w:spacing w:before="0" w:after="0"/>
        <w:jc w:val="both"/>
        <w:rPr>
          <w:rStyle w:val="CodeChar"/>
          <w:rFonts w:cstheme="minorHAnsi"/>
          <w:bCs/>
          <w:lang w:val="bg-BG"/>
        </w:rPr>
      </w:pPr>
      <w:r w:rsidRPr="005A60B3">
        <w:rPr>
          <w:rStyle w:val="CodeChar"/>
          <w:rFonts w:cstheme="minorHAnsi"/>
          <w:bCs/>
        </w:rPr>
        <w:t>driverName - String</w:t>
      </w:r>
    </w:p>
    <w:p w14:paraId="6B2C2C4E" w14:textId="77777777" w:rsidR="005A60B3" w:rsidRPr="005A60B3" w:rsidRDefault="005A60B3" w:rsidP="005A60B3">
      <w:pPr>
        <w:pStyle w:val="ac"/>
        <w:numPr>
          <w:ilvl w:val="0"/>
          <w:numId w:val="6"/>
        </w:numPr>
        <w:spacing w:before="0" w:after="0"/>
        <w:jc w:val="both"/>
        <w:rPr>
          <w:rStyle w:val="CodeChar"/>
          <w:rFonts w:cstheme="minorHAnsi"/>
          <w:bCs/>
          <w:lang w:val="bg-BG"/>
        </w:rPr>
      </w:pPr>
      <w:r w:rsidRPr="005A60B3">
        <w:rPr>
          <w:rStyle w:val="CodeChar"/>
          <w:rFonts w:cstheme="minorHAnsi"/>
          <w:bCs/>
        </w:rPr>
        <w:t>carModel - String</w:t>
      </w:r>
    </w:p>
    <w:p w14:paraId="18AC8EA5" w14:textId="77777777" w:rsidR="005A60B3" w:rsidRPr="005A60B3" w:rsidRDefault="005A60B3" w:rsidP="005A60B3">
      <w:pPr>
        <w:pStyle w:val="5"/>
        <w:jc w:val="both"/>
        <w:rPr>
          <w:lang w:val="bg-BG"/>
        </w:rPr>
      </w:pPr>
      <w:r w:rsidRPr="005A60B3">
        <w:t>Functionality</w:t>
      </w:r>
    </w:p>
    <w:p w14:paraId="2EE90F68" w14:textId="77777777" w:rsidR="005A60B3" w:rsidRPr="005A60B3" w:rsidRDefault="005A60B3" w:rsidP="005A60B3">
      <w:pPr>
        <w:rPr>
          <w:lang w:val="bg-BG"/>
        </w:rPr>
      </w:pPr>
      <w:r w:rsidRPr="005A60B3">
        <w:t xml:space="preserve">Gives the </w:t>
      </w:r>
      <w:r w:rsidRPr="005A60B3">
        <w:rPr>
          <w:rFonts w:ascii="Consolas" w:hAnsi="Consolas"/>
          <w:b/>
          <w:noProof/>
        </w:rPr>
        <w:t>Car</w:t>
      </w:r>
      <w:r w:rsidRPr="005A60B3">
        <w:rPr>
          <w:noProof/>
        </w:rPr>
        <w:t xml:space="preserve"> </w:t>
      </w:r>
      <w:r w:rsidRPr="005A60B3">
        <w:t xml:space="preserve">with given name to the </w:t>
      </w:r>
      <w:r w:rsidRPr="005A60B3">
        <w:rPr>
          <w:rFonts w:ascii="Consolas" w:hAnsi="Consolas"/>
          <w:b/>
          <w:noProof/>
        </w:rPr>
        <w:t>Driver</w:t>
      </w:r>
      <w:r w:rsidRPr="005A60B3">
        <w:rPr>
          <w:noProof/>
        </w:rPr>
        <w:t xml:space="preserve"> </w:t>
      </w:r>
      <w:r w:rsidRPr="005A60B3">
        <w:t xml:space="preserve">with given </w:t>
      </w:r>
      <w:r w:rsidRPr="005A60B3">
        <w:rPr>
          <w:rFonts w:ascii="Consolas" w:hAnsi="Consolas"/>
          <w:b/>
          <w:noProof/>
        </w:rPr>
        <w:t>name</w:t>
      </w:r>
      <w:r w:rsidRPr="005A60B3">
        <w:rPr>
          <w:noProof/>
        </w:rPr>
        <w:t xml:space="preserve"> (</w:t>
      </w:r>
      <w:r w:rsidRPr="005A60B3">
        <w:t>if exists).</w:t>
      </w:r>
    </w:p>
    <w:p w14:paraId="3E00DCDA" w14:textId="77777777" w:rsidR="005A60B3" w:rsidRPr="005A60B3" w:rsidRDefault="005A60B3" w:rsidP="005A60B3">
      <w:pPr>
        <w:rPr>
          <w:lang w:val="bg-BG"/>
        </w:rPr>
      </w:pPr>
      <w:r w:rsidRPr="005A60B3">
        <w:t xml:space="preserve">If the </w:t>
      </w:r>
      <w:r w:rsidRPr="005A60B3">
        <w:rPr>
          <w:rFonts w:ascii="Consolas" w:hAnsi="Consolas"/>
          <w:b/>
          <w:noProof/>
        </w:rPr>
        <w:t>Driver</w:t>
      </w:r>
      <w:r w:rsidRPr="005A60B3">
        <w:rPr>
          <w:rStyle w:val="ab"/>
          <w:noProof/>
        </w:rPr>
        <w:t xml:space="preserve"> </w:t>
      </w:r>
      <w:r w:rsidRPr="005A60B3">
        <w:rPr>
          <w:rStyle w:val="ab"/>
        </w:rPr>
        <w:t>does not exist</w:t>
      </w:r>
      <w:r w:rsidRPr="005A60B3">
        <w:t xml:space="preserve"> in the </w:t>
      </w:r>
      <w:r w:rsidRPr="005A60B3">
        <w:rPr>
          <w:rFonts w:ascii="Consolas" w:hAnsi="Consolas"/>
          <w:b/>
          <w:noProof/>
        </w:rPr>
        <w:t>DriverRepository</w:t>
      </w:r>
      <w:r w:rsidRPr="005A60B3">
        <w:t xml:space="preserve">, throw </w:t>
      </w:r>
      <w:r w:rsidRPr="005A60B3">
        <w:rPr>
          <w:rStyle w:val="CodeChar"/>
        </w:rPr>
        <w:t>InvalidOperationException</w:t>
      </w:r>
      <w:r w:rsidRPr="005A60B3">
        <w:rPr>
          <w:noProof/>
        </w:rPr>
        <w:t xml:space="preserve"> </w:t>
      </w:r>
      <w:r w:rsidRPr="005A60B3">
        <w:t xml:space="preserve">with message </w:t>
      </w:r>
    </w:p>
    <w:p w14:paraId="42256964" w14:textId="77777777" w:rsidR="005A60B3" w:rsidRPr="005A60B3" w:rsidRDefault="005A60B3" w:rsidP="005A60B3">
      <w:pPr>
        <w:pStyle w:val="Code"/>
        <w:numPr>
          <w:ilvl w:val="0"/>
          <w:numId w:val="9"/>
        </w:numPr>
        <w:rPr>
          <w:lang w:val="bg-BG"/>
        </w:rPr>
      </w:pPr>
      <w:r w:rsidRPr="005A60B3">
        <w:t>"Driver {name} could not be found."</w:t>
      </w:r>
    </w:p>
    <w:p w14:paraId="30490522" w14:textId="77777777" w:rsidR="005A60B3" w:rsidRPr="005A60B3" w:rsidRDefault="005A60B3" w:rsidP="005A60B3">
      <w:pPr>
        <w:rPr>
          <w:lang w:val="bg-BG"/>
        </w:rPr>
      </w:pPr>
      <w:r w:rsidRPr="005A60B3">
        <w:t xml:space="preserve">If the </w:t>
      </w:r>
      <w:r w:rsidRPr="005A60B3">
        <w:rPr>
          <w:rFonts w:ascii="Consolas" w:hAnsi="Consolas"/>
          <w:b/>
          <w:noProof/>
        </w:rPr>
        <w:t>Car</w:t>
      </w:r>
      <w:r w:rsidRPr="005A60B3">
        <w:rPr>
          <w:rStyle w:val="ab"/>
          <w:noProof/>
        </w:rPr>
        <w:t xml:space="preserve"> </w:t>
      </w:r>
      <w:r w:rsidRPr="005A60B3">
        <w:rPr>
          <w:rStyle w:val="ab"/>
        </w:rPr>
        <w:t>does not exist</w:t>
      </w:r>
      <w:r w:rsidRPr="005A60B3">
        <w:t xml:space="preserve"> in the </w:t>
      </w:r>
      <w:r w:rsidRPr="005A60B3">
        <w:rPr>
          <w:rFonts w:ascii="Consolas" w:hAnsi="Consolas"/>
          <w:b/>
          <w:noProof/>
        </w:rPr>
        <w:t>CarRepository</w:t>
      </w:r>
      <w:r w:rsidRPr="005A60B3">
        <w:t xml:space="preserve">, throw </w:t>
      </w:r>
      <w:r w:rsidRPr="005A60B3">
        <w:rPr>
          <w:rStyle w:val="CodeChar"/>
        </w:rPr>
        <w:t>InvalidOperationException</w:t>
      </w:r>
      <w:r w:rsidRPr="005A60B3">
        <w:rPr>
          <w:noProof/>
        </w:rPr>
        <w:t xml:space="preserve"> </w:t>
      </w:r>
      <w:r w:rsidRPr="005A60B3">
        <w:t xml:space="preserve">with message </w:t>
      </w:r>
    </w:p>
    <w:p w14:paraId="7C56C117" w14:textId="77777777" w:rsidR="005A60B3" w:rsidRPr="005A60B3" w:rsidRDefault="005A60B3" w:rsidP="005A60B3">
      <w:pPr>
        <w:pStyle w:val="Code"/>
        <w:numPr>
          <w:ilvl w:val="0"/>
          <w:numId w:val="9"/>
        </w:numPr>
        <w:rPr>
          <w:lang w:val="bg-BG"/>
        </w:rPr>
      </w:pPr>
      <w:r w:rsidRPr="005A60B3">
        <w:t>"Car {name} could not be found."</w:t>
      </w:r>
    </w:p>
    <w:p w14:paraId="273A8418" w14:textId="77777777" w:rsidR="005A60B3" w:rsidRPr="005A60B3" w:rsidRDefault="005A60B3" w:rsidP="005A60B3">
      <w:pPr>
        <w:rPr>
          <w:lang w:val="bg-BG"/>
        </w:rPr>
      </w:pPr>
      <w:r w:rsidRPr="005A60B3">
        <w:t xml:space="preserve">If everything is successful you should add the </w:t>
      </w:r>
      <w:r w:rsidRPr="005A60B3">
        <w:rPr>
          <w:rFonts w:ascii="Consolas" w:hAnsi="Consolas"/>
          <w:b/>
          <w:noProof/>
        </w:rPr>
        <w:t>Car</w:t>
      </w:r>
      <w:r w:rsidRPr="005A60B3">
        <w:rPr>
          <w:noProof/>
        </w:rPr>
        <w:t xml:space="preserve"> </w:t>
      </w:r>
      <w:r w:rsidRPr="005A60B3">
        <w:t xml:space="preserve">to the </w:t>
      </w:r>
      <w:r w:rsidRPr="005A60B3">
        <w:rPr>
          <w:rFonts w:ascii="Consolas" w:hAnsi="Consolas"/>
          <w:b/>
          <w:noProof/>
        </w:rPr>
        <w:t>Driver</w:t>
      </w:r>
      <w:r w:rsidRPr="005A60B3">
        <w:rPr>
          <w:noProof/>
        </w:rPr>
        <w:t xml:space="preserve"> </w:t>
      </w:r>
      <w:r w:rsidRPr="005A60B3">
        <w:t>and return the following message:</w:t>
      </w:r>
    </w:p>
    <w:p w14:paraId="0AEA6690" w14:textId="77777777" w:rsidR="005A60B3" w:rsidRPr="005A60B3" w:rsidRDefault="005A60B3" w:rsidP="005A60B3">
      <w:pPr>
        <w:pStyle w:val="Code"/>
        <w:numPr>
          <w:ilvl w:val="0"/>
          <w:numId w:val="9"/>
        </w:numPr>
        <w:rPr>
          <w:lang w:val="bg-BG"/>
        </w:rPr>
      </w:pPr>
      <w:bookmarkStart w:id="36" w:name="OLE_LINK37"/>
      <w:bookmarkStart w:id="37" w:name="OLE_LINK38"/>
      <w:r w:rsidRPr="005A60B3">
        <w:t>"Driver {driver name} received car {car name}."</w:t>
      </w:r>
    </w:p>
    <w:bookmarkEnd w:id="36"/>
    <w:bookmarkEnd w:id="37"/>
    <w:p w14:paraId="5D6D4D9F" w14:textId="77777777" w:rsidR="005A60B3" w:rsidRPr="005A60B3" w:rsidRDefault="005A60B3" w:rsidP="005A60B3">
      <w:pPr>
        <w:pStyle w:val="4"/>
        <w:jc w:val="both"/>
        <w:rPr>
          <w:lang w:val="bg-BG"/>
        </w:rPr>
      </w:pPr>
      <w:r w:rsidRPr="005A60B3">
        <w:rPr>
          <w:noProof/>
        </w:rPr>
        <w:t xml:space="preserve">AddDriverToRace </w:t>
      </w:r>
      <w:r w:rsidRPr="005A60B3">
        <w:t>Command</w:t>
      </w:r>
    </w:p>
    <w:p w14:paraId="4547A627" w14:textId="77777777" w:rsidR="005A60B3" w:rsidRPr="005A60B3" w:rsidRDefault="005A60B3" w:rsidP="005A60B3">
      <w:pPr>
        <w:pStyle w:val="5"/>
        <w:rPr>
          <w:lang w:val="bg-BG"/>
        </w:rPr>
      </w:pPr>
      <w:r w:rsidRPr="005A60B3">
        <w:t>Parameters</w:t>
      </w:r>
    </w:p>
    <w:p w14:paraId="68BDF464" w14:textId="77777777" w:rsidR="005A60B3" w:rsidRPr="005A60B3" w:rsidRDefault="005A60B3" w:rsidP="005A60B3">
      <w:pPr>
        <w:pStyle w:val="Code"/>
        <w:numPr>
          <w:ilvl w:val="0"/>
          <w:numId w:val="9"/>
        </w:numPr>
        <w:rPr>
          <w:lang w:val="bg-BG"/>
        </w:rPr>
      </w:pPr>
      <w:r w:rsidRPr="005A60B3">
        <w:t>raceName - string</w:t>
      </w:r>
    </w:p>
    <w:p w14:paraId="5A559271" w14:textId="77777777" w:rsidR="005A60B3" w:rsidRPr="005A60B3" w:rsidRDefault="005A60B3" w:rsidP="005A60B3">
      <w:pPr>
        <w:pStyle w:val="Code"/>
        <w:numPr>
          <w:ilvl w:val="0"/>
          <w:numId w:val="9"/>
        </w:numPr>
        <w:rPr>
          <w:lang w:val="bg-BG"/>
        </w:rPr>
      </w:pPr>
      <w:r w:rsidRPr="005A60B3">
        <w:t>driverName - string</w:t>
      </w:r>
    </w:p>
    <w:p w14:paraId="1FDFEB65" w14:textId="77777777" w:rsidR="005A60B3" w:rsidRPr="005A60B3" w:rsidRDefault="005A60B3" w:rsidP="005A60B3">
      <w:pPr>
        <w:pStyle w:val="5"/>
        <w:jc w:val="both"/>
        <w:rPr>
          <w:lang w:val="bg-BG"/>
        </w:rPr>
      </w:pPr>
      <w:r w:rsidRPr="005A60B3">
        <w:t>Functionality</w:t>
      </w:r>
    </w:p>
    <w:p w14:paraId="6C563C35" w14:textId="77777777" w:rsidR="005A60B3" w:rsidRPr="005A60B3" w:rsidRDefault="005A60B3" w:rsidP="005A60B3">
      <w:pPr>
        <w:rPr>
          <w:lang w:val="bg-BG"/>
        </w:rPr>
      </w:pPr>
      <w:r w:rsidRPr="005A60B3">
        <w:t xml:space="preserve">Adds a </w:t>
      </w:r>
      <w:r w:rsidRPr="005A60B3">
        <w:rPr>
          <w:rFonts w:ascii="Consolas" w:hAnsi="Consolas"/>
          <w:b/>
          <w:noProof/>
        </w:rPr>
        <w:t>Driver</w:t>
      </w:r>
      <w:r w:rsidRPr="005A60B3">
        <w:rPr>
          <w:noProof/>
        </w:rPr>
        <w:t xml:space="preserve"> </w:t>
      </w:r>
      <w:r w:rsidRPr="005A60B3">
        <w:t xml:space="preserve">to the </w:t>
      </w:r>
      <w:r w:rsidRPr="005A60B3">
        <w:rPr>
          <w:rFonts w:ascii="Consolas" w:hAnsi="Consolas"/>
          <w:b/>
          <w:noProof/>
        </w:rPr>
        <w:t>Race</w:t>
      </w:r>
      <w:r w:rsidRPr="005A60B3">
        <w:t>.</w:t>
      </w:r>
    </w:p>
    <w:p w14:paraId="4350B823" w14:textId="77777777" w:rsidR="005A60B3" w:rsidRPr="005A60B3" w:rsidRDefault="005A60B3" w:rsidP="005A60B3">
      <w:pPr>
        <w:rPr>
          <w:noProof/>
          <w:lang w:val="bg-BG"/>
        </w:rPr>
      </w:pPr>
      <w:r w:rsidRPr="005A60B3">
        <w:t xml:space="preserve">If the </w:t>
      </w:r>
      <w:r w:rsidRPr="005A60B3">
        <w:rPr>
          <w:rFonts w:ascii="Consolas" w:hAnsi="Consolas"/>
          <w:b/>
          <w:noProof/>
        </w:rPr>
        <w:t>Race</w:t>
      </w:r>
      <w:r w:rsidRPr="005A60B3">
        <w:rPr>
          <w:rStyle w:val="ab"/>
          <w:noProof/>
        </w:rPr>
        <w:t xml:space="preserve"> </w:t>
      </w:r>
      <w:r w:rsidRPr="005A60B3">
        <w:rPr>
          <w:rStyle w:val="ab"/>
        </w:rPr>
        <w:t>does not exist</w:t>
      </w:r>
      <w:r w:rsidRPr="005A60B3">
        <w:t xml:space="preserve"> in </w:t>
      </w:r>
      <w:r w:rsidRPr="005A60B3">
        <w:rPr>
          <w:noProof/>
        </w:rPr>
        <w:t xml:space="preserve">the </w:t>
      </w:r>
      <w:r w:rsidRPr="005A60B3">
        <w:rPr>
          <w:rFonts w:ascii="Consolas" w:hAnsi="Consolas"/>
          <w:b/>
          <w:noProof/>
        </w:rPr>
        <w:t>RaceRepository</w:t>
      </w:r>
      <w:r w:rsidRPr="005A60B3">
        <w:rPr>
          <w:noProof/>
        </w:rPr>
        <w:t xml:space="preserve">, throw an </w:t>
      </w:r>
      <w:r w:rsidRPr="005A60B3">
        <w:rPr>
          <w:rStyle w:val="CodeChar"/>
        </w:rPr>
        <w:t>InvalidOperationException</w:t>
      </w:r>
      <w:r w:rsidRPr="005A60B3">
        <w:rPr>
          <w:noProof/>
        </w:rPr>
        <w:t xml:space="preserve"> with message:</w:t>
      </w:r>
    </w:p>
    <w:p w14:paraId="0AB4EC5D" w14:textId="77777777" w:rsidR="005A60B3" w:rsidRPr="005A60B3" w:rsidRDefault="005A60B3" w:rsidP="005A60B3">
      <w:pPr>
        <w:pStyle w:val="Code"/>
        <w:numPr>
          <w:ilvl w:val="0"/>
          <w:numId w:val="9"/>
        </w:numPr>
        <w:rPr>
          <w:lang w:val="bg-BG"/>
        </w:rPr>
      </w:pPr>
      <w:r w:rsidRPr="005A60B3">
        <w:t>"Race {name} could not be found."</w:t>
      </w:r>
    </w:p>
    <w:p w14:paraId="59DC5080" w14:textId="77777777" w:rsidR="005A60B3" w:rsidRPr="005A60B3" w:rsidRDefault="005A60B3" w:rsidP="005A60B3">
      <w:pPr>
        <w:rPr>
          <w:lang w:val="bg-BG"/>
        </w:rPr>
      </w:pPr>
      <w:r w:rsidRPr="005A60B3">
        <w:rPr>
          <w:noProof/>
        </w:rPr>
        <w:t xml:space="preserve">If the </w:t>
      </w:r>
      <w:r w:rsidRPr="005A60B3">
        <w:rPr>
          <w:rFonts w:ascii="Consolas" w:hAnsi="Consolas"/>
          <w:b/>
          <w:noProof/>
        </w:rPr>
        <w:t>Driver</w:t>
      </w:r>
      <w:r w:rsidRPr="005A60B3">
        <w:rPr>
          <w:rStyle w:val="ab"/>
          <w:noProof/>
        </w:rPr>
        <w:t xml:space="preserve"> does not exist</w:t>
      </w:r>
      <w:r w:rsidRPr="005A60B3">
        <w:rPr>
          <w:noProof/>
        </w:rPr>
        <w:t xml:space="preserve"> in the </w:t>
      </w:r>
      <w:r w:rsidRPr="005A60B3">
        <w:rPr>
          <w:rFonts w:ascii="Consolas" w:hAnsi="Consolas"/>
          <w:b/>
          <w:noProof/>
        </w:rPr>
        <w:t>DriverRepository</w:t>
      </w:r>
      <w:r w:rsidRPr="005A60B3">
        <w:t xml:space="preserve">, throw </w:t>
      </w:r>
      <w:r w:rsidRPr="005A60B3">
        <w:rPr>
          <w:rStyle w:val="CodeChar"/>
          <w:rFonts w:asciiTheme="minorHAnsi" w:hAnsiTheme="minorHAnsi" w:cstheme="minorHAnsi"/>
          <w:b w:val="0"/>
        </w:rPr>
        <w:t xml:space="preserve">an </w:t>
      </w:r>
      <w:r w:rsidRPr="005A60B3">
        <w:rPr>
          <w:rStyle w:val="CodeChar"/>
        </w:rPr>
        <w:t>InvalidOperationException</w:t>
      </w:r>
      <w:r w:rsidRPr="005A60B3">
        <w:rPr>
          <w:noProof/>
        </w:rPr>
        <w:t xml:space="preserve"> </w:t>
      </w:r>
      <w:r w:rsidRPr="005A60B3">
        <w:t>with message:</w:t>
      </w:r>
    </w:p>
    <w:p w14:paraId="7409187C" w14:textId="77777777" w:rsidR="005A60B3" w:rsidRPr="005A60B3" w:rsidRDefault="005A60B3" w:rsidP="005A60B3">
      <w:pPr>
        <w:pStyle w:val="Code"/>
        <w:numPr>
          <w:ilvl w:val="0"/>
          <w:numId w:val="9"/>
        </w:numPr>
        <w:rPr>
          <w:lang w:val="bg-BG"/>
        </w:rPr>
      </w:pPr>
      <w:r w:rsidRPr="005A60B3">
        <w:t>"Driver {name} could not be found."</w:t>
      </w:r>
    </w:p>
    <w:p w14:paraId="1BFD5305" w14:textId="77777777" w:rsidR="005A60B3" w:rsidRPr="005A60B3" w:rsidRDefault="005A60B3" w:rsidP="005A60B3">
      <w:pPr>
        <w:rPr>
          <w:lang w:val="bg-BG"/>
        </w:rPr>
      </w:pPr>
      <w:r w:rsidRPr="005A60B3">
        <w:t xml:space="preserve">If everything is successful, you should add the </w:t>
      </w:r>
      <w:r w:rsidRPr="005A60B3">
        <w:rPr>
          <w:rFonts w:ascii="Consolas" w:hAnsi="Consolas"/>
          <w:b/>
          <w:noProof/>
        </w:rPr>
        <w:t>Driver</w:t>
      </w:r>
      <w:r w:rsidRPr="005A60B3">
        <w:rPr>
          <w:noProof/>
        </w:rPr>
        <w:t xml:space="preserve"> </w:t>
      </w:r>
      <w:r w:rsidRPr="005A60B3">
        <w:t xml:space="preserve">to the </w:t>
      </w:r>
      <w:r w:rsidRPr="005A60B3">
        <w:rPr>
          <w:rFonts w:ascii="Consolas" w:hAnsi="Consolas"/>
          <w:b/>
          <w:noProof/>
        </w:rPr>
        <w:t>Race</w:t>
      </w:r>
      <w:r w:rsidRPr="005A60B3">
        <w:rPr>
          <w:noProof/>
        </w:rPr>
        <w:t xml:space="preserve"> </w:t>
      </w:r>
      <w:r w:rsidRPr="005A60B3">
        <w:t>and return the following message:</w:t>
      </w:r>
    </w:p>
    <w:p w14:paraId="6066B7F6" w14:textId="77777777" w:rsidR="005A60B3" w:rsidRPr="005A60B3" w:rsidRDefault="005A60B3" w:rsidP="005A60B3">
      <w:pPr>
        <w:pStyle w:val="Code"/>
        <w:numPr>
          <w:ilvl w:val="0"/>
          <w:numId w:val="9"/>
        </w:numPr>
        <w:rPr>
          <w:lang w:val="bg-BG"/>
        </w:rPr>
      </w:pPr>
      <w:r w:rsidRPr="005A60B3">
        <w:t>"</w:t>
      </w:r>
      <w:bookmarkStart w:id="38" w:name="OLE_LINK39"/>
      <w:bookmarkStart w:id="39" w:name="OLE_LINK40"/>
      <w:bookmarkStart w:id="40" w:name="OLE_LINK41"/>
      <w:r w:rsidRPr="005A60B3">
        <w:t>Driver {driver name} added in {race name} race.</w:t>
      </w:r>
      <w:bookmarkEnd w:id="38"/>
      <w:bookmarkEnd w:id="39"/>
      <w:bookmarkEnd w:id="40"/>
      <w:r w:rsidRPr="005A60B3">
        <w:t>"</w:t>
      </w:r>
    </w:p>
    <w:p w14:paraId="5FAC4DB4" w14:textId="77777777" w:rsidR="005A60B3" w:rsidRPr="005A60B3" w:rsidRDefault="005A60B3" w:rsidP="005A60B3">
      <w:pPr>
        <w:pStyle w:val="4"/>
        <w:rPr>
          <w:lang w:val="bg-BG"/>
        </w:rPr>
      </w:pPr>
      <w:r w:rsidRPr="005A60B3">
        <w:rPr>
          <w:noProof/>
        </w:rPr>
        <w:t xml:space="preserve">CreateRace </w:t>
      </w:r>
      <w:r w:rsidRPr="005A60B3">
        <w:t>Command</w:t>
      </w:r>
    </w:p>
    <w:p w14:paraId="702DDD76" w14:textId="77777777" w:rsidR="005A60B3" w:rsidRPr="005A60B3" w:rsidRDefault="005A60B3" w:rsidP="005A60B3">
      <w:pPr>
        <w:pStyle w:val="5"/>
        <w:rPr>
          <w:lang w:val="bg-BG"/>
        </w:rPr>
      </w:pPr>
      <w:r w:rsidRPr="005A60B3">
        <w:t>Parameters</w:t>
      </w:r>
    </w:p>
    <w:p w14:paraId="2A95E75D" w14:textId="77777777" w:rsidR="005A60B3" w:rsidRPr="005A60B3" w:rsidRDefault="005A60B3" w:rsidP="005A60B3">
      <w:pPr>
        <w:pStyle w:val="Code"/>
        <w:numPr>
          <w:ilvl w:val="0"/>
          <w:numId w:val="9"/>
        </w:numPr>
        <w:rPr>
          <w:lang w:val="bg-BG"/>
        </w:rPr>
      </w:pPr>
      <w:r w:rsidRPr="005A60B3">
        <w:t>name - string</w:t>
      </w:r>
    </w:p>
    <w:p w14:paraId="53D9990D" w14:textId="77777777" w:rsidR="005A60B3" w:rsidRPr="005A60B3" w:rsidRDefault="005A60B3" w:rsidP="005A60B3">
      <w:pPr>
        <w:pStyle w:val="Code"/>
        <w:numPr>
          <w:ilvl w:val="0"/>
          <w:numId w:val="9"/>
        </w:numPr>
        <w:rPr>
          <w:lang w:val="bg-BG"/>
        </w:rPr>
      </w:pPr>
      <w:r w:rsidRPr="005A60B3">
        <w:t>laps - int</w:t>
      </w:r>
    </w:p>
    <w:p w14:paraId="5DD15F63" w14:textId="77777777" w:rsidR="005A60B3" w:rsidRPr="005A60B3" w:rsidRDefault="005A60B3" w:rsidP="005A60B3">
      <w:pPr>
        <w:pStyle w:val="5"/>
        <w:rPr>
          <w:lang w:val="bg-BG"/>
        </w:rPr>
      </w:pPr>
      <w:r w:rsidRPr="005A60B3">
        <w:t>Functionality</w:t>
      </w:r>
    </w:p>
    <w:p w14:paraId="444546BC" w14:textId="77777777" w:rsidR="005A60B3" w:rsidRPr="005A60B3" w:rsidRDefault="005A60B3" w:rsidP="005A60B3">
      <w:pPr>
        <w:rPr>
          <w:lang w:val="bg-BG"/>
        </w:rPr>
      </w:pPr>
      <w:r w:rsidRPr="005A60B3">
        <w:t xml:space="preserve">Creates a </w:t>
      </w:r>
      <w:r w:rsidRPr="005A60B3">
        <w:rPr>
          <w:rFonts w:ascii="Consolas" w:hAnsi="Consolas"/>
          <w:b/>
          <w:noProof/>
        </w:rPr>
        <w:t>Race</w:t>
      </w:r>
      <w:r w:rsidRPr="005A60B3">
        <w:rPr>
          <w:noProof/>
        </w:rPr>
        <w:t xml:space="preserve"> </w:t>
      </w:r>
      <w:r w:rsidRPr="005A60B3">
        <w:t xml:space="preserve">with the given </w:t>
      </w:r>
      <w:r w:rsidRPr="005A60B3">
        <w:rPr>
          <w:rFonts w:ascii="Consolas" w:hAnsi="Consolas"/>
          <w:b/>
          <w:noProof/>
        </w:rPr>
        <w:t>name</w:t>
      </w:r>
      <w:r w:rsidRPr="005A60B3">
        <w:rPr>
          <w:noProof/>
        </w:rPr>
        <w:t xml:space="preserve"> </w:t>
      </w:r>
      <w:r w:rsidRPr="005A60B3">
        <w:t xml:space="preserve">and </w:t>
      </w:r>
      <w:r w:rsidRPr="005A60B3">
        <w:rPr>
          <w:rFonts w:ascii="Consolas" w:hAnsi="Consolas"/>
          <w:b/>
          <w:noProof/>
        </w:rPr>
        <w:t>laps</w:t>
      </w:r>
      <w:r w:rsidRPr="005A60B3">
        <w:rPr>
          <w:noProof/>
        </w:rPr>
        <w:t xml:space="preserve"> </w:t>
      </w:r>
      <w:r w:rsidRPr="005A60B3">
        <w:t xml:space="preserve">and adds it to the </w:t>
      </w:r>
      <w:r w:rsidRPr="005A60B3">
        <w:rPr>
          <w:rFonts w:ascii="Consolas" w:hAnsi="Consolas"/>
          <w:b/>
          <w:noProof/>
        </w:rPr>
        <w:t>RaceRepository</w:t>
      </w:r>
      <w:r w:rsidRPr="005A60B3">
        <w:t>.</w:t>
      </w:r>
    </w:p>
    <w:p w14:paraId="30B7781C" w14:textId="77777777" w:rsidR="005A60B3" w:rsidRPr="005A60B3" w:rsidRDefault="005A60B3" w:rsidP="005A60B3">
      <w:pPr>
        <w:rPr>
          <w:lang w:val="bg-BG"/>
        </w:rPr>
      </w:pPr>
      <w:r w:rsidRPr="005A60B3">
        <w:t xml:space="preserve">If the </w:t>
      </w:r>
      <w:r w:rsidRPr="005A60B3">
        <w:rPr>
          <w:rFonts w:ascii="Consolas" w:hAnsi="Consolas"/>
          <w:b/>
          <w:noProof/>
        </w:rPr>
        <w:t>Race</w:t>
      </w:r>
      <w:r w:rsidRPr="005A60B3">
        <w:rPr>
          <w:noProof/>
        </w:rPr>
        <w:t xml:space="preserve"> </w:t>
      </w:r>
      <w:r w:rsidRPr="005A60B3">
        <w:t xml:space="preserve">with the given </w:t>
      </w:r>
      <w:r w:rsidRPr="005A60B3">
        <w:rPr>
          <w:rFonts w:ascii="Consolas" w:hAnsi="Consolas"/>
          <w:b/>
          <w:noProof/>
        </w:rPr>
        <w:t>name</w:t>
      </w:r>
      <w:r w:rsidRPr="005A60B3">
        <w:rPr>
          <w:noProof/>
        </w:rPr>
        <w:t xml:space="preserve"> </w:t>
      </w:r>
      <w:r w:rsidRPr="005A60B3">
        <w:t xml:space="preserve">already </w:t>
      </w:r>
      <w:r w:rsidRPr="005A60B3">
        <w:rPr>
          <w:rStyle w:val="ab"/>
        </w:rPr>
        <w:t>exists</w:t>
      </w:r>
      <w:r w:rsidRPr="005A60B3">
        <w:t xml:space="preserve">, throw an </w:t>
      </w:r>
      <w:r w:rsidRPr="005A60B3">
        <w:rPr>
          <w:rStyle w:val="CodeChar"/>
        </w:rPr>
        <w:t>InvalidOperationException</w:t>
      </w:r>
      <w:r w:rsidRPr="005A60B3">
        <w:rPr>
          <w:noProof/>
        </w:rPr>
        <w:t xml:space="preserve"> </w:t>
      </w:r>
      <w:r w:rsidRPr="005A60B3">
        <w:t>with message:</w:t>
      </w:r>
    </w:p>
    <w:p w14:paraId="09878D89" w14:textId="77777777" w:rsidR="005A60B3" w:rsidRPr="005A60B3" w:rsidRDefault="005A60B3" w:rsidP="005A60B3">
      <w:pPr>
        <w:pStyle w:val="Code"/>
        <w:numPr>
          <w:ilvl w:val="0"/>
          <w:numId w:val="10"/>
        </w:numPr>
        <w:rPr>
          <w:lang w:val="bg-BG"/>
        </w:rPr>
      </w:pPr>
      <w:r w:rsidRPr="005A60B3">
        <w:t>"</w:t>
      </w:r>
      <w:bookmarkStart w:id="41" w:name="OLE_LINK42"/>
      <w:bookmarkStart w:id="42" w:name="OLE_LINK43"/>
      <w:r w:rsidRPr="005A60B3">
        <w:t>Race {name} is already create.</w:t>
      </w:r>
      <w:bookmarkEnd w:id="41"/>
      <w:bookmarkEnd w:id="42"/>
      <w:r w:rsidRPr="005A60B3">
        <w:t>"</w:t>
      </w:r>
    </w:p>
    <w:p w14:paraId="304D7F90" w14:textId="77777777" w:rsidR="005A60B3" w:rsidRPr="005A60B3" w:rsidRDefault="005A60B3" w:rsidP="005A60B3">
      <w:pPr>
        <w:rPr>
          <w:lang w:val="bg-BG"/>
        </w:rPr>
      </w:pPr>
      <w:r w:rsidRPr="005A60B3">
        <w:t>If everything is successful you should return the following message:</w:t>
      </w:r>
    </w:p>
    <w:p w14:paraId="28237308" w14:textId="77777777" w:rsidR="005A60B3" w:rsidRPr="005A60B3" w:rsidRDefault="005A60B3" w:rsidP="005A60B3">
      <w:pPr>
        <w:pStyle w:val="Code"/>
        <w:numPr>
          <w:ilvl w:val="0"/>
          <w:numId w:val="9"/>
        </w:numPr>
        <w:rPr>
          <w:lang w:val="bg-BG"/>
        </w:rPr>
      </w:pPr>
      <w:r w:rsidRPr="005A60B3">
        <w:lastRenderedPageBreak/>
        <w:t>"</w:t>
      </w:r>
      <w:bookmarkStart w:id="43" w:name="OLE_LINK44"/>
      <w:bookmarkStart w:id="44" w:name="OLE_LINK45"/>
      <w:bookmarkStart w:id="45" w:name="OLE_LINK46"/>
      <w:r w:rsidRPr="005A60B3">
        <w:t>Race {name} is created.</w:t>
      </w:r>
      <w:bookmarkEnd w:id="43"/>
      <w:bookmarkEnd w:id="44"/>
      <w:bookmarkEnd w:id="45"/>
      <w:r w:rsidRPr="005A60B3">
        <w:t>"</w:t>
      </w:r>
    </w:p>
    <w:p w14:paraId="7300CAD3" w14:textId="77777777" w:rsidR="005A60B3" w:rsidRPr="005A60B3" w:rsidRDefault="005A60B3" w:rsidP="005A60B3">
      <w:pPr>
        <w:pStyle w:val="4"/>
        <w:rPr>
          <w:lang w:val="bg-BG"/>
        </w:rPr>
      </w:pPr>
      <w:r w:rsidRPr="005A60B3">
        <w:rPr>
          <w:noProof/>
        </w:rPr>
        <w:t xml:space="preserve">StartRace </w:t>
      </w:r>
      <w:r w:rsidRPr="005A60B3">
        <w:t>Command</w:t>
      </w:r>
    </w:p>
    <w:p w14:paraId="00720774" w14:textId="77777777" w:rsidR="005A60B3" w:rsidRPr="005A60B3" w:rsidRDefault="005A60B3" w:rsidP="005A60B3">
      <w:pPr>
        <w:pStyle w:val="5"/>
        <w:rPr>
          <w:lang w:val="bg-BG"/>
        </w:rPr>
      </w:pPr>
      <w:r w:rsidRPr="005A60B3">
        <w:t>Parameters</w:t>
      </w:r>
    </w:p>
    <w:p w14:paraId="319497ED" w14:textId="77777777" w:rsidR="005A60B3" w:rsidRPr="005A60B3" w:rsidRDefault="005A60B3" w:rsidP="005A60B3">
      <w:pPr>
        <w:pStyle w:val="Code"/>
        <w:numPr>
          <w:ilvl w:val="0"/>
          <w:numId w:val="9"/>
        </w:numPr>
        <w:rPr>
          <w:lang w:val="bg-BG"/>
        </w:rPr>
      </w:pPr>
      <w:r w:rsidRPr="005A60B3">
        <w:t>raceName - string</w:t>
      </w:r>
    </w:p>
    <w:p w14:paraId="2C952E13" w14:textId="77777777" w:rsidR="005A60B3" w:rsidRPr="005A60B3" w:rsidRDefault="005A60B3" w:rsidP="005A60B3">
      <w:pPr>
        <w:pStyle w:val="5"/>
        <w:rPr>
          <w:lang w:val="bg-BG"/>
        </w:rPr>
      </w:pPr>
      <w:r w:rsidRPr="005A60B3">
        <w:t>Functionality</w:t>
      </w:r>
    </w:p>
    <w:p w14:paraId="72155F1C" w14:textId="77777777" w:rsidR="005A60B3" w:rsidRPr="005A60B3" w:rsidRDefault="005A60B3" w:rsidP="005A60B3">
      <w:pPr>
        <w:rPr>
          <w:lang w:val="bg-BG"/>
        </w:rPr>
      </w:pPr>
      <w:r w:rsidRPr="005A60B3">
        <w:t xml:space="preserve">This method is the big deal. If everything is valid, you should </w:t>
      </w:r>
      <w:r w:rsidRPr="005A60B3">
        <w:rPr>
          <w:rStyle w:val="ab"/>
        </w:rPr>
        <w:t>arrange</w:t>
      </w:r>
      <w:r w:rsidRPr="005A60B3">
        <w:t xml:space="preserve"> all </w:t>
      </w:r>
      <w:r w:rsidRPr="005A60B3">
        <w:rPr>
          <w:rFonts w:ascii="Consolas" w:hAnsi="Consolas"/>
          <w:b/>
          <w:noProof/>
        </w:rPr>
        <w:t>Drivers</w:t>
      </w:r>
      <w:r w:rsidRPr="005A60B3">
        <w:rPr>
          <w:noProof/>
        </w:rPr>
        <w:t xml:space="preserve"> </w:t>
      </w:r>
      <w:r w:rsidRPr="005A60B3">
        <w:t xml:space="preserve">and then return the three fastest </w:t>
      </w:r>
      <w:r w:rsidRPr="005A60B3">
        <w:rPr>
          <w:rFonts w:ascii="Consolas" w:hAnsi="Consolas"/>
          <w:b/>
          <w:noProof/>
        </w:rPr>
        <w:t>Drivers</w:t>
      </w:r>
      <w:r w:rsidRPr="005A60B3">
        <w:t xml:space="preserve">. </w:t>
      </w:r>
      <w:bookmarkStart w:id="46" w:name="OLE_LINK47"/>
      <w:bookmarkStart w:id="47" w:name="OLE_LINK48"/>
      <w:r w:rsidRPr="005A60B3">
        <w:t xml:space="preserve">To do this you should sort all </w:t>
      </w:r>
      <w:r w:rsidRPr="005A60B3">
        <w:rPr>
          <w:rFonts w:ascii="Consolas" w:hAnsi="Consolas"/>
          <w:b/>
          <w:noProof/>
        </w:rPr>
        <w:t>Drivers</w:t>
      </w:r>
      <w:r w:rsidRPr="005A60B3">
        <w:rPr>
          <w:noProof/>
        </w:rPr>
        <w:t xml:space="preserve"> </w:t>
      </w:r>
      <w:r w:rsidRPr="005A60B3">
        <w:t xml:space="preserve">in </w:t>
      </w:r>
      <w:r w:rsidRPr="005A60B3">
        <w:rPr>
          <w:rStyle w:val="ab"/>
        </w:rPr>
        <w:t>descending</w:t>
      </w:r>
      <w:r w:rsidRPr="005A60B3">
        <w:t xml:space="preserve"> order by the result of </w:t>
      </w:r>
      <w:r w:rsidRPr="005A60B3">
        <w:rPr>
          <w:rStyle w:val="CodeChar"/>
        </w:rPr>
        <w:t>CalculateRacePoints</w:t>
      </w:r>
      <w:r w:rsidRPr="005A60B3">
        <w:rPr>
          <w:noProof/>
        </w:rPr>
        <w:t xml:space="preserve"> </w:t>
      </w:r>
      <w:r w:rsidRPr="005A60B3">
        <w:t xml:space="preserve">method in the </w:t>
      </w:r>
      <w:r w:rsidRPr="005A60B3">
        <w:rPr>
          <w:rFonts w:ascii="Consolas" w:hAnsi="Consolas"/>
          <w:b/>
          <w:noProof/>
        </w:rPr>
        <w:t>Car</w:t>
      </w:r>
      <w:r w:rsidRPr="005A60B3">
        <w:rPr>
          <w:noProof/>
        </w:rPr>
        <w:t xml:space="preserve"> </w:t>
      </w:r>
      <w:r w:rsidRPr="005A60B3">
        <w:t xml:space="preserve">object. At the end, if everything is valid </w:t>
      </w:r>
      <w:r w:rsidRPr="005A60B3">
        <w:rPr>
          <w:b/>
        </w:rPr>
        <w:t>remove</w:t>
      </w:r>
      <w:r w:rsidRPr="005A60B3">
        <w:t xml:space="preserve"> this </w:t>
      </w:r>
      <w:r w:rsidRPr="005A60B3">
        <w:rPr>
          <w:rFonts w:ascii="Consolas" w:hAnsi="Consolas"/>
          <w:b/>
          <w:noProof/>
        </w:rPr>
        <w:t>Race</w:t>
      </w:r>
      <w:r w:rsidRPr="005A60B3">
        <w:rPr>
          <w:noProof/>
        </w:rPr>
        <w:t xml:space="preserve"> </w:t>
      </w:r>
      <w:r w:rsidRPr="005A60B3">
        <w:t>from the race repository.</w:t>
      </w:r>
      <w:bookmarkEnd w:id="46"/>
      <w:bookmarkEnd w:id="47"/>
    </w:p>
    <w:p w14:paraId="38EEB350" w14:textId="77777777" w:rsidR="005A60B3" w:rsidRPr="005A60B3" w:rsidRDefault="005A60B3" w:rsidP="005A60B3">
      <w:pPr>
        <w:rPr>
          <w:noProof/>
          <w:lang w:val="bg-BG"/>
        </w:rPr>
      </w:pPr>
      <w:r w:rsidRPr="005A60B3">
        <w:rPr>
          <w:noProof/>
        </w:rPr>
        <w:t xml:space="preserve">If the </w:t>
      </w:r>
      <w:r w:rsidRPr="005A60B3">
        <w:rPr>
          <w:rFonts w:ascii="Consolas" w:hAnsi="Consolas"/>
          <w:b/>
          <w:noProof/>
        </w:rPr>
        <w:t>Race</w:t>
      </w:r>
      <w:r w:rsidRPr="005A60B3">
        <w:rPr>
          <w:rStyle w:val="ab"/>
          <w:noProof/>
        </w:rPr>
        <w:t xml:space="preserve"> does not exist</w:t>
      </w:r>
      <w:r w:rsidRPr="005A60B3">
        <w:rPr>
          <w:noProof/>
        </w:rPr>
        <w:t xml:space="preserve"> in </w:t>
      </w:r>
      <w:r w:rsidRPr="005A60B3">
        <w:rPr>
          <w:rFonts w:ascii="Consolas" w:hAnsi="Consolas"/>
          <w:b/>
          <w:noProof/>
        </w:rPr>
        <w:t>RaceRepository</w:t>
      </w:r>
      <w:r w:rsidRPr="005A60B3">
        <w:rPr>
          <w:noProof/>
        </w:rPr>
        <w:t xml:space="preserve">, throw an </w:t>
      </w:r>
      <w:r w:rsidRPr="005A60B3">
        <w:rPr>
          <w:rStyle w:val="CodeChar"/>
        </w:rPr>
        <w:t>InvalidOperationException</w:t>
      </w:r>
      <w:r w:rsidRPr="005A60B3">
        <w:rPr>
          <w:noProof/>
        </w:rPr>
        <w:t xml:space="preserve"> with message:</w:t>
      </w:r>
    </w:p>
    <w:p w14:paraId="3861E924" w14:textId="77777777" w:rsidR="005A60B3" w:rsidRPr="005A60B3" w:rsidRDefault="005A60B3" w:rsidP="005A60B3">
      <w:pPr>
        <w:pStyle w:val="Code"/>
        <w:numPr>
          <w:ilvl w:val="0"/>
          <w:numId w:val="9"/>
        </w:numPr>
        <w:rPr>
          <w:lang w:val="bg-BG"/>
        </w:rPr>
      </w:pPr>
      <w:r w:rsidRPr="005A60B3">
        <w:t>"</w:t>
      </w:r>
      <w:bookmarkStart w:id="48" w:name="OLE_LINK49"/>
      <w:bookmarkStart w:id="49" w:name="OLE_LINK50"/>
      <w:r w:rsidRPr="005A60B3">
        <w:t>Race {name} could not be found.</w:t>
      </w:r>
      <w:bookmarkEnd w:id="48"/>
      <w:bookmarkEnd w:id="49"/>
      <w:r w:rsidRPr="005A60B3">
        <w:t>"</w:t>
      </w:r>
    </w:p>
    <w:p w14:paraId="1F39E531" w14:textId="77777777" w:rsidR="005A60B3" w:rsidRPr="005A60B3" w:rsidRDefault="005A60B3" w:rsidP="005A60B3">
      <w:pPr>
        <w:rPr>
          <w:lang w:val="bg-BG"/>
        </w:rPr>
      </w:pPr>
      <w:r w:rsidRPr="005A60B3">
        <w:t xml:space="preserve">If the participants in the race are less than </w:t>
      </w:r>
      <w:r w:rsidRPr="005A60B3">
        <w:rPr>
          <w:b/>
        </w:rPr>
        <w:t>3</w:t>
      </w:r>
      <w:r w:rsidRPr="005A60B3">
        <w:t xml:space="preserve">, throw </w:t>
      </w:r>
      <w:r w:rsidRPr="005A60B3">
        <w:rPr>
          <w:rStyle w:val="CodeChar"/>
          <w:rFonts w:asciiTheme="minorHAnsi" w:hAnsiTheme="minorHAnsi" w:cstheme="minorHAnsi"/>
          <w:b w:val="0"/>
        </w:rPr>
        <w:t xml:space="preserve">an </w:t>
      </w:r>
      <w:r w:rsidRPr="005A60B3">
        <w:rPr>
          <w:rStyle w:val="CodeChar"/>
        </w:rPr>
        <w:t>InvalidOperationException</w:t>
      </w:r>
      <w:r w:rsidRPr="005A60B3">
        <w:rPr>
          <w:noProof/>
        </w:rPr>
        <w:t xml:space="preserve"> </w:t>
      </w:r>
      <w:r w:rsidRPr="005A60B3">
        <w:t>with message:</w:t>
      </w:r>
    </w:p>
    <w:p w14:paraId="0B1A5DD9" w14:textId="77777777" w:rsidR="005A60B3" w:rsidRPr="005A60B3" w:rsidRDefault="005A60B3" w:rsidP="005A60B3">
      <w:pPr>
        <w:pStyle w:val="Code"/>
        <w:numPr>
          <w:ilvl w:val="0"/>
          <w:numId w:val="9"/>
        </w:numPr>
        <w:rPr>
          <w:lang w:val="bg-BG"/>
        </w:rPr>
      </w:pPr>
      <w:r w:rsidRPr="005A60B3">
        <w:t>"</w:t>
      </w:r>
      <w:bookmarkStart w:id="50" w:name="OLE_LINK51"/>
      <w:bookmarkStart w:id="51" w:name="OLE_LINK52"/>
      <w:bookmarkStart w:id="52" w:name="OLE_LINK53"/>
      <w:r w:rsidRPr="005A60B3">
        <w:t>Race {race name} cannot start with less than 3 participants.</w:t>
      </w:r>
      <w:bookmarkEnd w:id="50"/>
      <w:bookmarkEnd w:id="51"/>
      <w:bookmarkEnd w:id="52"/>
      <w:r w:rsidRPr="005A60B3">
        <w:t>"</w:t>
      </w:r>
    </w:p>
    <w:p w14:paraId="0D8F0788" w14:textId="77777777" w:rsidR="005A60B3" w:rsidRPr="005A60B3" w:rsidRDefault="005A60B3" w:rsidP="005A60B3">
      <w:pPr>
        <w:rPr>
          <w:lang w:val="bg-BG"/>
        </w:rPr>
      </w:pPr>
      <w:r w:rsidRPr="005A60B3">
        <w:t>If everything is successful, you should return the following message:</w:t>
      </w:r>
    </w:p>
    <w:p w14:paraId="43209AA3" w14:textId="77777777" w:rsidR="005A60B3" w:rsidRPr="005A60B3" w:rsidRDefault="005A60B3" w:rsidP="005A60B3">
      <w:pPr>
        <w:pStyle w:val="Code"/>
        <w:numPr>
          <w:ilvl w:val="0"/>
          <w:numId w:val="9"/>
        </w:numPr>
        <w:rPr>
          <w:lang w:val="bg-BG"/>
        </w:rPr>
      </w:pPr>
      <w:bookmarkStart w:id="53" w:name="OLE_LINK54"/>
      <w:bookmarkStart w:id="54" w:name="OLE_LINK55"/>
      <w:r w:rsidRPr="005A60B3">
        <w:t>"Driver {first driver name} wins {race name} race."</w:t>
      </w:r>
      <w:r w:rsidRPr="005A60B3">
        <w:rPr>
          <w:lang w:val="bg-BG"/>
        </w:rPr>
        <w:br/>
      </w:r>
      <w:r w:rsidRPr="005A60B3">
        <w:t>"Driver {second driver name} is second in {race name} race."</w:t>
      </w:r>
      <w:r w:rsidRPr="005A60B3">
        <w:rPr>
          <w:lang w:val="bg-BG"/>
        </w:rPr>
        <w:br/>
      </w:r>
      <w:r w:rsidRPr="005A60B3">
        <w:t>"Driver {third driver name} is third in {race name} race."</w:t>
      </w:r>
    </w:p>
    <w:bookmarkEnd w:id="53"/>
    <w:bookmarkEnd w:id="54"/>
    <w:p w14:paraId="54D93BD3" w14:textId="77777777" w:rsidR="005A60B3" w:rsidRPr="005A60B3" w:rsidRDefault="005A60B3" w:rsidP="005A60B3">
      <w:pPr>
        <w:pStyle w:val="4"/>
        <w:rPr>
          <w:lang w:val="bg-BG"/>
        </w:rPr>
      </w:pPr>
      <w:r w:rsidRPr="005A60B3">
        <w:t>End Command</w:t>
      </w:r>
    </w:p>
    <w:p w14:paraId="2CD8FAF9" w14:textId="77777777" w:rsidR="005A60B3" w:rsidRPr="005A60B3" w:rsidRDefault="005A60B3" w:rsidP="005A60B3">
      <w:pPr>
        <w:rPr>
          <w:lang w:val="bg-BG"/>
        </w:rPr>
      </w:pPr>
      <w:r w:rsidRPr="005A60B3">
        <w:rPr>
          <w:rStyle w:val="ab"/>
        </w:rPr>
        <w:t>Exit</w:t>
      </w:r>
      <w:r w:rsidRPr="005A60B3">
        <w:t xml:space="preserve"> the program.</w:t>
      </w:r>
    </w:p>
    <w:p w14:paraId="1B20FCD3" w14:textId="77777777" w:rsidR="005A60B3" w:rsidRPr="005A60B3" w:rsidRDefault="005A60B3" w:rsidP="005A60B3">
      <w:pPr>
        <w:pStyle w:val="3"/>
        <w:jc w:val="both"/>
        <w:rPr>
          <w:lang w:val="bg-BG"/>
        </w:rPr>
      </w:pPr>
      <w:r w:rsidRPr="005A60B3">
        <w:t>Input / Output</w:t>
      </w:r>
    </w:p>
    <w:p w14:paraId="5B8FE060" w14:textId="77777777" w:rsidR="005A60B3" w:rsidRPr="005A60B3" w:rsidRDefault="005A60B3" w:rsidP="005A60B3">
      <w:pPr>
        <w:jc w:val="both"/>
        <w:rPr>
          <w:lang w:val="bg-BG"/>
        </w:rPr>
      </w:pPr>
      <w:r w:rsidRPr="005A60B3">
        <w:t xml:space="preserve">You are provided with one interface, which will help with the correct execution process of your program. The interface is </w:t>
      </w:r>
      <w:r w:rsidRPr="005A60B3">
        <w:rPr>
          <w:b/>
          <w:noProof/>
        </w:rPr>
        <w:t>I</w:t>
      </w:r>
      <w:r w:rsidRPr="005A60B3">
        <w:rPr>
          <w:rStyle w:val="CodeChar"/>
        </w:rPr>
        <w:t>Engine</w:t>
      </w:r>
      <w:r w:rsidRPr="005A60B3">
        <w:rPr>
          <w:noProof/>
        </w:rPr>
        <w:t xml:space="preserve"> </w:t>
      </w:r>
      <w:r w:rsidRPr="005A60B3">
        <w:t>and the class implementing this interface should read the input and when the program finishes, this class should print the output.</w:t>
      </w:r>
    </w:p>
    <w:p w14:paraId="399FA5C8" w14:textId="77777777" w:rsidR="005A60B3" w:rsidRPr="005A60B3" w:rsidRDefault="005A60B3" w:rsidP="005A60B3">
      <w:pPr>
        <w:pStyle w:val="4"/>
        <w:jc w:val="both"/>
        <w:rPr>
          <w:lang w:val="bg-BG"/>
        </w:rPr>
      </w:pPr>
      <w:r w:rsidRPr="005A60B3">
        <w:t>Input</w:t>
      </w:r>
    </w:p>
    <w:p w14:paraId="3CA7BA81" w14:textId="77777777" w:rsidR="005A60B3" w:rsidRPr="005A60B3" w:rsidRDefault="005A60B3" w:rsidP="005A60B3">
      <w:pPr>
        <w:jc w:val="both"/>
        <w:rPr>
          <w:lang w:val="bg-BG"/>
        </w:rPr>
      </w:pPr>
      <w:r w:rsidRPr="005A60B3">
        <w:t xml:space="preserve">Below, you can see the </w:t>
      </w:r>
      <w:r w:rsidRPr="005A60B3">
        <w:rPr>
          <w:b/>
        </w:rPr>
        <w:t>format</w:t>
      </w:r>
      <w:r w:rsidRPr="005A60B3">
        <w:t xml:space="preserve"> in which </w:t>
      </w:r>
      <w:r w:rsidRPr="005A60B3">
        <w:rPr>
          <w:b/>
        </w:rPr>
        <w:t>each command</w:t>
      </w:r>
      <w:r w:rsidRPr="005A60B3">
        <w:t xml:space="preserve"> will be given in the input:</w:t>
      </w:r>
    </w:p>
    <w:p w14:paraId="09AAC055" w14:textId="77777777" w:rsidR="005A60B3" w:rsidRPr="005A60B3" w:rsidRDefault="005A60B3" w:rsidP="005A60B3">
      <w:pPr>
        <w:pStyle w:val="ac"/>
        <w:numPr>
          <w:ilvl w:val="0"/>
          <w:numId w:val="5"/>
        </w:numPr>
        <w:jc w:val="both"/>
        <w:rPr>
          <w:rFonts w:ascii="Consolas" w:hAnsi="Consolas"/>
          <w:b/>
          <w:lang w:val="bg-BG"/>
        </w:rPr>
      </w:pPr>
      <w:r w:rsidRPr="005A60B3">
        <w:rPr>
          <w:rFonts w:ascii="Consolas" w:hAnsi="Consolas"/>
          <w:b/>
          <w:noProof/>
        </w:rPr>
        <w:t>CreateDriver</w:t>
      </w:r>
      <w:r w:rsidRPr="005A60B3">
        <w:rPr>
          <w:rFonts w:ascii="Consolas" w:hAnsi="Consolas"/>
          <w:noProof/>
        </w:rPr>
        <w:t xml:space="preserve"> </w:t>
      </w:r>
      <w:r w:rsidRPr="005A60B3">
        <w:rPr>
          <w:rFonts w:ascii="Consolas" w:hAnsi="Consolas"/>
          <w:b/>
          <w:noProof/>
        </w:rPr>
        <w:t>{name}</w:t>
      </w:r>
    </w:p>
    <w:p w14:paraId="76A12BB5" w14:textId="77777777" w:rsidR="005A60B3" w:rsidRPr="005A60B3" w:rsidRDefault="005A60B3" w:rsidP="005A60B3">
      <w:pPr>
        <w:pStyle w:val="ac"/>
        <w:numPr>
          <w:ilvl w:val="0"/>
          <w:numId w:val="5"/>
        </w:numPr>
        <w:jc w:val="both"/>
        <w:rPr>
          <w:rFonts w:ascii="Consolas" w:hAnsi="Consolas"/>
          <w:b/>
          <w:lang w:val="bg-BG"/>
        </w:rPr>
      </w:pPr>
      <w:r w:rsidRPr="005A60B3">
        <w:rPr>
          <w:rFonts w:ascii="Consolas" w:hAnsi="Consolas"/>
          <w:b/>
          <w:noProof/>
        </w:rPr>
        <w:t>CreateCar</w:t>
      </w:r>
      <w:r w:rsidRPr="005A60B3">
        <w:rPr>
          <w:rFonts w:ascii="Consolas" w:hAnsi="Consolas"/>
          <w:noProof/>
        </w:rPr>
        <w:t xml:space="preserve"> </w:t>
      </w:r>
      <w:r w:rsidRPr="005A60B3">
        <w:rPr>
          <w:rFonts w:ascii="Consolas" w:hAnsi="Consolas"/>
          <w:b/>
          <w:noProof/>
        </w:rPr>
        <w:t>{car type} {model} {horsepower}</w:t>
      </w:r>
    </w:p>
    <w:p w14:paraId="2016ACC0" w14:textId="77777777" w:rsidR="005A60B3" w:rsidRPr="005A60B3" w:rsidRDefault="005A60B3" w:rsidP="005A60B3">
      <w:pPr>
        <w:pStyle w:val="ac"/>
        <w:numPr>
          <w:ilvl w:val="0"/>
          <w:numId w:val="5"/>
        </w:numPr>
        <w:jc w:val="both"/>
        <w:rPr>
          <w:rFonts w:ascii="Consolas" w:hAnsi="Consolas"/>
          <w:b/>
          <w:lang w:val="bg-BG"/>
        </w:rPr>
      </w:pPr>
      <w:r w:rsidRPr="005A60B3">
        <w:rPr>
          <w:rFonts w:ascii="Consolas" w:hAnsi="Consolas"/>
          <w:b/>
          <w:noProof/>
        </w:rPr>
        <w:t>AddCarToDriver {driver name} {car name}</w:t>
      </w:r>
    </w:p>
    <w:p w14:paraId="20EE0E1B" w14:textId="77777777" w:rsidR="005A60B3" w:rsidRPr="005A60B3" w:rsidRDefault="005A60B3" w:rsidP="005A60B3">
      <w:pPr>
        <w:pStyle w:val="ac"/>
        <w:numPr>
          <w:ilvl w:val="0"/>
          <w:numId w:val="5"/>
        </w:numPr>
        <w:jc w:val="both"/>
        <w:rPr>
          <w:rFonts w:ascii="Consolas" w:hAnsi="Consolas"/>
          <w:b/>
          <w:lang w:val="bg-BG"/>
        </w:rPr>
      </w:pPr>
      <w:r w:rsidRPr="005A60B3">
        <w:rPr>
          <w:rFonts w:ascii="Consolas" w:hAnsi="Consolas"/>
          <w:b/>
          <w:noProof/>
        </w:rPr>
        <w:t>AddDriverToRace {race name} {driver name}</w:t>
      </w:r>
    </w:p>
    <w:p w14:paraId="679FD8CE" w14:textId="77777777" w:rsidR="005A60B3" w:rsidRPr="005A60B3" w:rsidRDefault="005A60B3" w:rsidP="005A60B3">
      <w:pPr>
        <w:pStyle w:val="ac"/>
        <w:numPr>
          <w:ilvl w:val="0"/>
          <w:numId w:val="5"/>
        </w:numPr>
        <w:jc w:val="both"/>
        <w:rPr>
          <w:rFonts w:ascii="Consolas" w:hAnsi="Consolas"/>
          <w:b/>
          <w:lang w:val="bg-BG"/>
        </w:rPr>
      </w:pPr>
      <w:r w:rsidRPr="005A60B3">
        <w:rPr>
          <w:rFonts w:ascii="Consolas" w:hAnsi="Consolas"/>
          <w:b/>
          <w:noProof/>
        </w:rPr>
        <w:t>CreateRace {name} {laps}</w:t>
      </w:r>
    </w:p>
    <w:p w14:paraId="7A4D3D1C" w14:textId="77777777" w:rsidR="005A60B3" w:rsidRPr="005A60B3" w:rsidRDefault="005A60B3" w:rsidP="005A60B3">
      <w:pPr>
        <w:pStyle w:val="ac"/>
        <w:numPr>
          <w:ilvl w:val="0"/>
          <w:numId w:val="5"/>
        </w:numPr>
        <w:jc w:val="both"/>
        <w:rPr>
          <w:rFonts w:ascii="Consolas" w:hAnsi="Consolas"/>
          <w:b/>
          <w:lang w:val="bg-BG"/>
        </w:rPr>
      </w:pPr>
      <w:r w:rsidRPr="005A60B3">
        <w:rPr>
          <w:rFonts w:ascii="Consolas" w:hAnsi="Consolas"/>
          <w:b/>
          <w:noProof/>
        </w:rPr>
        <w:t>StartRace {race name}</w:t>
      </w:r>
    </w:p>
    <w:p w14:paraId="002E590E" w14:textId="77777777" w:rsidR="005A60B3" w:rsidRPr="005A60B3" w:rsidRDefault="005A60B3" w:rsidP="005A60B3">
      <w:pPr>
        <w:pStyle w:val="ac"/>
        <w:numPr>
          <w:ilvl w:val="0"/>
          <w:numId w:val="5"/>
        </w:numPr>
        <w:jc w:val="both"/>
        <w:rPr>
          <w:rFonts w:ascii="Consolas" w:hAnsi="Consolas"/>
          <w:b/>
          <w:lang w:val="bg-BG"/>
        </w:rPr>
      </w:pPr>
      <w:r w:rsidRPr="005A60B3">
        <w:rPr>
          <w:rFonts w:ascii="Consolas" w:hAnsi="Consolas"/>
          <w:b/>
          <w:noProof/>
        </w:rPr>
        <w:t>End</w:t>
      </w:r>
    </w:p>
    <w:p w14:paraId="0D1B278F" w14:textId="77777777" w:rsidR="005A60B3" w:rsidRPr="005A60B3" w:rsidRDefault="005A60B3" w:rsidP="005A60B3">
      <w:pPr>
        <w:pStyle w:val="4"/>
        <w:jc w:val="both"/>
        <w:rPr>
          <w:lang w:val="bg-BG"/>
        </w:rPr>
      </w:pPr>
      <w:r w:rsidRPr="005A60B3">
        <w:t>Output</w:t>
      </w:r>
    </w:p>
    <w:p w14:paraId="65C958A3" w14:textId="77777777" w:rsidR="005A60B3" w:rsidRPr="005A60B3" w:rsidRDefault="005A60B3" w:rsidP="005A60B3">
      <w:pPr>
        <w:rPr>
          <w:lang w:val="bg-BG"/>
        </w:rPr>
      </w:pPr>
      <w:r w:rsidRPr="005A60B3">
        <w:t>Print the output from each command when issued. If an exception is thrown during any of the commands' execution, print the exception message.</w:t>
      </w:r>
    </w:p>
    <w:p w14:paraId="441BF045" w14:textId="77777777" w:rsidR="003E745C" w:rsidRDefault="003E745C">
      <w:pPr>
        <w:spacing w:before="0" w:after="200"/>
        <w:rPr>
          <w:rFonts w:eastAsiaTheme="majorEastAsia" w:cstheme="majorBidi"/>
          <w:b/>
          <w:iCs/>
          <w:color w:val="A34A0D"/>
          <w:sz w:val="28"/>
        </w:rPr>
      </w:pPr>
      <w:r>
        <w:br w:type="page"/>
      </w:r>
    </w:p>
    <w:p w14:paraId="785A5C90" w14:textId="64EBC61B" w:rsidR="005A60B3" w:rsidRPr="005A60B3" w:rsidRDefault="005A60B3" w:rsidP="005A60B3">
      <w:pPr>
        <w:pStyle w:val="4"/>
        <w:jc w:val="both"/>
        <w:rPr>
          <w:lang w:val="bg-BG"/>
        </w:rPr>
      </w:pPr>
      <w:r w:rsidRPr="005A60B3">
        <w:lastRenderedPageBreak/>
        <w:t>Examples</w:t>
      </w:r>
    </w:p>
    <w:tbl>
      <w:tblPr>
        <w:tblStyle w:val="af"/>
        <w:tblW w:w="7655" w:type="dxa"/>
        <w:tblInd w:w="-5" w:type="dxa"/>
        <w:tblCellMar>
          <w:top w:w="57" w:type="dxa"/>
          <w:left w:w="85" w:type="dxa"/>
          <w:bottom w:w="57" w:type="dxa"/>
          <w:right w:w="85" w:type="dxa"/>
        </w:tblCellMar>
        <w:tblLook w:val="04A0" w:firstRow="1" w:lastRow="0" w:firstColumn="1" w:lastColumn="0" w:noHBand="0" w:noVBand="1"/>
      </w:tblPr>
      <w:tblGrid>
        <w:gridCol w:w="7655"/>
      </w:tblGrid>
      <w:tr w:rsidR="005A60B3" w:rsidRPr="005A60B3" w14:paraId="71447C99" w14:textId="77777777" w:rsidTr="003E745C">
        <w:tc>
          <w:tcPr>
            <w:tcW w:w="7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9DFECB" w14:textId="77777777" w:rsidR="005A60B3" w:rsidRPr="005A60B3" w:rsidRDefault="005A60B3" w:rsidP="00B0655D">
            <w:pPr>
              <w:spacing w:before="0" w:after="0"/>
              <w:jc w:val="both"/>
              <w:rPr>
                <w:b/>
              </w:rPr>
            </w:pPr>
            <w:r w:rsidRPr="005A60B3">
              <w:rPr>
                <w:b/>
              </w:rPr>
              <w:t>Input</w:t>
            </w:r>
          </w:p>
        </w:tc>
      </w:tr>
      <w:tr w:rsidR="005A60B3" w:rsidRPr="005A60B3" w14:paraId="43199096" w14:textId="77777777" w:rsidTr="003E745C">
        <w:tc>
          <w:tcPr>
            <w:tcW w:w="7655" w:type="dxa"/>
            <w:tcBorders>
              <w:top w:val="single" w:sz="4" w:space="0" w:color="auto"/>
              <w:left w:val="single" w:sz="4" w:space="0" w:color="auto"/>
              <w:bottom w:val="single" w:sz="4" w:space="0" w:color="auto"/>
              <w:right w:val="single" w:sz="4" w:space="0" w:color="auto"/>
            </w:tcBorders>
            <w:hideMark/>
          </w:tcPr>
          <w:p w14:paraId="6B6CE507" w14:textId="77777777" w:rsidR="005A60B3" w:rsidRPr="005A60B3" w:rsidRDefault="005A60B3" w:rsidP="00B0655D">
            <w:pPr>
              <w:pStyle w:val="Code"/>
              <w:rPr>
                <w:lang w:val="bg-BG"/>
              </w:rPr>
            </w:pPr>
            <w:r w:rsidRPr="005A60B3">
              <w:t>CreateDriver Michael</w:t>
            </w:r>
          </w:p>
          <w:p w14:paraId="4B9B29AA" w14:textId="77777777" w:rsidR="005A60B3" w:rsidRPr="005A60B3" w:rsidRDefault="005A60B3" w:rsidP="00B0655D">
            <w:pPr>
              <w:pStyle w:val="Code"/>
              <w:rPr>
                <w:lang w:val="bg-BG"/>
              </w:rPr>
            </w:pPr>
            <w:r w:rsidRPr="005A60B3">
              <w:t>CreateDriver Peter</w:t>
            </w:r>
          </w:p>
          <w:p w14:paraId="1A9A3CCC" w14:textId="77777777" w:rsidR="005A60B3" w:rsidRPr="005A60B3" w:rsidRDefault="005A60B3" w:rsidP="00B0655D">
            <w:pPr>
              <w:pStyle w:val="Code"/>
              <w:rPr>
                <w:lang w:val="bg-BG"/>
              </w:rPr>
            </w:pPr>
            <w:r w:rsidRPr="005A60B3">
              <w:t>CreateCar Sports Porsche 380</w:t>
            </w:r>
          </w:p>
          <w:p w14:paraId="2A1B1003" w14:textId="77777777" w:rsidR="005A60B3" w:rsidRPr="005A60B3" w:rsidRDefault="005A60B3" w:rsidP="00B0655D">
            <w:pPr>
              <w:pStyle w:val="Code"/>
              <w:rPr>
                <w:lang w:val="bg-BG"/>
              </w:rPr>
            </w:pPr>
            <w:r w:rsidRPr="005A60B3">
              <w:t>CreateCar Muscle Mustang 580</w:t>
            </w:r>
          </w:p>
          <w:p w14:paraId="6B421BE1" w14:textId="77777777" w:rsidR="005A60B3" w:rsidRPr="005A60B3" w:rsidRDefault="005A60B3" w:rsidP="00B0655D">
            <w:pPr>
              <w:pStyle w:val="Code"/>
              <w:rPr>
                <w:lang w:val="bg-BG"/>
              </w:rPr>
            </w:pPr>
            <w:r w:rsidRPr="005A60B3">
              <w:t>CreateCar Muscle Corvette 440</w:t>
            </w:r>
          </w:p>
          <w:p w14:paraId="623469F1" w14:textId="77777777" w:rsidR="005A60B3" w:rsidRPr="005A60B3" w:rsidRDefault="005A60B3" w:rsidP="00B0655D">
            <w:pPr>
              <w:pStyle w:val="Code"/>
              <w:rPr>
                <w:lang w:val="bg-BG"/>
              </w:rPr>
            </w:pPr>
            <w:r w:rsidRPr="005A60B3">
              <w:t>CreateRace Daytona 2</w:t>
            </w:r>
          </w:p>
          <w:p w14:paraId="0FD12F46" w14:textId="77777777" w:rsidR="005A60B3" w:rsidRPr="005A60B3" w:rsidRDefault="005A60B3" w:rsidP="00B0655D">
            <w:pPr>
              <w:pStyle w:val="Code"/>
              <w:rPr>
                <w:lang w:val="bg-BG"/>
              </w:rPr>
            </w:pPr>
            <w:r w:rsidRPr="005A60B3">
              <w:t>AddCarToDriver Michael Porsche</w:t>
            </w:r>
          </w:p>
          <w:p w14:paraId="670F5968" w14:textId="77777777" w:rsidR="005A60B3" w:rsidRPr="005A60B3" w:rsidRDefault="005A60B3" w:rsidP="00B0655D">
            <w:pPr>
              <w:pStyle w:val="Code"/>
              <w:rPr>
                <w:lang w:val="bg-BG"/>
              </w:rPr>
            </w:pPr>
            <w:r w:rsidRPr="005A60B3">
              <w:t>AddCarToDriver Peter Mustang</w:t>
            </w:r>
          </w:p>
          <w:p w14:paraId="52E5E7D6" w14:textId="77777777" w:rsidR="005A60B3" w:rsidRPr="005A60B3" w:rsidRDefault="005A60B3" w:rsidP="00B0655D">
            <w:pPr>
              <w:pStyle w:val="Code"/>
              <w:rPr>
                <w:lang w:val="bg-BG"/>
              </w:rPr>
            </w:pPr>
            <w:r w:rsidRPr="005A60B3">
              <w:t>AddCarToDriver Michael Corvette</w:t>
            </w:r>
          </w:p>
          <w:p w14:paraId="58FBDCA6" w14:textId="77777777" w:rsidR="005A60B3" w:rsidRPr="005A60B3" w:rsidRDefault="005A60B3" w:rsidP="00B0655D">
            <w:pPr>
              <w:pStyle w:val="Code"/>
              <w:rPr>
                <w:lang w:val="bg-BG"/>
              </w:rPr>
            </w:pPr>
            <w:r w:rsidRPr="005A60B3">
              <w:t>StartRace Daytona</w:t>
            </w:r>
          </w:p>
          <w:p w14:paraId="514CB953" w14:textId="77777777" w:rsidR="005A60B3" w:rsidRPr="005A60B3" w:rsidRDefault="005A60B3" w:rsidP="00B0655D">
            <w:pPr>
              <w:pStyle w:val="Code"/>
              <w:rPr>
                <w:lang w:val="bg-BG"/>
              </w:rPr>
            </w:pPr>
            <w:r w:rsidRPr="005A60B3">
              <w:t>AddDriverToRace Daytona Michael</w:t>
            </w:r>
          </w:p>
          <w:p w14:paraId="076E8A02" w14:textId="77777777" w:rsidR="005A60B3" w:rsidRPr="005A60B3" w:rsidRDefault="005A60B3" w:rsidP="00B0655D">
            <w:pPr>
              <w:pStyle w:val="Code"/>
              <w:rPr>
                <w:lang w:val="bg-BG"/>
              </w:rPr>
            </w:pPr>
            <w:r w:rsidRPr="005A60B3">
              <w:t>AddDriverToRace Daytona Peter</w:t>
            </w:r>
          </w:p>
          <w:p w14:paraId="36B134EF" w14:textId="77777777" w:rsidR="005A60B3" w:rsidRPr="005A60B3" w:rsidRDefault="005A60B3" w:rsidP="00B0655D">
            <w:pPr>
              <w:pStyle w:val="Code"/>
              <w:rPr>
                <w:lang w:val="bg-BG"/>
              </w:rPr>
            </w:pPr>
            <w:r w:rsidRPr="005A60B3">
              <w:t>StartRace Daytona</w:t>
            </w:r>
          </w:p>
          <w:p w14:paraId="4748963B" w14:textId="77777777" w:rsidR="005A60B3" w:rsidRPr="005A60B3" w:rsidRDefault="005A60B3" w:rsidP="00B0655D">
            <w:pPr>
              <w:pStyle w:val="Code"/>
              <w:rPr>
                <w:lang w:val="bg-BG"/>
              </w:rPr>
            </w:pPr>
            <w:r w:rsidRPr="005A60B3">
              <w:t>CreateDriver Brian</w:t>
            </w:r>
          </w:p>
          <w:p w14:paraId="46B8345E" w14:textId="77777777" w:rsidR="005A60B3" w:rsidRPr="005A60B3" w:rsidRDefault="005A60B3" w:rsidP="00B0655D">
            <w:pPr>
              <w:pStyle w:val="Code"/>
              <w:rPr>
                <w:lang w:val="bg-BG"/>
              </w:rPr>
            </w:pPr>
            <w:r w:rsidRPr="005A60B3">
              <w:t>AddDriverToRace Daytona Brian</w:t>
            </w:r>
          </w:p>
          <w:p w14:paraId="23BDD94F" w14:textId="77777777" w:rsidR="005A60B3" w:rsidRPr="005A60B3" w:rsidRDefault="005A60B3" w:rsidP="00B0655D">
            <w:pPr>
              <w:pStyle w:val="Code"/>
              <w:rPr>
                <w:lang w:val="bg-BG"/>
              </w:rPr>
            </w:pPr>
            <w:r w:rsidRPr="005A60B3">
              <w:t>CreateCar Sports Mazda 350</w:t>
            </w:r>
          </w:p>
          <w:p w14:paraId="45467966" w14:textId="77777777" w:rsidR="005A60B3" w:rsidRPr="005A60B3" w:rsidRDefault="005A60B3" w:rsidP="00B0655D">
            <w:pPr>
              <w:pStyle w:val="Code"/>
              <w:rPr>
                <w:lang w:val="bg-BG"/>
              </w:rPr>
            </w:pPr>
            <w:r w:rsidRPr="005A60B3">
              <w:t>AddCarToDriver Brian Mazda</w:t>
            </w:r>
          </w:p>
          <w:p w14:paraId="3BAC25C2" w14:textId="77777777" w:rsidR="005A60B3" w:rsidRPr="005A60B3" w:rsidRDefault="005A60B3" w:rsidP="00B0655D">
            <w:pPr>
              <w:pStyle w:val="Code"/>
              <w:rPr>
                <w:lang w:val="bg-BG"/>
              </w:rPr>
            </w:pPr>
            <w:r w:rsidRPr="005A60B3">
              <w:t>AddDriverToRace Daytona Brian</w:t>
            </w:r>
          </w:p>
          <w:p w14:paraId="563145F0" w14:textId="77777777" w:rsidR="005A60B3" w:rsidRPr="005A60B3" w:rsidRDefault="005A60B3" w:rsidP="00B0655D">
            <w:pPr>
              <w:pStyle w:val="Code"/>
              <w:rPr>
                <w:lang w:val="bg-BG"/>
              </w:rPr>
            </w:pPr>
            <w:r w:rsidRPr="005A60B3">
              <w:t>StartRace Daytona</w:t>
            </w:r>
          </w:p>
          <w:p w14:paraId="3B54E673" w14:textId="77777777" w:rsidR="005A60B3" w:rsidRPr="005A60B3" w:rsidRDefault="005A60B3" w:rsidP="00B0655D">
            <w:pPr>
              <w:pStyle w:val="Code"/>
            </w:pPr>
            <w:r w:rsidRPr="005A60B3">
              <w:t>End</w:t>
            </w:r>
          </w:p>
        </w:tc>
      </w:tr>
      <w:tr w:rsidR="005A60B3" w:rsidRPr="005A60B3" w14:paraId="31C699B4" w14:textId="77777777" w:rsidTr="003E745C">
        <w:tc>
          <w:tcPr>
            <w:tcW w:w="7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CC96EB" w14:textId="77777777" w:rsidR="005A60B3" w:rsidRPr="005A60B3" w:rsidRDefault="005A60B3" w:rsidP="00B0655D">
            <w:pPr>
              <w:spacing w:before="0" w:after="0"/>
              <w:jc w:val="both"/>
              <w:rPr>
                <w:b/>
              </w:rPr>
            </w:pPr>
            <w:r w:rsidRPr="005A60B3">
              <w:rPr>
                <w:b/>
              </w:rPr>
              <w:t>Output</w:t>
            </w:r>
          </w:p>
        </w:tc>
      </w:tr>
      <w:tr w:rsidR="005A60B3" w:rsidRPr="005A60B3" w14:paraId="2A698112" w14:textId="77777777" w:rsidTr="003E745C">
        <w:tc>
          <w:tcPr>
            <w:tcW w:w="76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034A2F" w14:textId="77777777" w:rsidR="005A60B3" w:rsidRPr="005A60B3" w:rsidRDefault="005A60B3" w:rsidP="00B0655D">
            <w:pPr>
              <w:pStyle w:val="Code"/>
              <w:rPr>
                <w:lang w:val="bg-BG"/>
              </w:rPr>
            </w:pPr>
            <w:r w:rsidRPr="005A60B3">
              <w:t>Driver Michael is created.</w:t>
            </w:r>
          </w:p>
          <w:p w14:paraId="3841C4F7" w14:textId="77777777" w:rsidR="005A60B3" w:rsidRPr="005A60B3" w:rsidRDefault="005A60B3" w:rsidP="00B0655D">
            <w:pPr>
              <w:pStyle w:val="Code"/>
              <w:rPr>
                <w:lang w:val="bg-BG"/>
              </w:rPr>
            </w:pPr>
            <w:r w:rsidRPr="005A60B3">
              <w:t>Driver Peter is created.</w:t>
            </w:r>
          </w:p>
          <w:p w14:paraId="4E2E140B" w14:textId="77777777" w:rsidR="005A60B3" w:rsidRPr="005A60B3" w:rsidRDefault="005A60B3" w:rsidP="00B0655D">
            <w:pPr>
              <w:pStyle w:val="Code"/>
              <w:rPr>
                <w:lang w:val="bg-BG"/>
              </w:rPr>
            </w:pPr>
            <w:r w:rsidRPr="005A60B3">
              <w:t>SportsCar Porsche is created.</w:t>
            </w:r>
          </w:p>
          <w:p w14:paraId="58C3BB71" w14:textId="77777777" w:rsidR="005A60B3" w:rsidRPr="005A60B3" w:rsidRDefault="005A60B3" w:rsidP="00B0655D">
            <w:pPr>
              <w:pStyle w:val="Code"/>
              <w:rPr>
                <w:lang w:val="bg-BG"/>
              </w:rPr>
            </w:pPr>
            <w:r w:rsidRPr="005A60B3">
              <w:t>MuscleCar Mustang is created.</w:t>
            </w:r>
          </w:p>
          <w:p w14:paraId="67FAC8E5" w14:textId="77777777" w:rsidR="005A60B3" w:rsidRPr="005A60B3" w:rsidRDefault="005A60B3" w:rsidP="00B0655D">
            <w:pPr>
              <w:pStyle w:val="Code"/>
              <w:rPr>
                <w:lang w:val="bg-BG"/>
              </w:rPr>
            </w:pPr>
            <w:r w:rsidRPr="005A60B3">
              <w:t>MuscleCar Corvette is created.</w:t>
            </w:r>
          </w:p>
          <w:p w14:paraId="1AF9FA25" w14:textId="77777777" w:rsidR="005A60B3" w:rsidRPr="005A60B3" w:rsidRDefault="005A60B3" w:rsidP="00B0655D">
            <w:pPr>
              <w:pStyle w:val="Code"/>
              <w:rPr>
                <w:lang w:val="bg-BG"/>
              </w:rPr>
            </w:pPr>
            <w:r w:rsidRPr="005A60B3">
              <w:t>Race Daytona is created.</w:t>
            </w:r>
          </w:p>
          <w:p w14:paraId="02FE2813" w14:textId="77777777" w:rsidR="005A60B3" w:rsidRPr="005A60B3" w:rsidRDefault="005A60B3" w:rsidP="00B0655D">
            <w:pPr>
              <w:pStyle w:val="Code"/>
              <w:rPr>
                <w:lang w:val="bg-BG"/>
              </w:rPr>
            </w:pPr>
            <w:r w:rsidRPr="005A60B3">
              <w:t>Driver Michael received car Porsche.</w:t>
            </w:r>
          </w:p>
          <w:p w14:paraId="6B541114" w14:textId="77777777" w:rsidR="005A60B3" w:rsidRPr="005A60B3" w:rsidRDefault="005A60B3" w:rsidP="00B0655D">
            <w:pPr>
              <w:pStyle w:val="Code"/>
              <w:rPr>
                <w:lang w:val="bg-BG"/>
              </w:rPr>
            </w:pPr>
            <w:r w:rsidRPr="005A60B3">
              <w:t>Driver Peter received car Mustang.</w:t>
            </w:r>
          </w:p>
          <w:p w14:paraId="1320249B" w14:textId="77777777" w:rsidR="005A60B3" w:rsidRPr="005A60B3" w:rsidRDefault="005A60B3" w:rsidP="00B0655D">
            <w:pPr>
              <w:pStyle w:val="Code"/>
              <w:rPr>
                <w:lang w:val="bg-BG"/>
              </w:rPr>
            </w:pPr>
            <w:r w:rsidRPr="005A60B3">
              <w:t>Driver Michael received car Corvette.</w:t>
            </w:r>
          </w:p>
          <w:p w14:paraId="53290DEC" w14:textId="77777777" w:rsidR="005A60B3" w:rsidRPr="005A60B3" w:rsidRDefault="005A60B3" w:rsidP="00B0655D">
            <w:pPr>
              <w:pStyle w:val="Code"/>
              <w:rPr>
                <w:lang w:val="bg-BG"/>
              </w:rPr>
            </w:pPr>
            <w:r w:rsidRPr="005A60B3">
              <w:t>Race Daytona cannot start with less than 3 participants.</w:t>
            </w:r>
          </w:p>
          <w:p w14:paraId="6907F8BD" w14:textId="77777777" w:rsidR="005A60B3" w:rsidRPr="005A60B3" w:rsidRDefault="005A60B3" w:rsidP="00B0655D">
            <w:pPr>
              <w:pStyle w:val="Code"/>
              <w:rPr>
                <w:lang w:val="bg-BG"/>
              </w:rPr>
            </w:pPr>
            <w:r w:rsidRPr="005A60B3">
              <w:t>Driver Michael added in Daytona race.</w:t>
            </w:r>
          </w:p>
          <w:p w14:paraId="71DE5AFA" w14:textId="77777777" w:rsidR="005A60B3" w:rsidRPr="005A60B3" w:rsidRDefault="005A60B3" w:rsidP="00B0655D">
            <w:pPr>
              <w:pStyle w:val="Code"/>
              <w:rPr>
                <w:lang w:val="bg-BG"/>
              </w:rPr>
            </w:pPr>
            <w:r w:rsidRPr="005A60B3">
              <w:t>Driver Peter added in Daytona race.</w:t>
            </w:r>
          </w:p>
          <w:p w14:paraId="7A550D5F" w14:textId="77777777" w:rsidR="005A60B3" w:rsidRPr="005A60B3" w:rsidRDefault="005A60B3" w:rsidP="00B0655D">
            <w:pPr>
              <w:pStyle w:val="Code"/>
              <w:rPr>
                <w:lang w:val="bg-BG"/>
              </w:rPr>
            </w:pPr>
            <w:r w:rsidRPr="005A60B3">
              <w:t>Race Daytona cannot start with less than 3 participants.</w:t>
            </w:r>
          </w:p>
          <w:p w14:paraId="2BEEECB9" w14:textId="77777777" w:rsidR="005A60B3" w:rsidRPr="005A60B3" w:rsidRDefault="005A60B3" w:rsidP="00B0655D">
            <w:pPr>
              <w:pStyle w:val="Code"/>
              <w:rPr>
                <w:lang w:val="bg-BG"/>
              </w:rPr>
            </w:pPr>
            <w:r w:rsidRPr="005A60B3">
              <w:t>Driver Brian is created.</w:t>
            </w:r>
          </w:p>
          <w:p w14:paraId="07FC4EC0" w14:textId="77777777" w:rsidR="005A60B3" w:rsidRPr="005A60B3" w:rsidRDefault="005A60B3" w:rsidP="00B0655D">
            <w:pPr>
              <w:pStyle w:val="Code"/>
              <w:rPr>
                <w:lang w:val="bg-BG"/>
              </w:rPr>
            </w:pPr>
            <w:r w:rsidRPr="005A60B3">
              <w:lastRenderedPageBreak/>
              <w:t>Driver Brian could not participate in race.</w:t>
            </w:r>
          </w:p>
          <w:p w14:paraId="7565D18C" w14:textId="77777777" w:rsidR="005A60B3" w:rsidRPr="005A60B3" w:rsidRDefault="005A60B3" w:rsidP="00B0655D">
            <w:pPr>
              <w:pStyle w:val="Code"/>
              <w:rPr>
                <w:lang w:val="bg-BG"/>
              </w:rPr>
            </w:pPr>
            <w:r w:rsidRPr="005A60B3">
              <w:t>SportsCar Mazda is created.</w:t>
            </w:r>
          </w:p>
          <w:p w14:paraId="5E24D1BB" w14:textId="77777777" w:rsidR="005A60B3" w:rsidRPr="005A60B3" w:rsidRDefault="005A60B3" w:rsidP="00B0655D">
            <w:pPr>
              <w:pStyle w:val="Code"/>
              <w:rPr>
                <w:lang w:val="bg-BG"/>
              </w:rPr>
            </w:pPr>
            <w:r w:rsidRPr="005A60B3">
              <w:t>Driver Brian received car Mazda.</w:t>
            </w:r>
          </w:p>
          <w:p w14:paraId="458EE619" w14:textId="77777777" w:rsidR="005A60B3" w:rsidRPr="005A60B3" w:rsidRDefault="005A60B3" w:rsidP="00B0655D">
            <w:pPr>
              <w:pStyle w:val="Code"/>
              <w:rPr>
                <w:lang w:val="bg-BG"/>
              </w:rPr>
            </w:pPr>
            <w:r w:rsidRPr="005A60B3">
              <w:t>Driver Brian added in Daytona race.</w:t>
            </w:r>
          </w:p>
          <w:p w14:paraId="161E2DE4" w14:textId="77777777" w:rsidR="005A60B3" w:rsidRPr="005A60B3" w:rsidRDefault="005A60B3" w:rsidP="00B0655D">
            <w:pPr>
              <w:pStyle w:val="Code"/>
              <w:rPr>
                <w:lang w:val="bg-BG"/>
              </w:rPr>
            </w:pPr>
            <w:r w:rsidRPr="005A60B3">
              <w:t>Driver Michael wins Daytona race.</w:t>
            </w:r>
          </w:p>
          <w:p w14:paraId="1ED35162" w14:textId="77777777" w:rsidR="005A60B3" w:rsidRPr="005A60B3" w:rsidRDefault="005A60B3" w:rsidP="00B0655D">
            <w:pPr>
              <w:pStyle w:val="Code"/>
              <w:rPr>
                <w:lang w:val="bg-BG"/>
              </w:rPr>
            </w:pPr>
            <w:r w:rsidRPr="005A60B3">
              <w:t>Driver Peter is second in Daytona race.</w:t>
            </w:r>
          </w:p>
          <w:p w14:paraId="2BE5D001" w14:textId="77777777" w:rsidR="005A60B3" w:rsidRPr="005A60B3" w:rsidRDefault="005A60B3" w:rsidP="00B0655D">
            <w:pPr>
              <w:pStyle w:val="Code"/>
            </w:pPr>
            <w:r w:rsidRPr="005A60B3">
              <w:t>Driver Brian is third in Daytona race.</w:t>
            </w:r>
          </w:p>
        </w:tc>
      </w:tr>
    </w:tbl>
    <w:p w14:paraId="2C8946B0" w14:textId="77777777" w:rsidR="005A60B3" w:rsidRPr="005A60B3" w:rsidRDefault="005A60B3" w:rsidP="005A60B3">
      <w:pPr>
        <w:jc w:val="both"/>
        <w:rPr>
          <w:lang w:val="bg-BG"/>
        </w:rPr>
      </w:pPr>
    </w:p>
    <w:tbl>
      <w:tblPr>
        <w:tblStyle w:val="af"/>
        <w:tblW w:w="7655" w:type="dxa"/>
        <w:tblInd w:w="-5" w:type="dxa"/>
        <w:tblCellMar>
          <w:top w:w="57" w:type="dxa"/>
          <w:left w:w="85" w:type="dxa"/>
          <w:bottom w:w="57" w:type="dxa"/>
          <w:right w:w="85" w:type="dxa"/>
        </w:tblCellMar>
        <w:tblLook w:val="04A0" w:firstRow="1" w:lastRow="0" w:firstColumn="1" w:lastColumn="0" w:noHBand="0" w:noVBand="1"/>
      </w:tblPr>
      <w:tblGrid>
        <w:gridCol w:w="7655"/>
      </w:tblGrid>
      <w:tr w:rsidR="005A60B3" w:rsidRPr="005A60B3" w14:paraId="538A63A8" w14:textId="77777777" w:rsidTr="003E745C">
        <w:tc>
          <w:tcPr>
            <w:tcW w:w="7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699BCA" w14:textId="77777777" w:rsidR="005A60B3" w:rsidRPr="005A60B3" w:rsidRDefault="005A60B3" w:rsidP="00B0655D">
            <w:pPr>
              <w:spacing w:before="0" w:after="0"/>
              <w:jc w:val="both"/>
              <w:rPr>
                <w:b/>
              </w:rPr>
            </w:pPr>
            <w:r w:rsidRPr="005A60B3">
              <w:rPr>
                <w:b/>
              </w:rPr>
              <w:t>Input</w:t>
            </w:r>
          </w:p>
        </w:tc>
      </w:tr>
      <w:tr w:rsidR="005A60B3" w:rsidRPr="005A60B3" w14:paraId="3679FD6D" w14:textId="77777777" w:rsidTr="003E745C">
        <w:tc>
          <w:tcPr>
            <w:tcW w:w="7655" w:type="dxa"/>
            <w:tcBorders>
              <w:top w:val="single" w:sz="4" w:space="0" w:color="auto"/>
              <w:left w:val="single" w:sz="4" w:space="0" w:color="auto"/>
              <w:bottom w:val="single" w:sz="4" w:space="0" w:color="auto"/>
              <w:right w:val="single" w:sz="4" w:space="0" w:color="auto"/>
            </w:tcBorders>
            <w:hideMark/>
          </w:tcPr>
          <w:p w14:paraId="7F1E049C" w14:textId="77777777" w:rsidR="005A60B3" w:rsidRPr="005A60B3" w:rsidRDefault="005A60B3" w:rsidP="00B0655D">
            <w:pPr>
              <w:pStyle w:val="Code"/>
              <w:rPr>
                <w:lang w:val="bg-BG"/>
              </w:rPr>
            </w:pPr>
            <w:r w:rsidRPr="005A60B3">
              <w:t>CreateDriver Kevin</w:t>
            </w:r>
          </w:p>
          <w:p w14:paraId="3DA3DA0B" w14:textId="77777777" w:rsidR="005A60B3" w:rsidRPr="005A60B3" w:rsidRDefault="005A60B3" w:rsidP="00B0655D">
            <w:pPr>
              <w:pStyle w:val="Code"/>
              <w:rPr>
                <w:lang w:val="bg-BG"/>
              </w:rPr>
            </w:pPr>
            <w:r w:rsidRPr="005A60B3">
              <w:t>CreateDriver Kevin</w:t>
            </w:r>
          </w:p>
          <w:p w14:paraId="51F0BE1F" w14:textId="77777777" w:rsidR="005A60B3" w:rsidRPr="005A60B3" w:rsidRDefault="005A60B3" w:rsidP="00B0655D">
            <w:pPr>
              <w:pStyle w:val="Code"/>
              <w:rPr>
                <w:lang w:val="bg-BG"/>
              </w:rPr>
            </w:pPr>
            <w:r w:rsidRPr="005A60B3">
              <w:t>CreateDriver Jose</w:t>
            </w:r>
          </w:p>
          <w:p w14:paraId="1BBA9B35" w14:textId="77777777" w:rsidR="005A60B3" w:rsidRPr="005A60B3" w:rsidRDefault="005A60B3" w:rsidP="00B0655D">
            <w:pPr>
              <w:pStyle w:val="Code"/>
              <w:rPr>
                <w:lang w:val="bg-BG"/>
              </w:rPr>
            </w:pPr>
            <w:r w:rsidRPr="005A60B3">
              <w:t>CreateCar Sports Ford 500</w:t>
            </w:r>
          </w:p>
          <w:p w14:paraId="60E101F7" w14:textId="77777777" w:rsidR="005A60B3" w:rsidRPr="005A60B3" w:rsidRDefault="005A60B3" w:rsidP="00B0655D">
            <w:pPr>
              <w:pStyle w:val="Code"/>
              <w:rPr>
                <w:lang w:val="bg-BG"/>
              </w:rPr>
            </w:pPr>
            <w:r w:rsidRPr="005A60B3">
              <w:t>CreateCar Sports Kia 300</w:t>
            </w:r>
          </w:p>
          <w:p w14:paraId="33154609" w14:textId="77777777" w:rsidR="005A60B3" w:rsidRPr="005A60B3" w:rsidRDefault="005A60B3" w:rsidP="00B0655D">
            <w:pPr>
              <w:pStyle w:val="Code"/>
              <w:rPr>
                <w:lang w:val="bg-BG"/>
              </w:rPr>
            </w:pPr>
            <w:r w:rsidRPr="005A60B3">
              <w:t>CreateCar Muscle Ford 550</w:t>
            </w:r>
          </w:p>
          <w:p w14:paraId="522C90EC" w14:textId="77777777" w:rsidR="005A60B3" w:rsidRPr="005A60B3" w:rsidRDefault="005A60B3" w:rsidP="00B0655D">
            <w:pPr>
              <w:pStyle w:val="Code"/>
              <w:rPr>
                <w:lang w:val="bg-BG"/>
              </w:rPr>
            </w:pPr>
            <w:r w:rsidRPr="005A60B3">
              <w:t>CreateCar Muscle Ford 550</w:t>
            </w:r>
          </w:p>
          <w:p w14:paraId="12C09CC8" w14:textId="77777777" w:rsidR="005A60B3" w:rsidRPr="005A60B3" w:rsidRDefault="005A60B3" w:rsidP="00B0655D">
            <w:pPr>
              <w:pStyle w:val="Code"/>
              <w:rPr>
                <w:lang w:val="bg-BG"/>
              </w:rPr>
            </w:pPr>
            <w:r w:rsidRPr="005A60B3">
              <w:t>StartRace LeMans</w:t>
            </w:r>
          </w:p>
          <w:p w14:paraId="024B5F7B" w14:textId="77777777" w:rsidR="005A60B3" w:rsidRPr="005A60B3" w:rsidRDefault="005A60B3" w:rsidP="00B0655D">
            <w:pPr>
              <w:pStyle w:val="Code"/>
              <w:rPr>
                <w:lang w:val="bg-BG"/>
              </w:rPr>
            </w:pPr>
            <w:r w:rsidRPr="005A60B3">
              <w:t>CreateRace LeMans 4</w:t>
            </w:r>
          </w:p>
          <w:p w14:paraId="209A955A" w14:textId="77777777" w:rsidR="005A60B3" w:rsidRPr="005A60B3" w:rsidRDefault="005A60B3" w:rsidP="00B0655D">
            <w:pPr>
              <w:pStyle w:val="Code"/>
              <w:rPr>
                <w:lang w:val="bg-BG"/>
              </w:rPr>
            </w:pPr>
            <w:r w:rsidRPr="005A60B3">
              <w:t>AddDriverToRace Dakar Kevin</w:t>
            </w:r>
          </w:p>
          <w:p w14:paraId="656062DB" w14:textId="77777777" w:rsidR="005A60B3" w:rsidRPr="005A60B3" w:rsidRDefault="005A60B3" w:rsidP="00B0655D">
            <w:pPr>
              <w:pStyle w:val="Code"/>
              <w:rPr>
                <w:lang w:val="bg-BG"/>
              </w:rPr>
            </w:pPr>
            <w:r w:rsidRPr="005A60B3">
              <w:t>AddDriverToRace LeMans Jose</w:t>
            </w:r>
          </w:p>
          <w:p w14:paraId="3DBD4F24" w14:textId="77777777" w:rsidR="005A60B3" w:rsidRPr="005A60B3" w:rsidRDefault="005A60B3" w:rsidP="00B0655D">
            <w:pPr>
              <w:pStyle w:val="Code"/>
              <w:rPr>
                <w:lang w:val="bg-BG"/>
              </w:rPr>
            </w:pPr>
            <w:r w:rsidRPr="005A60B3">
              <w:t>AddDriverToRace LeMans Kevin</w:t>
            </w:r>
          </w:p>
          <w:p w14:paraId="2291DAEB" w14:textId="77777777" w:rsidR="005A60B3" w:rsidRPr="005A60B3" w:rsidRDefault="005A60B3" w:rsidP="00B0655D">
            <w:pPr>
              <w:pStyle w:val="Code"/>
              <w:rPr>
                <w:lang w:val="bg-BG"/>
              </w:rPr>
            </w:pPr>
            <w:r w:rsidRPr="005A60B3">
              <w:t>AddCarToDriver Kevin Ford</w:t>
            </w:r>
          </w:p>
          <w:p w14:paraId="50881DBF" w14:textId="77777777" w:rsidR="005A60B3" w:rsidRPr="005A60B3" w:rsidRDefault="005A60B3" w:rsidP="00B0655D">
            <w:pPr>
              <w:pStyle w:val="Code"/>
              <w:rPr>
                <w:lang w:val="bg-BG"/>
              </w:rPr>
            </w:pPr>
            <w:r w:rsidRPr="005A60B3">
              <w:t>AddDriverToRace LeMans Kevin</w:t>
            </w:r>
          </w:p>
          <w:p w14:paraId="10EA00F5" w14:textId="77777777" w:rsidR="005A60B3" w:rsidRPr="005A60B3" w:rsidRDefault="005A60B3" w:rsidP="00B0655D">
            <w:pPr>
              <w:pStyle w:val="Code"/>
              <w:rPr>
                <w:lang w:val="bg-BG"/>
              </w:rPr>
            </w:pPr>
            <w:r w:rsidRPr="005A60B3">
              <w:t>CreateCar Sports Porsche 380</w:t>
            </w:r>
          </w:p>
          <w:p w14:paraId="7C335EF0" w14:textId="77777777" w:rsidR="005A60B3" w:rsidRPr="005A60B3" w:rsidRDefault="005A60B3" w:rsidP="00B0655D">
            <w:pPr>
              <w:pStyle w:val="Code"/>
              <w:rPr>
                <w:lang w:val="bg-BG"/>
              </w:rPr>
            </w:pPr>
            <w:r w:rsidRPr="005A60B3">
              <w:t>CreateCar Muscle Mustang 490</w:t>
            </w:r>
          </w:p>
          <w:p w14:paraId="59CE1645" w14:textId="77777777" w:rsidR="005A60B3" w:rsidRPr="005A60B3" w:rsidRDefault="005A60B3" w:rsidP="00B0655D">
            <w:pPr>
              <w:pStyle w:val="Code"/>
              <w:rPr>
                <w:lang w:val="bg-BG"/>
              </w:rPr>
            </w:pPr>
            <w:r w:rsidRPr="005A60B3">
              <w:t>CreateCar Muscle Dodge 500</w:t>
            </w:r>
          </w:p>
          <w:p w14:paraId="52394349" w14:textId="77777777" w:rsidR="005A60B3" w:rsidRPr="005A60B3" w:rsidRDefault="005A60B3" w:rsidP="00B0655D">
            <w:pPr>
              <w:pStyle w:val="Code"/>
              <w:rPr>
                <w:lang w:val="bg-BG"/>
              </w:rPr>
            </w:pPr>
            <w:r w:rsidRPr="005A60B3">
              <w:t>CreateRace Daytona 2</w:t>
            </w:r>
          </w:p>
          <w:p w14:paraId="79D728C6" w14:textId="77777777" w:rsidR="005A60B3" w:rsidRPr="005A60B3" w:rsidRDefault="005A60B3" w:rsidP="00B0655D">
            <w:pPr>
              <w:pStyle w:val="Code"/>
              <w:rPr>
                <w:lang w:val="bg-BG"/>
              </w:rPr>
            </w:pPr>
            <w:r w:rsidRPr="005A60B3">
              <w:t>CreateDriver Michael</w:t>
            </w:r>
          </w:p>
          <w:p w14:paraId="4E442B4A" w14:textId="77777777" w:rsidR="005A60B3" w:rsidRPr="005A60B3" w:rsidRDefault="005A60B3" w:rsidP="00B0655D">
            <w:pPr>
              <w:pStyle w:val="Code"/>
              <w:rPr>
                <w:lang w:val="bg-BG"/>
              </w:rPr>
            </w:pPr>
            <w:r w:rsidRPr="005A60B3">
              <w:t>CreateDriver Peter</w:t>
            </w:r>
          </w:p>
          <w:p w14:paraId="283D9D5C" w14:textId="77777777" w:rsidR="005A60B3" w:rsidRPr="005A60B3" w:rsidRDefault="005A60B3" w:rsidP="00B0655D">
            <w:pPr>
              <w:pStyle w:val="Code"/>
              <w:rPr>
                <w:lang w:val="bg-BG"/>
              </w:rPr>
            </w:pPr>
            <w:r w:rsidRPr="005A60B3">
              <w:t>AddCarToDriver Michael Porsche</w:t>
            </w:r>
          </w:p>
          <w:p w14:paraId="5ECAA657" w14:textId="77777777" w:rsidR="005A60B3" w:rsidRPr="005A60B3" w:rsidRDefault="005A60B3" w:rsidP="00B0655D">
            <w:pPr>
              <w:pStyle w:val="Code"/>
              <w:rPr>
                <w:lang w:val="bg-BG"/>
              </w:rPr>
            </w:pPr>
            <w:r w:rsidRPr="005A60B3">
              <w:t>AddCarToDriver Peter Mustang</w:t>
            </w:r>
          </w:p>
          <w:p w14:paraId="1F5C423B" w14:textId="77777777" w:rsidR="005A60B3" w:rsidRPr="005A60B3" w:rsidRDefault="005A60B3" w:rsidP="00B0655D">
            <w:pPr>
              <w:pStyle w:val="Code"/>
              <w:rPr>
                <w:lang w:val="bg-BG"/>
              </w:rPr>
            </w:pPr>
            <w:r w:rsidRPr="005A60B3">
              <w:t>AddDriverToRace LeMans Michael</w:t>
            </w:r>
          </w:p>
          <w:p w14:paraId="3165971E" w14:textId="77777777" w:rsidR="005A60B3" w:rsidRPr="005A60B3" w:rsidRDefault="005A60B3" w:rsidP="00B0655D">
            <w:pPr>
              <w:pStyle w:val="Code"/>
              <w:rPr>
                <w:lang w:val="bg-BG"/>
              </w:rPr>
            </w:pPr>
            <w:r w:rsidRPr="005A60B3">
              <w:t>AddDriverToRace LeMans Peter</w:t>
            </w:r>
          </w:p>
          <w:p w14:paraId="216330E4" w14:textId="77777777" w:rsidR="005A60B3" w:rsidRPr="005A60B3" w:rsidRDefault="005A60B3" w:rsidP="00B0655D">
            <w:pPr>
              <w:pStyle w:val="Code"/>
              <w:rPr>
                <w:lang w:val="bg-BG"/>
              </w:rPr>
            </w:pPr>
            <w:r w:rsidRPr="005A60B3">
              <w:t>StartRace LeMans</w:t>
            </w:r>
          </w:p>
          <w:p w14:paraId="7557703E" w14:textId="77777777" w:rsidR="005A60B3" w:rsidRPr="005A60B3" w:rsidRDefault="005A60B3" w:rsidP="00B0655D">
            <w:pPr>
              <w:pStyle w:val="Code"/>
            </w:pPr>
            <w:r w:rsidRPr="005A60B3">
              <w:t>End</w:t>
            </w:r>
          </w:p>
        </w:tc>
      </w:tr>
      <w:tr w:rsidR="005A60B3" w:rsidRPr="005A60B3" w14:paraId="5E657ED9" w14:textId="77777777" w:rsidTr="003E745C">
        <w:tc>
          <w:tcPr>
            <w:tcW w:w="76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FBFEAA" w14:textId="77777777" w:rsidR="005A60B3" w:rsidRPr="005A60B3" w:rsidRDefault="005A60B3" w:rsidP="00B0655D">
            <w:pPr>
              <w:spacing w:before="0" w:after="0"/>
              <w:jc w:val="both"/>
              <w:rPr>
                <w:b/>
              </w:rPr>
            </w:pPr>
            <w:r w:rsidRPr="005A60B3">
              <w:rPr>
                <w:b/>
              </w:rPr>
              <w:t>Output</w:t>
            </w:r>
          </w:p>
        </w:tc>
      </w:tr>
      <w:tr w:rsidR="005A60B3" w:rsidRPr="005A60B3" w14:paraId="430C591B" w14:textId="77777777" w:rsidTr="003E745C">
        <w:tc>
          <w:tcPr>
            <w:tcW w:w="76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C0226C" w14:textId="77777777" w:rsidR="005A60B3" w:rsidRPr="005A60B3" w:rsidRDefault="005A60B3" w:rsidP="00B0655D">
            <w:pPr>
              <w:pStyle w:val="Code"/>
              <w:rPr>
                <w:lang w:val="bg-BG"/>
              </w:rPr>
            </w:pPr>
            <w:r w:rsidRPr="005A60B3">
              <w:t>Driver Kevin is created.</w:t>
            </w:r>
          </w:p>
          <w:p w14:paraId="43F57B80" w14:textId="77777777" w:rsidR="005A60B3" w:rsidRPr="005A60B3" w:rsidRDefault="005A60B3" w:rsidP="00B0655D">
            <w:pPr>
              <w:pStyle w:val="Code"/>
              <w:rPr>
                <w:lang w:val="bg-BG"/>
              </w:rPr>
            </w:pPr>
            <w:r w:rsidRPr="005A60B3">
              <w:lastRenderedPageBreak/>
              <w:t>Driver Kevin is already created.</w:t>
            </w:r>
          </w:p>
          <w:p w14:paraId="3B8FB77D" w14:textId="77777777" w:rsidR="005A60B3" w:rsidRPr="005A60B3" w:rsidRDefault="005A60B3" w:rsidP="00B0655D">
            <w:pPr>
              <w:pStyle w:val="Code"/>
              <w:rPr>
                <w:lang w:val="bg-BG"/>
              </w:rPr>
            </w:pPr>
            <w:r w:rsidRPr="005A60B3">
              <w:t>Name Jose cannot be less than 5 symbols.</w:t>
            </w:r>
          </w:p>
          <w:p w14:paraId="137F1606" w14:textId="77777777" w:rsidR="005A60B3" w:rsidRPr="005A60B3" w:rsidRDefault="005A60B3" w:rsidP="00B0655D">
            <w:pPr>
              <w:pStyle w:val="Code"/>
              <w:rPr>
                <w:lang w:val="bg-BG"/>
              </w:rPr>
            </w:pPr>
            <w:r w:rsidRPr="005A60B3">
              <w:t>Invalid horse power: 500.</w:t>
            </w:r>
          </w:p>
          <w:p w14:paraId="0D7C8EF8" w14:textId="77777777" w:rsidR="005A60B3" w:rsidRPr="005A60B3" w:rsidRDefault="005A60B3" w:rsidP="00B0655D">
            <w:pPr>
              <w:pStyle w:val="Code"/>
              <w:rPr>
                <w:lang w:val="bg-BG"/>
              </w:rPr>
            </w:pPr>
            <w:r w:rsidRPr="005A60B3">
              <w:t>Model Kia cannot be less than 4 symbols.</w:t>
            </w:r>
          </w:p>
          <w:p w14:paraId="7E8568B4" w14:textId="77777777" w:rsidR="005A60B3" w:rsidRPr="005A60B3" w:rsidRDefault="005A60B3" w:rsidP="00B0655D">
            <w:pPr>
              <w:pStyle w:val="Code"/>
              <w:rPr>
                <w:lang w:val="bg-BG"/>
              </w:rPr>
            </w:pPr>
            <w:r w:rsidRPr="005A60B3">
              <w:t>MuscleCar Ford is created.</w:t>
            </w:r>
          </w:p>
          <w:p w14:paraId="5F0EAC76" w14:textId="77777777" w:rsidR="005A60B3" w:rsidRPr="005A60B3" w:rsidRDefault="005A60B3" w:rsidP="00B0655D">
            <w:pPr>
              <w:pStyle w:val="Code"/>
              <w:rPr>
                <w:lang w:val="bg-BG"/>
              </w:rPr>
            </w:pPr>
            <w:r w:rsidRPr="005A60B3">
              <w:t>Car Ford is already create.</w:t>
            </w:r>
          </w:p>
          <w:p w14:paraId="50FB1A6F" w14:textId="77777777" w:rsidR="005A60B3" w:rsidRPr="005A60B3" w:rsidRDefault="005A60B3" w:rsidP="00B0655D">
            <w:pPr>
              <w:pStyle w:val="Code"/>
              <w:rPr>
                <w:lang w:val="bg-BG"/>
              </w:rPr>
            </w:pPr>
            <w:r w:rsidRPr="005A60B3">
              <w:t>Race LeMans could not be found.</w:t>
            </w:r>
          </w:p>
          <w:p w14:paraId="4C31FFEC" w14:textId="77777777" w:rsidR="005A60B3" w:rsidRPr="005A60B3" w:rsidRDefault="005A60B3" w:rsidP="00B0655D">
            <w:pPr>
              <w:pStyle w:val="Code"/>
              <w:rPr>
                <w:lang w:val="bg-BG"/>
              </w:rPr>
            </w:pPr>
            <w:r w:rsidRPr="005A60B3">
              <w:t>Race LeMans is created.</w:t>
            </w:r>
          </w:p>
          <w:p w14:paraId="3533D448" w14:textId="77777777" w:rsidR="005A60B3" w:rsidRPr="005A60B3" w:rsidRDefault="005A60B3" w:rsidP="00B0655D">
            <w:pPr>
              <w:pStyle w:val="Code"/>
              <w:rPr>
                <w:lang w:val="bg-BG"/>
              </w:rPr>
            </w:pPr>
            <w:r w:rsidRPr="005A60B3">
              <w:t>Race Dakar could not be found.</w:t>
            </w:r>
          </w:p>
          <w:p w14:paraId="206395F1" w14:textId="77777777" w:rsidR="005A60B3" w:rsidRPr="005A60B3" w:rsidRDefault="005A60B3" w:rsidP="00B0655D">
            <w:pPr>
              <w:pStyle w:val="Code"/>
              <w:rPr>
                <w:lang w:val="bg-BG"/>
              </w:rPr>
            </w:pPr>
            <w:r w:rsidRPr="005A60B3">
              <w:t>Driver Jose could not be found.</w:t>
            </w:r>
          </w:p>
          <w:p w14:paraId="277BF27A" w14:textId="77777777" w:rsidR="005A60B3" w:rsidRPr="005A60B3" w:rsidRDefault="005A60B3" w:rsidP="00B0655D">
            <w:pPr>
              <w:pStyle w:val="Code"/>
              <w:rPr>
                <w:lang w:val="bg-BG"/>
              </w:rPr>
            </w:pPr>
            <w:r w:rsidRPr="005A60B3">
              <w:t>Driver Kevin could not participate in race.</w:t>
            </w:r>
          </w:p>
          <w:p w14:paraId="59120770" w14:textId="77777777" w:rsidR="005A60B3" w:rsidRPr="005A60B3" w:rsidRDefault="005A60B3" w:rsidP="00B0655D">
            <w:pPr>
              <w:pStyle w:val="Code"/>
              <w:rPr>
                <w:lang w:val="bg-BG"/>
              </w:rPr>
            </w:pPr>
            <w:r w:rsidRPr="005A60B3">
              <w:t>Driver Kevin received car Ford.</w:t>
            </w:r>
          </w:p>
          <w:p w14:paraId="23B43AB7" w14:textId="77777777" w:rsidR="005A60B3" w:rsidRPr="005A60B3" w:rsidRDefault="005A60B3" w:rsidP="00B0655D">
            <w:pPr>
              <w:pStyle w:val="Code"/>
              <w:rPr>
                <w:lang w:val="bg-BG"/>
              </w:rPr>
            </w:pPr>
            <w:r w:rsidRPr="005A60B3">
              <w:t>Driver Kevin added in LeMans race.</w:t>
            </w:r>
          </w:p>
          <w:p w14:paraId="543D4EF4" w14:textId="77777777" w:rsidR="005A60B3" w:rsidRPr="005A60B3" w:rsidRDefault="005A60B3" w:rsidP="00B0655D">
            <w:pPr>
              <w:pStyle w:val="Code"/>
              <w:rPr>
                <w:lang w:val="bg-BG"/>
              </w:rPr>
            </w:pPr>
            <w:r w:rsidRPr="005A60B3">
              <w:t>SportsCar Porsche is created.</w:t>
            </w:r>
          </w:p>
          <w:p w14:paraId="4F0AC3A0" w14:textId="77777777" w:rsidR="005A60B3" w:rsidRPr="005A60B3" w:rsidRDefault="005A60B3" w:rsidP="00B0655D">
            <w:pPr>
              <w:pStyle w:val="Code"/>
              <w:rPr>
                <w:lang w:val="bg-BG"/>
              </w:rPr>
            </w:pPr>
            <w:r w:rsidRPr="005A60B3">
              <w:t>MuscleCar Mustang is created.</w:t>
            </w:r>
          </w:p>
          <w:p w14:paraId="6AFFBAEC" w14:textId="77777777" w:rsidR="005A60B3" w:rsidRPr="005A60B3" w:rsidRDefault="005A60B3" w:rsidP="00B0655D">
            <w:pPr>
              <w:pStyle w:val="Code"/>
              <w:rPr>
                <w:lang w:val="bg-BG"/>
              </w:rPr>
            </w:pPr>
            <w:r w:rsidRPr="005A60B3">
              <w:t>MuscleCar Dodge is created.</w:t>
            </w:r>
          </w:p>
          <w:p w14:paraId="6FB2DBDA" w14:textId="77777777" w:rsidR="005A60B3" w:rsidRPr="005A60B3" w:rsidRDefault="005A60B3" w:rsidP="00B0655D">
            <w:pPr>
              <w:pStyle w:val="Code"/>
              <w:rPr>
                <w:lang w:val="bg-BG"/>
              </w:rPr>
            </w:pPr>
            <w:r w:rsidRPr="005A60B3">
              <w:t>Race Daytona is created.</w:t>
            </w:r>
          </w:p>
          <w:p w14:paraId="3BA93E98" w14:textId="77777777" w:rsidR="005A60B3" w:rsidRPr="005A60B3" w:rsidRDefault="005A60B3" w:rsidP="00B0655D">
            <w:pPr>
              <w:pStyle w:val="Code"/>
              <w:rPr>
                <w:lang w:val="bg-BG"/>
              </w:rPr>
            </w:pPr>
            <w:r w:rsidRPr="005A60B3">
              <w:t>Driver Michael is created.</w:t>
            </w:r>
          </w:p>
          <w:p w14:paraId="66D3258F" w14:textId="77777777" w:rsidR="005A60B3" w:rsidRPr="005A60B3" w:rsidRDefault="005A60B3" w:rsidP="00B0655D">
            <w:pPr>
              <w:pStyle w:val="Code"/>
              <w:rPr>
                <w:lang w:val="bg-BG"/>
              </w:rPr>
            </w:pPr>
            <w:r w:rsidRPr="005A60B3">
              <w:t>Driver Peter is created.</w:t>
            </w:r>
          </w:p>
          <w:p w14:paraId="4D54BEB5" w14:textId="77777777" w:rsidR="005A60B3" w:rsidRPr="005A60B3" w:rsidRDefault="005A60B3" w:rsidP="00B0655D">
            <w:pPr>
              <w:pStyle w:val="Code"/>
              <w:rPr>
                <w:lang w:val="bg-BG"/>
              </w:rPr>
            </w:pPr>
            <w:r w:rsidRPr="005A60B3">
              <w:t>Driver Michael received car Porsche.</w:t>
            </w:r>
          </w:p>
          <w:p w14:paraId="472504D6" w14:textId="77777777" w:rsidR="005A60B3" w:rsidRPr="005A60B3" w:rsidRDefault="005A60B3" w:rsidP="00B0655D">
            <w:pPr>
              <w:pStyle w:val="Code"/>
              <w:rPr>
                <w:lang w:val="bg-BG"/>
              </w:rPr>
            </w:pPr>
            <w:r w:rsidRPr="005A60B3">
              <w:t>Driver Peter received car Mustang.</w:t>
            </w:r>
          </w:p>
          <w:p w14:paraId="723772D6" w14:textId="77777777" w:rsidR="005A60B3" w:rsidRPr="005A60B3" w:rsidRDefault="005A60B3" w:rsidP="00B0655D">
            <w:pPr>
              <w:pStyle w:val="Code"/>
              <w:rPr>
                <w:lang w:val="bg-BG"/>
              </w:rPr>
            </w:pPr>
            <w:r w:rsidRPr="005A60B3">
              <w:t>Driver Michael added in LeMans race.</w:t>
            </w:r>
          </w:p>
          <w:p w14:paraId="543D6790" w14:textId="77777777" w:rsidR="005A60B3" w:rsidRPr="005A60B3" w:rsidRDefault="005A60B3" w:rsidP="00B0655D">
            <w:pPr>
              <w:pStyle w:val="Code"/>
              <w:rPr>
                <w:lang w:val="bg-BG"/>
              </w:rPr>
            </w:pPr>
            <w:r w:rsidRPr="005A60B3">
              <w:t>Driver Peter added in LeMans race.</w:t>
            </w:r>
          </w:p>
          <w:p w14:paraId="52BAE7D6" w14:textId="77777777" w:rsidR="005A60B3" w:rsidRPr="005A60B3" w:rsidRDefault="005A60B3" w:rsidP="00B0655D">
            <w:pPr>
              <w:pStyle w:val="Code"/>
              <w:rPr>
                <w:lang w:val="bg-BG"/>
              </w:rPr>
            </w:pPr>
            <w:r w:rsidRPr="005A60B3">
              <w:t>Driver Peter wins LeMans race.</w:t>
            </w:r>
          </w:p>
          <w:p w14:paraId="675CE57D" w14:textId="77777777" w:rsidR="005A60B3" w:rsidRPr="005A60B3" w:rsidRDefault="005A60B3" w:rsidP="00B0655D">
            <w:pPr>
              <w:pStyle w:val="Code"/>
              <w:rPr>
                <w:lang w:val="bg-BG"/>
              </w:rPr>
            </w:pPr>
            <w:r w:rsidRPr="005A60B3">
              <w:t>Driver Kevin is second in LeMans race.</w:t>
            </w:r>
          </w:p>
          <w:p w14:paraId="71DCEA10" w14:textId="77777777" w:rsidR="005A60B3" w:rsidRPr="005A60B3" w:rsidRDefault="005A60B3" w:rsidP="00B0655D">
            <w:pPr>
              <w:pStyle w:val="Code"/>
            </w:pPr>
            <w:r w:rsidRPr="005A60B3">
              <w:t>Driver Michael is third in LeMans race.</w:t>
            </w:r>
          </w:p>
        </w:tc>
      </w:tr>
    </w:tbl>
    <w:p w14:paraId="213D332B" w14:textId="77777777" w:rsidR="005A60B3" w:rsidRPr="005A60B3" w:rsidRDefault="005A60B3" w:rsidP="005A60B3">
      <w:pPr>
        <w:jc w:val="both"/>
        <w:rPr>
          <w:rFonts w:eastAsiaTheme="majorEastAsia" w:cstheme="majorBidi"/>
          <w:b/>
          <w:bCs/>
          <w:color w:val="7C380A"/>
          <w:sz w:val="36"/>
          <w:szCs w:val="36"/>
          <w:lang w:val="bg-BG"/>
        </w:rPr>
      </w:pPr>
      <w:r w:rsidRPr="005A60B3">
        <w:rPr>
          <w:rFonts w:eastAsiaTheme="majorEastAsia" w:cstheme="majorBidi"/>
          <w:b/>
          <w:bCs/>
          <w:color w:val="7C380A"/>
          <w:sz w:val="36"/>
          <w:szCs w:val="36"/>
        </w:rPr>
        <w:lastRenderedPageBreak/>
        <w:t xml:space="preserve">Task 3: Unit Tests </w:t>
      </w:r>
      <w:r w:rsidRPr="005A60B3">
        <w:rPr>
          <w:rFonts w:eastAsiaTheme="majorEastAsia" w:cstheme="majorBidi"/>
          <w:b/>
          <w:bCs/>
          <w:noProof/>
          <w:color w:val="7C380A"/>
          <w:sz w:val="36"/>
          <w:szCs w:val="36"/>
        </w:rPr>
        <w:t>(</w:t>
      </w:r>
      <w:r w:rsidRPr="005A60B3">
        <w:rPr>
          <w:rFonts w:eastAsiaTheme="majorEastAsia" w:cstheme="majorBidi"/>
          <w:b/>
          <w:bCs/>
          <w:color w:val="7C380A"/>
          <w:sz w:val="36"/>
          <w:szCs w:val="36"/>
        </w:rPr>
        <w:t>100 Points</w:t>
      </w:r>
      <w:r w:rsidRPr="005A60B3">
        <w:rPr>
          <w:rFonts w:eastAsiaTheme="majorEastAsia" w:cstheme="majorBidi"/>
          <w:b/>
          <w:bCs/>
          <w:noProof/>
          <w:color w:val="7C380A"/>
          <w:sz w:val="36"/>
          <w:szCs w:val="36"/>
        </w:rPr>
        <w:t>)</w:t>
      </w:r>
    </w:p>
    <w:p w14:paraId="199CDBC6" w14:textId="51E38A4B" w:rsidR="005A60B3" w:rsidRPr="005A60B3" w:rsidRDefault="005A60B3" w:rsidP="005A60B3">
      <w:pPr>
        <w:jc w:val="both"/>
        <w:rPr>
          <w:lang w:val="bg-BG"/>
        </w:rPr>
      </w:pPr>
      <w:r w:rsidRPr="005A60B3">
        <w:t xml:space="preserve">You will receive a skeleton with </w:t>
      </w:r>
      <w:r w:rsidRPr="005A60B3">
        <w:rPr>
          <w:rFonts w:ascii="Consolas" w:hAnsi="Consolas" w:cstheme="minorHAnsi"/>
          <w:b/>
          <w:noProof/>
        </w:rPr>
        <w:t>RaceEntry, UnitCar</w:t>
      </w:r>
      <w:r w:rsidRPr="005A60B3">
        <w:rPr>
          <w:noProof/>
        </w:rPr>
        <w:t xml:space="preserve"> </w:t>
      </w:r>
      <w:r w:rsidRPr="005A60B3">
        <w:t xml:space="preserve">and </w:t>
      </w:r>
      <w:r w:rsidRPr="005A60B3">
        <w:rPr>
          <w:rFonts w:ascii="Consolas" w:hAnsi="Consolas" w:cstheme="minorHAnsi"/>
          <w:b/>
          <w:noProof/>
        </w:rPr>
        <w:t>UnitDriver</w:t>
      </w:r>
      <w:r w:rsidRPr="005A60B3">
        <w:rPr>
          <w:noProof/>
        </w:rPr>
        <w:t xml:space="preserve"> </w:t>
      </w:r>
      <w:r w:rsidRPr="005A60B3">
        <w:t xml:space="preserve">classes inside. The class will have some methods, properties, fields and one constructor, which are working properly. You are </w:t>
      </w:r>
      <w:r w:rsidRPr="005A60B3">
        <w:rPr>
          <w:b/>
          <w:noProof/>
        </w:rPr>
        <w:t>NOT ALLOWED</w:t>
      </w:r>
      <w:r w:rsidRPr="005A60B3">
        <w:rPr>
          <w:noProof/>
        </w:rPr>
        <w:t xml:space="preserve"> </w:t>
      </w:r>
      <w:r w:rsidRPr="005A60B3">
        <w:t xml:space="preserve">to change any class. Cover the whole class </w:t>
      </w:r>
      <w:r w:rsidRPr="005A60B3">
        <w:rPr>
          <w:noProof/>
        </w:rPr>
        <w:t>(</w:t>
      </w:r>
      <w:r w:rsidRPr="005A60B3">
        <w:rPr>
          <w:rFonts w:ascii="Consolas" w:hAnsi="Consolas" w:cstheme="minorHAnsi"/>
          <w:b/>
          <w:noProof/>
        </w:rPr>
        <w:t>RaceEntry</w:t>
      </w:r>
      <w:r w:rsidRPr="005A60B3">
        <w:rPr>
          <w:noProof/>
        </w:rPr>
        <w:t xml:space="preserve">) </w:t>
      </w:r>
      <w:r w:rsidRPr="005A60B3">
        <w:t xml:space="preserve">with unit tests to make sure that the class is working as intended. </w:t>
      </w:r>
    </w:p>
    <w:p w14:paraId="31A80B54" w14:textId="77777777" w:rsidR="005A60B3" w:rsidRPr="005A60B3" w:rsidRDefault="005A60B3" w:rsidP="005A60B3">
      <w:pPr>
        <w:jc w:val="both"/>
        <w:rPr>
          <w:lang w:val="bg-BG"/>
        </w:rPr>
      </w:pPr>
      <w:r w:rsidRPr="005A60B3">
        <w:t xml:space="preserve">You are provided with a </w:t>
      </w:r>
      <w:r w:rsidRPr="005A60B3">
        <w:rPr>
          <w:b/>
        </w:rPr>
        <w:t>unit test project</w:t>
      </w:r>
      <w:r w:rsidRPr="005A60B3">
        <w:t xml:space="preserve"> in the </w:t>
      </w:r>
      <w:r w:rsidRPr="005A60B3">
        <w:rPr>
          <w:b/>
        </w:rPr>
        <w:t>project skeleton</w:t>
      </w:r>
      <w:r w:rsidRPr="005A60B3">
        <w:t xml:space="preserve">. </w:t>
      </w:r>
      <w:r w:rsidRPr="005A60B3">
        <w:rPr>
          <w:b/>
          <w:noProof/>
        </w:rPr>
        <w:t xml:space="preserve">DO NOT </w:t>
      </w:r>
      <w:r w:rsidRPr="005A60B3">
        <w:rPr>
          <w:b/>
        </w:rPr>
        <w:t xml:space="preserve">modify its </w:t>
      </w:r>
      <w:r w:rsidRPr="005A60B3">
        <w:rPr>
          <w:b/>
          <w:noProof/>
        </w:rPr>
        <w:t xml:space="preserve">NuGet </w:t>
      </w:r>
      <w:r w:rsidRPr="005A60B3">
        <w:rPr>
          <w:b/>
        </w:rPr>
        <w:t>packages</w:t>
      </w:r>
      <w:r w:rsidRPr="005A60B3">
        <w:t>.</w:t>
      </w:r>
    </w:p>
    <w:p w14:paraId="592EBD29" w14:textId="682C8CFF" w:rsidR="00640502" w:rsidRDefault="005A60B3" w:rsidP="009C1F52">
      <w:pPr>
        <w:jc w:val="both"/>
        <w:rPr>
          <w:lang w:val="bg-BG"/>
        </w:rPr>
      </w:pPr>
      <w:r w:rsidRPr="005A60B3">
        <w:t xml:space="preserve">Do </w:t>
      </w:r>
      <w:r w:rsidRPr="005A60B3">
        <w:rPr>
          <w:b/>
          <w:noProof/>
        </w:rPr>
        <w:t>NOT</w:t>
      </w:r>
      <w:r w:rsidRPr="005A60B3">
        <w:rPr>
          <w:noProof/>
        </w:rPr>
        <w:t xml:space="preserve"> </w:t>
      </w:r>
      <w:r w:rsidRPr="005A60B3">
        <w:t xml:space="preserve">use </w:t>
      </w:r>
      <w:r w:rsidRPr="005A60B3">
        <w:rPr>
          <w:b/>
        </w:rPr>
        <w:t>Mocking</w:t>
      </w:r>
      <w:r w:rsidRPr="005A60B3">
        <w:t xml:space="preserve"> in your unit tests!</w:t>
      </w:r>
    </w:p>
    <w:p w14:paraId="102A1384" w14:textId="113C3D5A" w:rsidR="009C1F52" w:rsidRPr="006528F9" w:rsidRDefault="006528F9" w:rsidP="009C1F52">
      <w:pPr>
        <w:jc w:val="both"/>
        <w:rPr>
          <w:b/>
          <w:bCs/>
          <w:lang w:val="bg-BG"/>
        </w:rPr>
      </w:pPr>
      <w:r w:rsidRPr="006528F9">
        <w:rPr>
          <w:b/>
          <w:bCs/>
          <w:lang w:val="bg-BG"/>
        </w:rPr>
        <w:t xml:space="preserve">Ще получите скелет с класове от </w:t>
      </w:r>
      <w:proofErr w:type="spellStart"/>
      <w:r w:rsidRPr="006528F9">
        <w:rPr>
          <w:b/>
          <w:bCs/>
          <w:lang w:val="bg-BG"/>
        </w:rPr>
        <w:t>RaceEntry</w:t>
      </w:r>
      <w:proofErr w:type="spellEnd"/>
      <w:r w:rsidRPr="006528F9">
        <w:rPr>
          <w:b/>
          <w:bCs/>
          <w:lang w:val="bg-BG"/>
        </w:rPr>
        <w:t xml:space="preserve">, </w:t>
      </w:r>
      <w:proofErr w:type="spellStart"/>
      <w:r w:rsidRPr="006528F9">
        <w:rPr>
          <w:b/>
          <w:bCs/>
          <w:lang w:val="bg-BG"/>
        </w:rPr>
        <w:t>UnitCar</w:t>
      </w:r>
      <w:proofErr w:type="spellEnd"/>
      <w:r w:rsidRPr="006528F9">
        <w:rPr>
          <w:b/>
          <w:bCs/>
          <w:lang w:val="bg-BG"/>
        </w:rPr>
        <w:t xml:space="preserve"> и </w:t>
      </w:r>
      <w:proofErr w:type="spellStart"/>
      <w:r w:rsidRPr="006528F9">
        <w:rPr>
          <w:b/>
          <w:bCs/>
          <w:lang w:val="bg-BG"/>
        </w:rPr>
        <w:t>UnitDriver</w:t>
      </w:r>
      <w:proofErr w:type="spellEnd"/>
      <w:r w:rsidRPr="006528F9">
        <w:rPr>
          <w:b/>
          <w:bCs/>
          <w:lang w:val="bg-BG"/>
        </w:rPr>
        <w:t xml:space="preserve"> вътре. Класът ще има някои методи, свойства, полета и един конструктор, които работят правилно. НЯМАТЕ ПРАВО да променяте класа. Покрийте целия клас (</w:t>
      </w:r>
      <w:proofErr w:type="spellStart"/>
      <w:r w:rsidRPr="006528F9">
        <w:rPr>
          <w:b/>
          <w:bCs/>
          <w:lang w:val="bg-BG"/>
        </w:rPr>
        <w:t>RaceEntry</w:t>
      </w:r>
      <w:proofErr w:type="spellEnd"/>
      <w:r w:rsidRPr="006528F9">
        <w:rPr>
          <w:b/>
          <w:bCs/>
          <w:lang w:val="bg-BG"/>
        </w:rPr>
        <w:t xml:space="preserve">) с единични тестове, за да се уверите, че класа работи по предназначение.  В проектния скелет на проекта са осигурени проект за тестване на единица. НЕ променяйте своите </w:t>
      </w:r>
      <w:proofErr w:type="spellStart"/>
      <w:r w:rsidRPr="006528F9">
        <w:rPr>
          <w:b/>
          <w:bCs/>
          <w:lang w:val="bg-BG"/>
        </w:rPr>
        <w:t>NuGet</w:t>
      </w:r>
      <w:proofErr w:type="spellEnd"/>
      <w:r w:rsidRPr="006528F9">
        <w:rPr>
          <w:b/>
          <w:bCs/>
          <w:lang w:val="bg-BG"/>
        </w:rPr>
        <w:t xml:space="preserve"> пакети. НЕ използвайте присмеха във вашите тестове!</w:t>
      </w:r>
    </w:p>
    <w:sectPr w:rsidR="009C1F52" w:rsidRPr="006528F9"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45BB5F" w14:textId="77777777" w:rsidR="00055FD1" w:rsidRDefault="00055FD1" w:rsidP="008068A2">
      <w:pPr>
        <w:spacing w:after="0" w:line="240" w:lineRule="auto"/>
      </w:pPr>
      <w:r>
        <w:separator/>
      </w:r>
    </w:p>
  </w:endnote>
  <w:endnote w:type="continuationSeparator" w:id="0">
    <w:p w14:paraId="056C9FC7" w14:textId="77777777" w:rsidR="00055FD1" w:rsidRDefault="00055FD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7DB1CA" w14:textId="77777777" w:rsidR="00055FD1" w:rsidRDefault="00055FD1" w:rsidP="008068A2">
      <w:pPr>
        <w:spacing w:after="0" w:line="240" w:lineRule="auto"/>
      </w:pPr>
      <w:r>
        <w:separator/>
      </w:r>
    </w:p>
  </w:footnote>
  <w:footnote w:type="continuationSeparator" w:id="0">
    <w:p w14:paraId="15DF849C" w14:textId="77777777" w:rsidR="00055FD1" w:rsidRDefault="00055FD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F4312C"/>
    <w:multiLevelType w:val="hybridMultilevel"/>
    <w:tmpl w:val="2084C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E207A9F"/>
    <w:multiLevelType w:val="hybridMultilevel"/>
    <w:tmpl w:val="DD28F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43EC5"/>
    <w:multiLevelType w:val="hybridMultilevel"/>
    <w:tmpl w:val="2EDA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90F5656"/>
    <w:multiLevelType w:val="hybridMultilevel"/>
    <w:tmpl w:val="1A1E5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abstractNumId w:val="1"/>
  </w:num>
  <w:num w:numId="2">
    <w:abstractNumId w:val="7"/>
  </w:num>
  <w:num w:numId="3">
    <w:abstractNumId w:val="0"/>
  </w:num>
  <w:num w:numId="4">
    <w:abstractNumId w:val="6"/>
  </w:num>
  <w:num w:numId="5">
    <w:abstractNumId w:val="9"/>
  </w:num>
  <w:num w:numId="6">
    <w:abstractNumId w:val="3"/>
  </w:num>
  <w:num w:numId="7">
    <w:abstractNumId w:val="2"/>
  </w:num>
  <w:num w:numId="8">
    <w:abstractNumId w:val="5"/>
  </w:num>
  <w:num w:numId="9">
    <w:abstractNumId w:val="8"/>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DEwM7S0MDU2NTVS0lEKTi0uzszPAykwrAUAB0n5RiwAAAA="/>
  </w:docVars>
  <w:rsids>
    <w:rsidRoot w:val="008068A2"/>
    <w:rsid w:val="000006BB"/>
    <w:rsid w:val="00002C1C"/>
    <w:rsid w:val="00007044"/>
    <w:rsid w:val="0001451E"/>
    <w:rsid w:val="00023DC6"/>
    <w:rsid w:val="00025F04"/>
    <w:rsid w:val="00055FD1"/>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E745C"/>
    <w:rsid w:val="003F1864"/>
    <w:rsid w:val="0041081C"/>
    <w:rsid w:val="004311CA"/>
    <w:rsid w:val="0047331A"/>
    <w:rsid w:val="0047640B"/>
    <w:rsid w:val="0047644B"/>
    <w:rsid w:val="00476D4B"/>
    <w:rsid w:val="00491748"/>
    <w:rsid w:val="004A748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60B3"/>
    <w:rsid w:val="005B0164"/>
    <w:rsid w:val="005C131C"/>
    <w:rsid w:val="005C6A24"/>
    <w:rsid w:val="005E04CE"/>
    <w:rsid w:val="005E6CC9"/>
    <w:rsid w:val="00600083"/>
    <w:rsid w:val="00604363"/>
    <w:rsid w:val="00624212"/>
    <w:rsid w:val="006242A9"/>
    <w:rsid w:val="00624DCF"/>
    <w:rsid w:val="0063342B"/>
    <w:rsid w:val="00640502"/>
    <w:rsid w:val="00644D27"/>
    <w:rsid w:val="006528F9"/>
    <w:rsid w:val="006640AE"/>
    <w:rsid w:val="00670041"/>
    <w:rsid w:val="00671FE2"/>
    <w:rsid w:val="00686C0C"/>
    <w:rsid w:val="00695634"/>
    <w:rsid w:val="006A2531"/>
    <w:rsid w:val="006D239A"/>
    <w:rsid w:val="006D4B85"/>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4997"/>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3EC0"/>
    <w:rsid w:val="00955691"/>
    <w:rsid w:val="00961157"/>
    <w:rsid w:val="00965C5B"/>
    <w:rsid w:val="0096684B"/>
    <w:rsid w:val="00972C7F"/>
    <w:rsid w:val="00976E46"/>
    <w:rsid w:val="009B4FB4"/>
    <w:rsid w:val="009C0C39"/>
    <w:rsid w:val="009C1F52"/>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3F88"/>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A4B8D"/>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3983"/>
    <w:rsid w:val="00F46918"/>
    <w:rsid w:val="00F46DDE"/>
    <w:rsid w:val="00F655ED"/>
    <w:rsid w:val="00F7033C"/>
    <w:rsid w:val="00F96D0D"/>
    <w:rsid w:val="00F976AD"/>
    <w:rsid w:val="00FA6461"/>
    <w:rsid w:val="00FC4CC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3E745C"/>
    <w:pPr>
      <w:keepNext/>
      <w:keepLines/>
      <w:spacing w:after="0"/>
      <w:outlineLvl w:val="4"/>
    </w:pPr>
    <w:rPr>
      <w:rFonts w:ascii="Consolas" w:eastAsiaTheme="majorEastAsia" w:hAnsi="Consolas" w:cstheme="majorBidi"/>
      <w:b/>
      <w:color w:val="B2500E"/>
      <w:sz w:val="24"/>
    </w:rPr>
  </w:style>
  <w:style w:type="paragraph" w:styleId="6">
    <w:name w:val="heading 6"/>
    <w:basedOn w:val="a"/>
    <w:next w:val="a"/>
    <w:link w:val="60"/>
    <w:uiPriority w:val="9"/>
    <w:semiHidden/>
    <w:unhideWhenUsed/>
    <w:rsid w:val="005A60B3"/>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3E745C"/>
    <w:rPr>
      <w:rFonts w:ascii="Consolas" w:eastAsiaTheme="majorEastAsia" w:hAnsi="Consolas"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character" w:customStyle="1" w:styleId="60">
    <w:name w:val="Заглавие 6 Знак"/>
    <w:basedOn w:val="a0"/>
    <w:link w:val="6"/>
    <w:uiPriority w:val="9"/>
    <w:semiHidden/>
    <w:rsid w:val="005A60B3"/>
    <w:rPr>
      <w:rFonts w:asciiTheme="majorHAnsi" w:eastAsiaTheme="majorEastAsia" w:hAnsiTheme="majorHAnsi" w:cstheme="majorBidi"/>
      <w:color w:val="243F60" w:themeColor="accent1" w:themeShade="7F"/>
    </w:rPr>
  </w:style>
  <w:style w:type="paragraph" w:styleId="HTML">
    <w:name w:val="HTML Preformatted"/>
    <w:basedOn w:val="a"/>
    <w:link w:val="HTML0"/>
    <w:uiPriority w:val="99"/>
    <w:unhideWhenUsed/>
    <w:rsid w:val="005A60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5A60B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0</TotalTime>
  <Pages>1</Pages>
  <Words>1981</Words>
  <Characters>11296</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OOP Demo Exam</vt:lpstr>
      <vt:lpstr>C# OOP Demo Exam</vt:lpstr>
    </vt:vector>
  </TitlesOfParts>
  <Company>SoftUni – https://about.softuni.bg</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OOP Demo Exam</dc:title>
  <dc:subject>C# OOP Course @ Software University - https://softuni.bg/modules/59/java-advanced</dc:subject>
  <dc:creator>Software University</dc:creator>
  <cp:keywords>Exam; SOLID; Polymorphism; Encapsulation; Reflection; Abstartion; Interface; class; Java Basics; Java; OOP;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ismet dailov</cp:lastModifiedBy>
  <cp:revision>11</cp:revision>
  <cp:lastPrinted>2015-10-26T22:35:00Z</cp:lastPrinted>
  <dcterms:created xsi:type="dcterms:W3CDTF">2019-11-12T12:29:00Z</dcterms:created>
  <dcterms:modified xsi:type="dcterms:W3CDTF">2021-04-09T11:50:00Z</dcterms:modified>
  <cp:category>programming; education; software engineering; software development</cp:category>
</cp:coreProperties>
</file>